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D09F3" w14:textId="77777777" w:rsidR="00F46BA7" w:rsidRPr="007C4928" w:rsidRDefault="00F46BA7" w:rsidP="009B6D47">
      <w:pPr>
        <w:spacing w:after="120"/>
        <w:ind w:left="142"/>
        <w:jc w:val="both"/>
        <w:rPr>
          <w:rFonts w:ascii="Arial" w:hAnsi="Arial" w:cs="Arial"/>
          <w:sz w:val="20"/>
          <w:szCs w:val="20"/>
        </w:rPr>
      </w:pPr>
    </w:p>
    <w:tbl>
      <w:tblPr>
        <w:tblStyle w:val="ListTable3-Accent4"/>
        <w:tblW w:w="5000" w:type="pct"/>
        <w:tblLook w:val="04A0" w:firstRow="1" w:lastRow="0" w:firstColumn="1" w:lastColumn="0" w:noHBand="0" w:noVBand="1"/>
      </w:tblPr>
      <w:tblGrid>
        <w:gridCol w:w="4542"/>
        <w:gridCol w:w="5375"/>
      </w:tblGrid>
      <w:tr w:rsidR="003A275F" w:rsidRPr="007C4928" w14:paraId="6E30FCD6" w14:textId="77777777" w:rsidTr="00CF72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204ABC92" w14:textId="6E7828C1" w:rsidR="003A275F" w:rsidRPr="007C4928" w:rsidRDefault="00F93A60" w:rsidP="00CF7249">
            <w:pPr>
              <w:tabs>
                <w:tab w:val="left" w:pos="6952"/>
              </w:tabs>
              <w:spacing w:before="60" w:after="60"/>
              <w:rPr>
                <w:rFonts w:ascii="Arial" w:hAnsi="Arial" w:cs="Arial"/>
                <w:sz w:val="22"/>
                <w:szCs w:val="22"/>
              </w:rPr>
            </w:pPr>
            <w:r w:rsidRPr="007C4928">
              <w:rPr>
                <w:rFonts w:ascii="Arial" w:hAnsi="Arial" w:cs="Arial"/>
                <w:sz w:val="22"/>
                <w:szCs w:val="22"/>
              </w:rPr>
              <w:t>PARTNER ORGANIZATION</w:t>
            </w:r>
            <w:r w:rsidR="00CF7249" w:rsidRPr="007C4928">
              <w:rPr>
                <w:rFonts w:ascii="Arial" w:hAnsi="Arial" w:cs="Arial"/>
                <w:sz w:val="22"/>
                <w:szCs w:val="22"/>
              </w:rPr>
              <w:tab/>
            </w:r>
          </w:p>
        </w:tc>
      </w:tr>
      <w:tr w:rsidR="001A0380" w:rsidRPr="007C4928" w14:paraId="6CC1C8D8" w14:textId="77777777"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5F272A05" w14:textId="140320AA" w:rsidR="001A0380" w:rsidRPr="007C4928" w:rsidRDefault="4B35B0BA" w:rsidP="00392529">
            <w:pPr>
              <w:spacing w:before="60" w:after="60"/>
              <w:rPr>
                <w:rFonts w:ascii="Arial" w:eastAsiaTheme="majorEastAsia" w:hAnsi="Arial" w:cs="Arial"/>
                <w:sz w:val="20"/>
                <w:szCs w:val="20"/>
                <w:lang w:val="en-US"/>
              </w:rPr>
            </w:pPr>
            <w:r w:rsidRPr="007C4928">
              <w:rPr>
                <w:rFonts w:ascii="Arial" w:eastAsiaTheme="majorEastAsia" w:hAnsi="Arial" w:cs="Arial"/>
                <w:sz w:val="20"/>
                <w:szCs w:val="20"/>
              </w:rPr>
              <w:t>Organisation ID</w:t>
            </w:r>
            <w:r w:rsidR="00F93A60" w:rsidRPr="007C4928">
              <w:rPr>
                <w:rFonts w:ascii="Arial" w:eastAsiaTheme="majorEastAsia" w:hAnsi="Arial" w:cs="Arial"/>
                <w:sz w:val="20"/>
                <w:szCs w:val="20"/>
              </w:rPr>
              <w:t>:</w:t>
            </w:r>
          </w:p>
        </w:tc>
        <w:tc>
          <w:tcPr>
            <w:tcW w:w="2710" w:type="pct"/>
          </w:tcPr>
          <w:p w14:paraId="7C83F102" w14:textId="36C53491" w:rsidR="001A0380" w:rsidRPr="007C4928" w:rsidRDefault="00CF7249" w:rsidP="00CF724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E10056504</w:t>
            </w:r>
          </w:p>
        </w:tc>
      </w:tr>
      <w:tr w:rsidR="00F46BA7" w:rsidRPr="007C4928" w14:paraId="31968AD8" w14:textId="1F5344CA" w:rsidTr="00CF7249">
        <w:tc>
          <w:tcPr>
            <w:cnfStyle w:val="001000000000" w:firstRow="0" w:lastRow="0" w:firstColumn="1" w:lastColumn="0" w:oddVBand="0" w:evenVBand="0" w:oddHBand="0" w:evenHBand="0" w:firstRowFirstColumn="0" w:firstRowLastColumn="0" w:lastRowFirstColumn="0" w:lastRowLastColumn="0"/>
            <w:tcW w:w="2290" w:type="pct"/>
          </w:tcPr>
          <w:p w14:paraId="39CABBE1" w14:textId="57D424C9"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PIC: </w:t>
            </w:r>
          </w:p>
        </w:tc>
        <w:tc>
          <w:tcPr>
            <w:tcW w:w="2710" w:type="pct"/>
          </w:tcPr>
          <w:p w14:paraId="5882BE2A" w14:textId="2F3190F3" w:rsidR="00F46BA7" w:rsidRPr="007C4928" w:rsidRDefault="00CF7249" w:rsidP="00CF724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906736407</w:t>
            </w:r>
          </w:p>
        </w:tc>
      </w:tr>
      <w:tr w:rsidR="00F46BA7" w:rsidRPr="007C4928" w14:paraId="38077019" w14:textId="2AC647B9"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77594DB7" w14:textId="78F8E64D" w:rsidR="00F46BA7" w:rsidRPr="007C4928" w:rsidRDefault="00F46BA7" w:rsidP="00392529">
            <w:pPr>
              <w:spacing w:before="60" w:after="60"/>
              <w:rPr>
                <w:rFonts w:ascii="Arial" w:eastAsiaTheme="majorEastAsia" w:hAnsi="Arial" w:cs="Arial"/>
                <w:sz w:val="20"/>
                <w:szCs w:val="20"/>
                <w:lang w:val="en-US"/>
              </w:rPr>
            </w:pPr>
            <w:r w:rsidRPr="007C4928">
              <w:rPr>
                <w:rFonts w:ascii="Arial" w:eastAsiaTheme="majorEastAsia" w:hAnsi="Arial" w:cs="Arial"/>
                <w:sz w:val="20"/>
                <w:szCs w:val="20"/>
              </w:rPr>
              <w:t>Full legal name (in national language</w:t>
            </w:r>
            <w:r w:rsidRPr="007C4928">
              <w:rPr>
                <w:rFonts w:ascii="Arial" w:eastAsiaTheme="majorEastAsia" w:hAnsi="Arial" w:cs="Arial"/>
                <w:sz w:val="20"/>
                <w:szCs w:val="20"/>
                <w:lang w:val="en-US"/>
              </w:rPr>
              <w:t xml:space="preserve"> </w:t>
            </w:r>
            <w:r w:rsidRPr="007C4928">
              <w:rPr>
                <w:rFonts w:ascii="Arial" w:eastAsiaTheme="majorEastAsia" w:hAnsi="Arial" w:cs="Arial"/>
                <w:sz w:val="20"/>
                <w:szCs w:val="20"/>
              </w:rPr>
              <w:t>):</w:t>
            </w:r>
          </w:p>
        </w:tc>
        <w:tc>
          <w:tcPr>
            <w:tcW w:w="2710" w:type="pct"/>
          </w:tcPr>
          <w:p w14:paraId="13BA3E5B" w14:textId="23B9E7ED" w:rsidR="00F46BA7" w:rsidRPr="007C4928" w:rsidRDefault="00CF7249" w:rsidP="00CF724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Welcome Home International ASBL</w:t>
            </w:r>
          </w:p>
        </w:tc>
      </w:tr>
      <w:tr w:rsidR="00F46BA7" w:rsidRPr="007C4928" w14:paraId="72821513" w14:textId="6AF6DABC" w:rsidTr="00CF7249">
        <w:tc>
          <w:tcPr>
            <w:cnfStyle w:val="001000000000" w:firstRow="0" w:lastRow="0" w:firstColumn="1" w:lastColumn="0" w:oddVBand="0" w:evenVBand="0" w:oddHBand="0" w:evenHBand="0" w:firstRowFirstColumn="0" w:firstRowLastColumn="0" w:lastRowFirstColumn="0" w:lastRowLastColumn="0"/>
            <w:tcW w:w="2290" w:type="pct"/>
          </w:tcPr>
          <w:p w14:paraId="10644A46" w14:textId="7A212015" w:rsidR="00F46BA7" w:rsidRPr="007C4928" w:rsidRDefault="00F46BA7" w:rsidP="00392529">
            <w:pPr>
              <w:spacing w:before="60" w:after="60"/>
              <w:rPr>
                <w:rFonts w:ascii="Arial" w:eastAsiaTheme="majorEastAsia" w:hAnsi="Arial" w:cs="Arial"/>
                <w:sz w:val="20"/>
                <w:szCs w:val="20"/>
                <w:lang w:val="en-US"/>
              </w:rPr>
            </w:pPr>
            <w:r w:rsidRPr="007C4928">
              <w:rPr>
                <w:rFonts w:ascii="Arial" w:eastAsiaTheme="majorEastAsia" w:hAnsi="Arial" w:cs="Arial"/>
                <w:sz w:val="20"/>
                <w:szCs w:val="20"/>
              </w:rPr>
              <w:t xml:space="preserve">Full legal name (Latin characters): </w:t>
            </w:r>
          </w:p>
        </w:tc>
        <w:tc>
          <w:tcPr>
            <w:tcW w:w="2710" w:type="pct"/>
          </w:tcPr>
          <w:p w14:paraId="1B32488C" w14:textId="7DF4C511" w:rsidR="00F46BA7" w:rsidRPr="007C4928" w:rsidRDefault="00CF7249" w:rsidP="00CF724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b/>
                <w:bCs/>
                <w:sz w:val="22"/>
                <w:szCs w:val="22"/>
              </w:rPr>
            </w:pPr>
            <w:r w:rsidRPr="007C4928">
              <w:rPr>
                <w:rFonts w:ascii="Arial" w:eastAsiaTheme="majorEastAsia" w:hAnsi="Arial" w:cs="Arial"/>
                <w:b/>
                <w:bCs/>
                <w:sz w:val="22"/>
                <w:szCs w:val="22"/>
              </w:rPr>
              <w:t>Welcome Home International ASBL</w:t>
            </w:r>
          </w:p>
        </w:tc>
      </w:tr>
      <w:tr w:rsidR="00F46BA7" w:rsidRPr="007C4928" w14:paraId="66FCABEF" w14:textId="7315EC10"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036F7C35" w14:textId="0ABB4D5B"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Acronym: </w:t>
            </w:r>
          </w:p>
        </w:tc>
        <w:tc>
          <w:tcPr>
            <w:tcW w:w="2710" w:type="pct"/>
          </w:tcPr>
          <w:p w14:paraId="2B0E0D69" w14:textId="588A6BA9" w:rsidR="00F46BA7" w:rsidRPr="007C4928" w:rsidRDefault="00CF7249"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b/>
                <w:bCs/>
                <w:sz w:val="22"/>
                <w:szCs w:val="22"/>
              </w:rPr>
            </w:pPr>
            <w:r w:rsidRPr="007C4928">
              <w:rPr>
                <w:rFonts w:ascii="Arial" w:eastAsiaTheme="majorEastAsia" w:hAnsi="Arial" w:cs="Arial"/>
                <w:b/>
                <w:bCs/>
                <w:sz w:val="22"/>
                <w:szCs w:val="22"/>
              </w:rPr>
              <w:t>WHI</w:t>
            </w:r>
          </w:p>
        </w:tc>
      </w:tr>
      <w:tr w:rsidR="00F46BA7" w:rsidRPr="007C4928" w14:paraId="319FE5B2" w14:textId="552548B0" w:rsidTr="00CF7249">
        <w:tc>
          <w:tcPr>
            <w:cnfStyle w:val="001000000000" w:firstRow="0" w:lastRow="0" w:firstColumn="1" w:lastColumn="0" w:oddVBand="0" w:evenVBand="0" w:oddHBand="0" w:evenHBand="0" w:firstRowFirstColumn="0" w:firstRowLastColumn="0" w:lastRowFirstColumn="0" w:lastRowLastColumn="0"/>
            <w:tcW w:w="2290" w:type="pct"/>
          </w:tcPr>
          <w:p w14:paraId="065CCFE3" w14:textId="4DAB204D"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National ID (if applicable): </w:t>
            </w:r>
          </w:p>
        </w:tc>
        <w:tc>
          <w:tcPr>
            <w:tcW w:w="2710" w:type="pct"/>
          </w:tcPr>
          <w:p w14:paraId="12627616" w14:textId="3734A3B0" w:rsidR="00F46BA7" w:rsidRPr="007C4928" w:rsidRDefault="00CF7249" w:rsidP="00CF724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BE0 691.876.650</w:t>
            </w:r>
          </w:p>
        </w:tc>
      </w:tr>
      <w:tr w:rsidR="00F46BA7" w:rsidRPr="007C4928" w14:paraId="3465FCC0" w14:textId="6658DDEA"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5E3BBA46" w14:textId="228EFA73"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Department (if applicable): </w:t>
            </w:r>
          </w:p>
        </w:tc>
        <w:tc>
          <w:tcPr>
            <w:tcW w:w="2710" w:type="pct"/>
          </w:tcPr>
          <w:p w14:paraId="7A46557D" w14:textId="622ABFAE" w:rsidR="00F46BA7" w:rsidRPr="007C4928" w:rsidRDefault="00F46BA7"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N/A</w:t>
            </w:r>
          </w:p>
        </w:tc>
      </w:tr>
      <w:tr w:rsidR="00F46BA7" w:rsidRPr="007C4928" w14:paraId="1A0F30A0" w14:textId="774A836F" w:rsidTr="00CF7249">
        <w:tc>
          <w:tcPr>
            <w:cnfStyle w:val="001000000000" w:firstRow="0" w:lastRow="0" w:firstColumn="1" w:lastColumn="0" w:oddVBand="0" w:evenVBand="0" w:oddHBand="0" w:evenHBand="0" w:firstRowFirstColumn="0" w:firstRowLastColumn="0" w:lastRowFirstColumn="0" w:lastRowLastColumn="0"/>
            <w:tcW w:w="2290" w:type="pct"/>
          </w:tcPr>
          <w:p w14:paraId="479E2C1D" w14:textId="56F19915"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Address: </w:t>
            </w:r>
          </w:p>
        </w:tc>
        <w:tc>
          <w:tcPr>
            <w:tcW w:w="2710" w:type="pct"/>
          </w:tcPr>
          <w:p w14:paraId="00A1303D" w14:textId="4F5CABFC" w:rsidR="00F46BA7" w:rsidRPr="007C4928" w:rsidRDefault="00CF7249" w:rsidP="00CF724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proofErr w:type="spellStart"/>
            <w:r w:rsidRPr="007C4928">
              <w:rPr>
                <w:rFonts w:ascii="Arial" w:eastAsiaTheme="majorEastAsia" w:hAnsi="Arial" w:cs="Arial"/>
                <w:sz w:val="22"/>
                <w:szCs w:val="22"/>
              </w:rPr>
              <w:t>Rond</w:t>
            </w:r>
            <w:proofErr w:type="spellEnd"/>
            <w:r w:rsidRPr="007C4928">
              <w:rPr>
                <w:rFonts w:ascii="Arial" w:eastAsiaTheme="majorEastAsia" w:hAnsi="Arial" w:cs="Arial"/>
                <w:sz w:val="22"/>
                <w:szCs w:val="22"/>
              </w:rPr>
              <w:t xml:space="preserve"> Point Schuman 6</w:t>
            </w:r>
          </w:p>
        </w:tc>
      </w:tr>
      <w:tr w:rsidR="00F46BA7" w:rsidRPr="007C4928" w14:paraId="66DD3EF7" w14:textId="42C451D4"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53C926AB" w14:textId="2FA52371"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Country: </w:t>
            </w:r>
          </w:p>
        </w:tc>
        <w:tc>
          <w:tcPr>
            <w:tcW w:w="2710" w:type="pct"/>
          </w:tcPr>
          <w:p w14:paraId="0083F84E" w14:textId="1B01BD1B" w:rsidR="00F46BA7" w:rsidRPr="007C4928" w:rsidRDefault="00CF7249"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Belgium</w:t>
            </w:r>
          </w:p>
        </w:tc>
      </w:tr>
      <w:tr w:rsidR="00F46BA7" w:rsidRPr="007C4928" w14:paraId="453B0825" w14:textId="61D96F72" w:rsidTr="00CF7249">
        <w:tc>
          <w:tcPr>
            <w:cnfStyle w:val="001000000000" w:firstRow="0" w:lastRow="0" w:firstColumn="1" w:lastColumn="0" w:oddVBand="0" w:evenVBand="0" w:oddHBand="0" w:evenHBand="0" w:firstRowFirstColumn="0" w:firstRowLastColumn="0" w:lastRowFirstColumn="0" w:lastRowLastColumn="0"/>
            <w:tcW w:w="2290" w:type="pct"/>
          </w:tcPr>
          <w:p w14:paraId="50C5898F" w14:textId="1EC4A2EE"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Region: </w:t>
            </w:r>
          </w:p>
        </w:tc>
        <w:tc>
          <w:tcPr>
            <w:tcW w:w="2710" w:type="pct"/>
          </w:tcPr>
          <w:p w14:paraId="6D956192" w14:textId="2A13B1A2" w:rsidR="00F46BA7" w:rsidRPr="007C4928" w:rsidRDefault="00CF7249" w:rsidP="0039252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Brussels</w:t>
            </w:r>
          </w:p>
        </w:tc>
      </w:tr>
      <w:tr w:rsidR="00F46BA7" w:rsidRPr="007C4928" w14:paraId="114B1442" w14:textId="16CD1EB2"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04B43B14" w14:textId="03E8CE80"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P.O. Box: </w:t>
            </w:r>
          </w:p>
        </w:tc>
        <w:tc>
          <w:tcPr>
            <w:tcW w:w="2710" w:type="pct"/>
          </w:tcPr>
          <w:p w14:paraId="561F417E" w14:textId="1546AC71" w:rsidR="00F46BA7" w:rsidRPr="007C4928" w:rsidRDefault="00F46BA7"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N/A</w:t>
            </w:r>
          </w:p>
        </w:tc>
      </w:tr>
      <w:tr w:rsidR="00F46BA7" w:rsidRPr="007C4928" w14:paraId="3AFADCBC" w14:textId="08206CC6" w:rsidTr="00CF7249">
        <w:tc>
          <w:tcPr>
            <w:cnfStyle w:val="001000000000" w:firstRow="0" w:lastRow="0" w:firstColumn="1" w:lastColumn="0" w:oddVBand="0" w:evenVBand="0" w:oddHBand="0" w:evenHBand="0" w:firstRowFirstColumn="0" w:firstRowLastColumn="0" w:lastRowFirstColumn="0" w:lastRowLastColumn="0"/>
            <w:tcW w:w="2290" w:type="pct"/>
          </w:tcPr>
          <w:p w14:paraId="0854DEFA" w14:textId="1B531546"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Post code: </w:t>
            </w:r>
          </w:p>
        </w:tc>
        <w:tc>
          <w:tcPr>
            <w:tcW w:w="2710" w:type="pct"/>
          </w:tcPr>
          <w:p w14:paraId="5EF98DEB" w14:textId="4F7A6BE0" w:rsidR="00F46BA7" w:rsidRPr="007C4928" w:rsidRDefault="00CF7249" w:rsidP="0039252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1040</w:t>
            </w:r>
          </w:p>
        </w:tc>
      </w:tr>
      <w:tr w:rsidR="00F46BA7" w:rsidRPr="007C4928" w14:paraId="36E6DE66" w14:textId="26C64DBC"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44F2EFD0" w14:textId="77777777"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CEDEX:</w:t>
            </w:r>
          </w:p>
        </w:tc>
        <w:tc>
          <w:tcPr>
            <w:tcW w:w="2710" w:type="pct"/>
          </w:tcPr>
          <w:p w14:paraId="20A0E537" w14:textId="55543117" w:rsidR="00F46BA7" w:rsidRPr="007C4928" w:rsidRDefault="1C8BDAC8"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w:t>
            </w:r>
          </w:p>
        </w:tc>
      </w:tr>
      <w:tr w:rsidR="00F46BA7" w:rsidRPr="007C4928" w14:paraId="4CB297FF" w14:textId="57862022" w:rsidTr="00CF7249">
        <w:tc>
          <w:tcPr>
            <w:cnfStyle w:val="001000000000" w:firstRow="0" w:lastRow="0" w:firstColumn="1" w:lastColumn="0" w:oddVBand="0" w:evenVBand="0" w:oddHBand="0" w:evenHBand="0" w:firstRowFirstColumn="0" w:firstRowLastColumn="0" w:lastRowFirstColumn="0" w:lastRowLastColumn="0"/>
            <w:tcW w:w="2290" w:type="pct"/>
          </w:tcPr>
          <w:p w14:paraId="51EEAEBE" w14:textId="17CF58AE"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City: </w:t>
            </w:r>
          </w:p>
        </w:tc>
        <w:tc>
          <w:tcPr>
            <w:tcW w:w="2710" w:type="pct"/>
          </w:tcPr>
          <w:p w14:paraId="4F8B982F" w14:textId="3ADF4507" w:rsidR="00F46BA7" w:rsidRPr="007C4928" w:rsidRDefault="00CF7249" w:rsidP="0039252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Brussels</w:t>
            </w:r>
          </w:p>
        </w:tc>
      </w:tr>
      <w:tr w:rsidR="00F46BA7" w:rsidRPr="007C4928" w14:paraId="4E7FB94F" w14:textId="395A2921"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7A7DFDD4" w14:textId="48BA956C"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Website: </w:t>
            </w:r>
          </w:p>
        </w:tc>
        <w:tc>
          <w:tcPr>
            <w:tcW w:w="2710" w:type="pct"/>
          </w:tcPr>
          <w:p w14:paraId="52E89999" w14:textId="3EF8188A" w:rsidR="00F46BA7" w:rsidRPr="007C4928" w:rsidRDefault="00D00068"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https://www.welcomehome.international/</w:t>
            </w:r>
          </w:p>
        </w:tc>
      </w:tr>
      <w:tr w:rsidR="00F46BA7" w:rsidRPr="007C4928" w14:paraId="1033C689" w14:textId="40596EC7" w:rsidTr="00CF7249">
        <w:tc>
          <w:tcPr>
            <w:cnfStyle w:val="001000000000" w:firstRow="0" w:lastRow="0" w:firstColumn="1" w:lastColumn="0" w:oddVBand="0" w:evenVBand="0" w:oddHBand="0" w:evenHBand="0" w:firstRowFirstColumn="0" w:firstRowLastColumn="0" w:lastRowFirstColumn="0" w:lastRowLastColumn="0"/>
            <w:tcW w:w="2290" w:type="pct"/>
          </w:tcPr>
          <w:p w14:paraId="14F4D8F4" w14:textId="591996E6"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E-mail: </w:t>
            </w:r>
          </w:p>
        </w:tc>
        <w:tc>
          <w:tcPr>
            <w:tcW w:w="2710" w:type="pct"/>
          </w:tcPr>
          <w:p w14:paraId="41FBAD39" w14:textId="4E29C6BA" w:rsidR="00F46BA7" w:rsidRPr="007C4928" w:rsidRDefault="00D00068" w:rsidP="0039252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proofErr w:type="spellStart"/>
            <w:r w:rsidRPr="007C4928">
              <w:rPr>
                <w:rFonts w:ascii="Arial" w:eastAsiaTheme="majorEastAsia" w:hAnsi="Arial" w:cs="Arial"/>
                <w:sz w:val="22"/>
                <w:szCs w:val="22"/>
              </w:rPr>
              <w:t>info@welcomehome.international</w:t>
            </w:r>
            <w:proofErr w:type="spellEnd"/>
          </w:p>
        </w:tc>
      </w:tr>
      <w:tr w:rsidR="00F46BA7" w:rsidRPr="007C4928" w14:paraId="10F2E53C" w14:textId="6F3130E1"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2D542A98" w14:textId="21ABBB29"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Telephone 1: </w:t>
            </w:r>
          </w:p>
        </w:tc>
        <w:tc>
          <w:tcPr>
            <w:tcW w:w="2710" w:type="pct"/>
          </w:tcPr>
          <w:p w14:paraId="4D2D2B63" w14:textId="7C41B017" w:rsidR="00F46BA7" w:rsidRPr="00790C7D" w:rsidRDefault="00790C7D"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 w:val="22"/>
                <w:szCs w:val="22"/>
                <w:lang w:val="en-FI"/>
              </w:rPr>
            </w:pPr>
            <w:r w:rsidRPr="00790C7D">
              <w:rPr>
                <w:rFonts w:ascii="Arial" w:eastAsiaTheme="majorEastAsia" w:hAnsi="Arial" w:cs="Arial"/>
                <w:color w:val="000000" w:themeColor="text1"/>
                <w:sz w:val="22"/>
                <w:szCs w:val="22"/>
                <w:lang w:val="en-FI"/>
              </w:rPr>
              <w:t>+32 02 234 7810</w:t>
            </w:r>
          </w:p>
        </w:tc>
      </w:tr>
      <w:tr w:rsidR="00F46BA7" w:rsidRPr="007C4928" w14:paraId="2755E57B" w14:textId="58E65459" w:rsidTr="00CF7249">
        <w:tc>
          <w:tcPr>
            <w:cnfStyle w:val="001000000000" w:firstRow="0" w:lastRow="0" w:firstColumn="1" w:lastColumn="0" w:oddVBand="0" w:evenVBand="0" w:oddHBand="0" w:evenHBand="0" w:firstRowFirstColumn="0" w:firstRowLastColumn="0" w:lastRowFirstColumn="0" w:lastRowLastColumn="0"/>
            <w:tcW w:w="2290" w:type="pct"/>
          </w:tcPr>
          <w:p w14:paraId="5150E45F" w14:textId="77777777"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Telephone 2:</w:t>
            </w:r>
          </w:p>
        </w:tc>
        <w:tc>
          <w:tcPr>
            <w:tcW w:w="2710" w:type="pct"/>
          </w:tcPr>
          <w:p w14:paraId="173EBCF1" w14:textId="19EC111B" w:rsidR="00F46BA7" w:rsidRPr="007C4928" w:rsidRDefault="1C8BDAC8" w:rsidP="00392529">
            <w:pPr>
              <w:spacing w:before="60" w:after="6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w:t>
            </w:r>
          </w:p>
        </w:tc>
      </w:tr>
      <w:tr w:rsidR="00F46BA7" w:rsidRPr="007C4928" w14:paraId="41931CA5" w14:textId="5CE31E86" w:rsidTr="00CF7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255178C6" w14:textId="2C6B0717" w:rsidR="00F46BA7" w:rsidRPr="007C4928" w:rsidRDefault="00F46BA7" w:rsidP="00392529">
            <w:pPr>
              <w:spacing w:before="60" w:after="60"/>
              <w:rPr>
                <w:rFonts w:ascii="Arial" w:eastAsiaTheme="majorEastAsia" w:hAnsi="Arial" w:cs="Arial"/>
                <w:sz w:val="20"/>
                <w:szCs w:val="20"/>
              </w:rPr>
            </w:pPr>
            <w:r w:rsidRPr="007C4928">
              <w:rPr>
                <w:rFonts w:ascii="Arial" w:eastAsiaTheme="majorEastAsia" w:hAnsi="Arial" w:cs="Arial"/>
                <w:sz w:val="20"/>
                <w:szCs w:val="20"/>
              </w:rPr>
              <w:t xml:space="preserve">Fax: </w:t>
            </w:r>
          </w:p>
        </w:tc>
        <w:tc>
          <w:tcPr>
            <w:tcW w:w="2710" w:type="pct"/>
          </w:tcPr>
          <w:p w14:paraId="1016E4A2" w14:textId="659183B0" w:rsidR="00F46BA7" w:rsidRPr="007C4928" w:rsidRDefault="00075D84" w:rsidP="00392529">
            <w:pPr>
              <w:spacing w:before="60" w:after="6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sz w:val="22"/>
                <w:szCs w:val="22"/>
              </w:rPr>
            </w:pPr>
            <w:r w:rsidRPr="007C4928">
              <w:rPr>
                <w:rFonts w:ascii="Arial" w:eastAsiaTheme="majorEastAsia" w:hAnsi="Arial" w:cs="Arial"/>
                <w:sz w:val="22"/>
                <w:szCs w:val="22"/>
              </w:rPr>
              <w:t>-</w:t>
            </w:r>
          </w:p>
        </w:tc>
      </w:tr>
    </w:tbl>
    <w:p w14:paraId="655DF2CF" w14:textId="77777777" w:rsidR="00906BF6" w:rsidRPr="007C4928" w:rsidRDefault="00906BF6" w:rsidP="304799C0">
      <w:pPr>
        <w:spacing w:after="120"/>
        <w:jc w:val="both"/>
        <w:rPr>
          <w:rFonts w:ascii="Arial" w:eastAsiaTheme="majorEastAsia" w:hAnsi="Arial" w:cs="Arial"/>
          <w:sz w:val="22"/>
          <w:szCs w:val="22"/>
        </w:rPr>
      </w:pPr>
    </w:p>
    <w:tbl>
      <w:tblPr>
        <w:tblStyle w:val="ListTable3-Accent4"/>
        <w:tblW w:w="5000" w:type="pct"/>
        <w:tblLook w:val="04A0" w:firstRow="1" w:lastRow="0" w:firstColumn="1" w:lastColumn="0" w:noHBand="0" w:noVBand="1"/>
      </w:tblPr>
      <w:tblGrid>
        <w:gridCol w:w="4542"/>
        <w:gridCol w:w="5375"/>
      </w:tblGrid>
      <w:tr w:rsidR="003A275F" w:rsidRPr="007C4928" w14:paraId="68A5B6C5" w14:textId="77777777" w:rsidTr="003221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2"/>
          </w:tcPr>
          <w:p w14:paraId="3275B4CC" w14:textId="21107AE2" w:rsidR="003A275F" w:rsidRPr="007C4928" w:rsidRDefault="00F93A60" w:rsidP="00392529">
            <w:pPr>
              <w:spacing w:before="60" w:after="60"/>
              <w:jc w:val="both"/>
              <w:rPr>
                <w:rFonts w:ascii="Arial" w:hAnsi="Arial" w:cs="Arial"/>
                <w:sz w:val="22"/>
                <w:szCs w:val="22"/>
              </w:rPr>
            </w:pPr>
            <w:r w:rsidRPr="007C4928">
              <w:rPr>
                <w:rFonts w:ascii="Arial" w:hAnsi="Arial" w:cs="Arial"/>
                <w:sz w:val="22"/>
                <w:szCs w:val="22"/>
              </w:rPr>
              <w:t xml:space="preserve"> PROFILE</w:t>
            </w:r>
          </w:p>
        </w:tc>
      </w:tr>
      <w:tr w:rsidR="00F46BA7" w:rsidRPr="007C4928" w14:paraId="5623C7F6" w14:textId="6FD455DF" w:rsidTr="00322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122FFDAE" w14:textId="53DE7A1C" w:rsidR="00F46BA7" w:rsidRPr="007C4928" w:rsidRDefault="00F46BA7" w:rsidP="00392529">
            <w:pPr>
              <w:spacing w:before="60" w:after="60"/>
              <w:jc w:val="both"/>
              <w:rPr>
                <w:rFonts w:ascii="Arial" w:hAnsi="Arial" w:cs="Arial"/>
                <w:sz w:val="20"/>
                <w:szCs w:val="20"/>
              </w:rPr>
            </w:pPr>
            <w:r w:rsidRPr="007C4928">
              <w:rPr>
                <w:rFonts w:ascii="Arial" w:hAnsi="Arial" w:cs="Arial"/>
                <w:sz w:val="20"/>
                <w:szCs w:val="20"/>
              </w:rPr>
              <w:t xml:space="preserve">Type of Organisation: </w:t>
            </w:r>
          </w:p>
        </w:tc>
        <w:tc>
          <w:tcPr>
            <w:tcW w:w="2710" w:type="pct"/>
          </w:tcPr>
          <w:p w14:paraId="3FEF3C08" w14:textId="18FF6CED" w:rsidR="00F46BA7" w:rsidRPr="007C4928" w:rsidRDefault="00F46BA7" w:rsidP="0039252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C4928">
              <w:rPr>
                <w:rFonts w:ascii="Arial" w:hAnsi="Arial" w:cs="Arial"/>
                <w:sz w:val="22"/>
                <w:szCs w:val="22"/>
              </w:rPr>
              <w:t>NGO</w:t>
            </w:r>
          </w:p>
        </w:tc>
      </w:tr>
      <w:tr w:rsidR="00F46BA7" w:rsidRPr="007C4928" w14:paraId="65FC72A2" w14:textId="57DEC7A9" w:rsidTr="00322121">
        <w:tc>
          <w:tcPr>
            <w:cnfStyle w:val="001000000000" w:firstRow="0" w:lastRow="0" w:firstColumn="1" w:lastColumn="0" w:oddVBand="0" w:evenVBand="0" w:oddHBand="0" w:evenHBand="0" w:firstRowFirstColumn="0" w:firstRowLastColumn="0" w:lastRowFirstColumn="0" w:lastRowLastColumn="0"/>
            <w:tcW w:w="2290" w:type="pct"/>
          </w:tcPr>
          <w:p w14:paraId="35BB1AB5" w14:textId="5A7EB264" w:rsidR="00F46BA7" w:rsidRPr="007C4928" w:rsidRDefault="00F46BA7" w:rsidP="00392529">
            <w:pPr>
              <w:spacing w:before="60" w:after="60"/>
              <w:jc w:val="both"/>
              <w:rPr>
                <w:rFonts w:ascii="Arial" w:hAnsi="Arial" w:cs="Arial"/>
                <w:sz w:val="20"/>
                <w:szCs w:val="20"/>
              </w:rPr>
            </w:pPr>
            <w:r w:rsidRPr="007C4928">
              <w:rPr>
                <w:rFonts w:ascii="Arial" w:hAnsi="Arial" w:cs="Arial"/>
                <w:sz w:val="20"/>
                <w:szCs w:val="20"/>
              </w:rPr>
              <w:t xml:space="preserve">Is the partner organisation a public body? </w:t>
            </w:r>
          </w:p>
        </w:tc>
        <w:tc>
          <w:tcPr>
            <w:tcW w:w="2710" w:type="pct"/>
          </w:tcPr>
          <w:p w14:paraId="189E868C" w14:textId="2343DEAD" w:rsidR="00F46BA7" w:rsidRPr="007C4928" w:rsidRDefault="00F46BA7" w:rsidP="00392529">
            <w:pPr>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C4928">
              <w:rPr>
                <w:rFonts w:ascii="Arial" w:hAnsi="Arial" w:cs="Arial"/>
                <w:sz w:val="22"/>
                <w:szCs w:val="22"/>
              </w:rPr>
              <w:t>No</w:t>
            </w:r>
          </w:p>
        </w:tc>
      </w:tr>
      <w:tr w:rsidR="00F46BA7" w:rsidRPr="007C4928" w14:paraId="00B720F2" w14:textId="149C6EC5" w:rsidTr="00322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pct"/>
          </w:tcPr>
          <w:p w14:paraId="20C6ABBC" w14:textId="2FE6A73A" w:rsidR="00F46BA7" w:rsidRPr="007C4928" w:rsidRDefault="00F46BA7" w:rsidP="00392529">
            <w:pPr>
              <w:spacing w:before="60" w:after="60"/>
              <w:jc w:val="both"/>
              <w:rPr>
                <w:rFonts w:ascii="Arial" w:hAnsi="Arial" w:cs="Arial"/>
                <w:sz w:val="20"/>
                <w:szCs w:val="20"/>
              </w:rPr>
            </w:pPr>
            <w:r w:rsidRPr="007C4928">
              <w:rPr>
                <w:rFonts w:ascii="Arial" w:hAnsi="Arial" w:cs="Arial"/>
                <w:sz w:val="20"/>
                <w:szCs w:val="20"/>
              </w:rPr>
              <w:t xml:space="preserve">Is the partner organisation a non-profit? </w:t>
            </w:r>
          </w:p>
        </w:tc>
        <w:tc>
          <w:tcPr>
            <w:tcW w:w="2710" w:type="pct"/>
          </w:tcPr>
          <w:p w14:paraId="50524119" w14:textId="5DA2BE35" w:rsidR="00F46BA7" w:rsidRPr="007C4928" w:rsidRDefault="00043005" w:rsidP="00392529">
            <w:pPr>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C4928">
              <w:rPr>
                <w:rFonts w:ascii="Arial" w:hAnsi="Arial" w:cs="Arial"/>
                <w:sz w:val="22"/>
                <w:szCs w:val="22"/>
              </w:rPr>
              <w:t>Y</w:t>
            </w:r>
            <w:r w:rsidR="00F46BA7" w:rsidRPr="007C4928">
              <w:rPr>
                <w:rFonts w:ascii="Arial" w:hAnsi="Arial" w:cs="Arial"/>
                <w:sz w:val="22"/>
                <w:szCs w:val="22"/>
              </w:rPr>
              <w:t>es</w:t>
            </w:r>
          </w:p>
        </w:tc>
      </w:tr>
    </w:tbl>
    <w:p w14:paraId="551B004D" w14:textId="77777777" w:rsidR="00B70140" w:rsidRPr="007C4928" w:rsidRDefault="00B70140" w:rsidP="009B6D47">
      <w:pPr>
        <w:spacing w:after="120"/>
        <w:jc w:val="both"/>
        <w:rPr>
          <w:rFonts w:ascii="Arial" w:hAnsi="Arial" w:cs="Arial"/>
          <w:sz w:val="20"/>
          <w:szCs w:val="20"/>
        </w:rPr>
      </w:pPr>
    </w:p>
    <w:tbl>
      <w:tblPr>
        <w:tblStyle w:val="ListTable3-Accent4"/>
        <w:tblW w:w="5000" w:type="pct"/>
        <w:tblLook w:val="04A0" w:firstRow="1" w:lastRow="0" w:firstColumn="1" w:lastColumn="0" w:noHBand="0" w:noVBand="1"/>
      </w:tblPr>
      <w:tblGrid>
        <w:gridCol w:w="9917"/>
      </w:tblGrid>
      <w:tr w:rsidR="00F46BA7" w:rsidRPr="007C4928" w14:paraId="097CA5E3" w14:textId="77777777" w:rsidTr="007C49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Pr>
          <w:p w14:paraId="4775B3B9" w14:textId="2DBD2C78" w:rsidR="00F46BA7" w:rsidRPr="007C4928" w:rsidRDefault="32CDF0DC" w:rsidP="00392529">
            <w:pPr>
              <w:spacing w:before="60" w:after="60"/>
              <w:jc w:val="both"/>
              <w:rPr>
                <w:rFonts w:ascii="Arial" w:hAnsi="Arial" w:cs="Arial"/>
                <w:sz w:val="22"/>
                <w:szCs w:val="22"/>
              </w:rPr>
            </w:pPr>
            <w:r w:rsidRPr="007C4928">
              <w:rPr>
                <w:rFonts w:ascii="Arial" w:hAnsi="Arial" w:cs="Arial"/>
                <w:sz w:val="22"/>
                <w:szCs w:val="22"/>
              </w:rPr>
              <w:t>BACKGROUND</w:t>
            </w:r>
            <w:r w:rsidR="4D84C083" w:rsidRPr="007C4928">
              <w:rPr>
                <w:rFonts w:ascii="Arial" w:hAnsi="Arial" w:cs="Arial"/>
                <w:sz w:val="22"/>
                <w:szCs w:val="22"/>
              </w:rPr>
              <w:t xml:space="preserve"> </w:t>
            </w:r>
            <w:r w:rsidRPr="007C4928">
              <w:rPr>
                <w:rFonts w:ascii="Arial" w:hAnsi="Arial" w:cs="Arial"/>
                <w:sz w:val="22"/>
                <w:szCs w:val="22"/>
              </w:rPr>
              <w:t>&amp;</w:t>
            </w:r>
            <w:r w:rsidR="4D84C083" w:rsidRPr="007C4928">
              <w:rPr>
                <w:rFonts w:ascii="Arial" w:hAnsi="Arial" w:cs="Arial"/>
                <w:sz w:val="22"/>
                <w:szCs w:val="22"/>
              </w:rPr>
              <w:t xml:space="preserve"> E</w:t>
            </w:r>
            <w:r w:rsidRPr="007C4928">
              <w:rPr>
                <w:rFonts w:ascii="Arial" w:hAnsi="Arial" w:cs="Arial"/>
                <w:sz w:val="22"/>
                <w:szCs w:val="22"/>
              </w:rPr>
              <w:t>XPERIENCE</w:t>
            </w:r>
            <w:r w:rsidR="4D84C083" w:rsidRPr="007C4928">
              <w:rPr>
                <w:rFonts w:ascii="Arial" w:hAnsi="Arial" w:cs="Arial"/>
                <w:sz w:val="22"/>
                <w:szCs w:val="22"/>
              </w:rPr>
              <w:t xml:space="preserve"> </w:t>
            </w:r>
          </w:p>
        </w:tc>
      </w:tr>
      <w:tr w:rsidR="00F46BA7" w:rsidRPr="007C4928" w14:paraId="00CDB706" w14:textId="77777777" w:rsidTr="007C4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F4BB9A" w14:textId="7679E520" w:rsidR="00F46BA7" w:rsidRPr="007C4928" w:rsidRDefault="00F46BA7" w:rsidP="00392529">
            <w:pPr>
              <w:spacing w:before="60" w:after="60"/>
              <w:jc w:val="both"/>
              <w:rPr>
                <w:rFonts w:ascii="Arial" w:hAnsi="Arial" w:cs="Arial"/>
                <w:sz w:val="20"/>
                <w:szCs w:val="20"/>
              </w:rPr>
            </w:pPr>
            <w:r w:rsidRPr="007C4928">
              <w:rPr>
                <w:rFonts w:ascii="Arial" w:hAnsi="Arial" w:cs="Arial"/>
                <w:sz w:val="20"/>
                <w:szCs w:val="20"/>
              </w:rPr>
              <w:t>Please briefly present the partner organisation (</w:t>
            </w:r>
            <w:r w:rsidR="001F5F0D" w:rsidRPr="007C4928">
              <w:rPr>
                <w:rFonts w:ascii="Arial" w:hAnsi="Arial" w:cs="Arial"/>
                <w:sz w:val="20"/>
                <w:szCs w:val="20"/>
              </w:rPr>
              <w:t>e.g.,</w:t>
            </w:r>
            <w:r w:rsidRPr="007C4928">
              <w:rPr>
                <w:rFonts w:ascii="Arial" w:hAnsi="Arial" w:cs="Arial"/>
                <w:sz w:val="20"/>
                <w:szCs w:val="20"/>
              </w:rPr>
              <w:t xml:space="preserve"> its type, size, scope of work, areas of specific expertise, specific social context and, if relevant, the quality system used):</w:t>
            </w:r>
          </w:p>
        </w:tc>
      </w:tr>
      <w:tr w:rsidR="00F46BA7" w:rsidRPr="007C4928" w14:paraId="66EA381C" w14:textId="77777777" w:rsidTr="007C4928">
        <w:trPr>
          <w:trHeight w:val="831"/>
        </w:trPr>
        <w:tc>
          <w:tcPr>
            <w:cnfStyle w:val="001000000000" w:firstRow="0" w:lastRow="0" w:firstColumn="1" w:lastColumn="0" w:oddVBand="0" w:evenVBand="0" w:oddHBand="0" w:evenHBand="0" w:firstRowFirstColumn="0" w:firstRowLastColumn="0" w:lastRowFirstColumn="0" w:lastRowLastColumn="0"/>
            <w:tcW w:w="5000" w:type="pct"/>
          </w:tcPr>
          <w:p w14:paraId="332B728C" w14:textId="77777777"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r w:rsidRPr="007C4928">
              <w:rPr>
                <w:rFonts w:ascii="Arial" w:hAnsi="Arial" w:cs="Arial"/>
                <w:b w:val="0"/>
                <w:bCs w:val="0"/>
                <w:sz w:val="22"/>
                <w:szCs w:val="22"/>
                <w:lang w:val="en-US"/>
              </w:rPr>
              <w:t xml:space="preserve">Welcome Home International is a small NGO that was founded in March 2018. We were inspired by volunteering where we took many refugees into our homes as hosts. We became the first contact point for them and often followed up with legal support, medical support and friendship. We </w:t>
            </w:r>
            <w:proofErr w:type="spellStart"/>
            <w:r w:rsidRPr="007C4928">
              <w:rPr>
                <w:rFonts w:ascii="Arial" w:hAnsi="Arial" w:cs="Arial"/>
                <w:b w:val="0"/>
                <w:bCs w:val="0"/>
                <w:sz w:val="22"/>
                <w:szCs w:val="22"/>
                <w:lang w:val="en-US"/>
              </w:rPr>
              <w:t>recognised</w:t>
            </w:r>
            <w:proofErr w:type="spellEnd"/>
            <w:r w:rsidRPr="007C4928">
              <w:rPr>
                <w:rFonts w:ascii="Arial" w:hAnsi="Arial" w:cs="Arial"/>
                <w:b w:val="0"/>
                <w:bCs w:val="0"/>
                <w:sz w:val="22"/>
                <w:szCs w:val="22"/>
                <w:lang w:val="en-US"/>
              </w:rPr>
              <w:t xml:space="preserve"> then that the </w:t>
            </w:r>
            <w:proofErr w:type="spellStart"/>
            <w:r w:rsidRPr="007C4928">
              <w:rPr>
                <w:rFonts w:ascii="Arial" w:hAnsi="Arial" w:cs="Arial"/>
                <w:b w:val="0"/>
                <w:bCs w:val="0"/>
                <w:sz w:val="22"/>
                <w:szCs w:val="22"/>
                <w:lang w:val="en-US"/>
              </w:rPr>
              <w:t>formalised</w:t>
            </w:r>
            <w:proofErr w:type="spellEnd"/>
            <w:r w:rsidRPr="007C4928">
              <w:rPr>
                <w:rFonts w:ascii="Arial" w:hAnsi="Arial" w:cs="Arial"/>
                <w:b w:val="0"/>
                <w:bCs w:val="0"/>
                <w:sz w:val="22"/>
                <w:szCs w:val="22"/>
                <w:lang w:val="en-US"/>
              </w:rPr>
              <w:t xml:space="preserve"> methods of integration adopted by the authorities met only part of their needs. The remainder was the human touch involving community networking, language immersion, non-formal education and genuine communication.</w:t>
            </w:r>
          </w:p>
          <w:p w14:paraId="24D63E67" w14:textId="77777777"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p>
          <w:p w14:paraId="4A24AB37" w14:textId="77777777"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r w:rsidRPr="007C4928">
              <w:rPr>
                <w:rFonts w:ascii="Arial" w:hAnsi="Arial" w:cs="Arial"/>
                <w:b w:val="0"/>
                <w:bCs w:val="0"/>
                <w:sz w:val="22"/>
                <w:szCs w:val="22"/>
                <w:lang w:val="en-US"/>
              </w:rPr>
              <w:lastRenderedPageBreak/>
              <w:t xml:space="preserve">Now, as an </w:t>
            </w:r>
            <w:proofErr w:type="spellStart"/>
            <w:r w:rsidRPr="007C4928">
              <w:rPr>
                <w:rFonts w:ascii="Arial" w:hAnsi="Arial" w:cs="Arial"/>
                <w:b w:val="0"/>
                <w:bCs w:val="0"/>
                <w:sz w:val="22"/>
                <w:szCs w:val="22"/>
                <w:lang w:val="en-US"/>
              </w:rPr>
              <w:t>organisation</w:t>
            </w:r>
            <w:proofErr w:type="spellEnd"/>
            <w:r w:rsidRPr="007C4928">
              <w:rPr>
                <w:rFonts w:ascii="Arial" w:hAnsi="Arial" w:cs="Arial"/>
                <w:b w:val="0"/>
                <w:bCs w:val="0"/>
                <w:sz w:val="22"/>
                <w:szCs w:val="22"/>
                <w:lang w:val="en-US"/>
              </w:rPr>
              <w:t xml:space="preserve">, our philosophy is that integration is a two-way street. We seek innovative methods to support refugees and asylum seekers arriving in our societies. We implement and design hands-on projects to create inviting environments where newcomers and local community members can acquire the tools and </w:t>
            </w:r>
            <w:proofErr w:type="gramStart"/>
            <w:r w:rsidRPr="007C4928">
              <w:rPr>
                <w:rFonts w:ascii="Arial" w:hAnsi="Arial" w:cs="Arial"/>
                <w:b w:val="0"/>
                <w:bCs w:val="0"/>
                <w:sz w:val="22"/>
                <w:szCs w:val="22"/>
                <w:lang w:val="en-US"/>
              </w:rPr>
              <w:t>information</w:t>
            </w:r>
            <w:proofErr w:type="gramEnd"/>
            <w:r w:rsidRPr="007C4928">
              <w:rPr>
                <w:rFonts w:ascii="Arial" w:hAnsi="Arial" w:cs="Arial"/>
                <w:b w:val="0"/>
                <w:bCs w:val="0"/>
                <w:sz w:val="22"/>
                <w:szCs w:val="22"/>
                <w:lang w:val="en-US"/>
              </w:rPr>
              <w:t xml:space="preserve"> they need to help integration happen naturally. We have had great success filling the need for volunteer activities and events that engage the new arrivals with local community members.  We work on projects related to refugee and asylum seeker needs such as language acquisition, job seeking and mentoring, the development of soft skills and anything related to integration and inclusion.</w:t>
            </w:r>
          </w:p>
          <w:p w14:paraId="7BC946DA" w14:textId="77777777"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p>
          <w:p w14:paraId="73B00C48" w14:textId="4618E599"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sz w:val="22"/>
                <w:szCs w:val="22"/>
                <w:lang w:val="en-US"/>
              </w:rPr>
            </w:pPr>
            <w:r w:rsidRPr="007C4928">
              <w:rPr>
                <w:rFonts w:ascii="Arial" w:hAnsi="Arial" w:cs="Arial"/>
                <w:b w:val="0"/>
                <w:bCs w:val="0"/>
                <w:sz w:val="22"/>
                <w:szCs w:val="22"/>
                <w:lang w:val="en-US"/>
              </w:rPr>
              <w:t xml:space="preserve">We have created a network of volunteers through all of our </w:t>
            </w:r>
            <w:proofErr w:type="spellStart"/>
            <w:r w:rsidRPr="007C4928">
              <w:rPr>
                <w:rFonts w:ascii="Arial" w:hAnsi="Arial" w:cs="Arial"/>
                <w:b w:val="0"/>
                <w:bCs w:val="0"/>
                <w:sz w:val="22"/>
                <w:szCs w:val="22"/>
                <w:lang w:val="en-US"/>
              </w:rPr>
              <w:t>programmes</w:t>
            </w:r>
            <w:proofErr w:type="spellEnd"/>
            <w:r w:rsidRPr="007C4928">
              <w:rPr>
                <w:rFonts w:ascii="Arial" w:hAnsi="Arial" w:cs="Arial"/>
                <w:b w:val="0"/>
                <w:bCs w:val="0"/>
                <w:sz w:val="22"/>
                <w:szCs w:val="22"/>
                <w:lang w:val="en-US"/>
              </w:rPr>
              <w:t xml:space="preserve"> and we support associated partner </w:t>
            </w:r>
            <w:proofErr w:type="spellStart"/>
            <w:r w:rsidRPr="007C4928">
              <w:rPr>
                <w:rFonts w:ascii="Arial" w:hAnsi="Arial" w:cs="Arial"/>
                <w:b w:val="0"/>
                <w:bCs w:val="0"/>
                <w:sz w:val="22"/>
                <w:szCs w:val="22"/>
                <w:lang w:val="en-US"/>
              </w:rPr>
              <w:t>organisations</w:t>
            </w:r>
            <w:proofErr w:type="spellEnd"/>
            <w:r w:rsidRPr="007C4928">
              <w:rPr>
                <w:rFonts w:ascii="Arial" w:hAnsi="Arial" w:cs="Arial"/>
                <w:b w:val="0"/>
                <w:bCs w:val="0"/>
                <w:sz w:val="22"/>
                <w:szCs w:val="22"/>
                <w:lang w:val="en-US"/>
              </w:rPr>
              <w:t xml:space="preserve"> working with refugees to further reach our target.</w:t>
            </w:r>
          </w:p>
          <w:p w14:paraId="442CFE6A" w14:textId="0D290E90"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sz w:val="22"/>
                <w:szCs w:val="22"/>
                <w:lang w:val="en-US"/>
              </w:rPr>
            </w:pPr>
          </w:p>
          <w:p w14:paraId="7B206CEC" w14:textId="2833A016" w:rsidR="002207CA" w:rsidRPr="007C4928" w:rsidRDefault="002207CA" w:rsidP="002207CA">
            <w:pPr>
              <w:tabs>
                <w:tab w:val="left" w:pos="3649"/>
                <w:tab w:val="left" w:pos="5349"/>
                <w:tab w:val="left" w:pos="7992"/>
                <w:tab w:val="left" w:pos="9409"/>
                <w:tab w:val="left" w:pos="10778"/>
              </w:tabs>
              <w:spacing w:before="60" w:after="60"/>
              <w:jc w:val="both"/>
              <w:rPr>
                <w:rFonts w:ascii="Arial" w:hAnsi="Arial" w:cs="Arial"/>
                <w:sz w:val="22"/>
                <w:szCs w:val="22"/>
                <w:lang w:val="en-US"/>
              </w:rPr>
            </w:pPr>
            <w:r w:rsidRPr="007C4928">
              <w:rPr>
                <w:rFonts w:ascii="Arial" w:hAnsi="Arial" w:cs="Arial"/>
                <w:b w:val="0"/>
                <w:bCs w:val="0"/>
                <w:sz w:val="22"/>
                <w:szCs w:val="22"/>
                <w:lang w:val="en-US"/>
              </w:rPr>
              <w:t>Welcome Home International has participated in many EU projects about refugee integration by producing short films, developing mobile apps, creating websites, conducting research and designing courses and activities for language acquisition, entrepreneurship, soft skill development.</w:t>
            </w:r>
          </w:p>
          <w:p w14:paraId="713EB9E9" w14:textId="77777777"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sz w:val="22"/>
                <w:szCs w:val="22"/>
                <w:lang w:val="en-US"/>
              </w:rPr>
            </w:pPr>
          </w:p>
          <w:p w14:paraId="2F7902E0" w14:textId="39D9BD44"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r w:rsidRPr="007C4928">
              <w:rPr>
                <w:rFonts w:ascii="Arial" w:hAnsi="Arial" w:cs="Arial"/>
                <w:b w:val="0"/>
                <w:bCs w:val="0"/>
                <w:sz w:val="22"/>
                <w:szCs w:val="22"/>
                <w:lang w:val="en-US"/>
              </w:rPr>
              <w:t xml:space="preserve">A significant part of Welcome Home International rests on communication and language support, as it is seen as the first and most critical step toward integration. Welcome Home International is an expert in creating course content for refugees and migrants and support the acquisition of the target languages being French, Dutch and English. We offer practical, activity-based language courses with material content designed to help adapt newcomers to their new surroundings. </w:t>
            </w:r>
          </w:p>
          <w:p w14:paraId="50701C39" w14:textId="77777777"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p>
          <w:p w14:paraId="77F7902B" w14:textId="2669B45B"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r w:rsidRPr="007C4928">
              <w:rPr>
                <w:rFonts w:ascii="Arial" w:hAnsi="Arial" w:cs="Arial"/>
                <w:b w:val="0"/>
                <w:bCs w:val="0"/>
                <w:sz w:val="22"/>
                <w:szCs w:val="22"/>
                <w:lang w:val="en-US"/>
              </w:rPr>
              <w:t xml:space="preserve">Welcome Home International is well connected throughout Belgium with </w:t>
            </w:r>
            <w:proofErr w:type="gramStart"/>
            <w:r w:rsidRPr="007C4928">
              <w:rPr>
                <w:rFonts w:ascii="Arial" w:hAnsi="Arial" w:cs="Arial"/>
                <w:b w:val="0"/>
                <w:bCs w:val="0"/>
                <w:sz w:val="22"/>
                <w:szCs w:val="22"/>
                <w:lang w:val="en-US"/>
              </w:rPr>
              <w:t>government based</w:t>
            </w:r>
            <w:proofErr w:type="gramEnd"/>
            <w:r w:rsidRPr="007C4928">
              <w:rPr>
                <w:rFonts w:ascii="Arial" w:hAnsi="Arial" w:cs="Arial"/>
                <w:b w:val="0"/>
                <w:bCs w:val="0"/>
                <w:sz w:val="22"/>
                <w:szCs w:val="22"/>
                <w:lang w:val="en-US"/>
              </w:rPr>
              <w:t xml:space="preserve"> refugee cent</w:t>
            </w:r>
            <w:r w:rsidR="00933A79">
              <w:rPr>
                <w:rFonts w:ascii="Arial" w:hAnsi="Arial" w:cs="Arial"/>
                <w:b w:val="0"/>
                <w:bCs w:val="0"/>
                <w:sz w:val="22"/>
                <w:szCs w:val="22"/>
                <w:lang w:val="en-US"/>
              </w:rPr>
              <w:t>er</w:t>
            </w:r>
            <w:r w:rsidRPr="007C4928">
              <w:rPr>
                <w:rFonts w:ascii="Arial" w:hAnsi="Arial" w:cs="Arial"/>
                <w:b w:val="0"/>
                <w:bCs w:val="0"/>
                <w:sz w:val="22"/>
                <w:szCs w:val="22"/>
                <w:lang w:val="en-US"/>
              </w:rPr>
              <w:t xml:space="preserve">s and NGOs working with integration as a goal. </w:t>
            </w:r>
          </w:p>
          <w:p w14:paraId="6F62BD2D" w14:textId="77777777"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p>
          <w:p w14:paraId="5F913AD1" w14:textId="3A00556B" w:rsidR="008D3F79" w:rsidRPr="007C4928" w:rsidRDefault="008D3F79" w:rsidP="008D3F79">
            <w:pPr>
              <w:tabs>
                <w:tab w:val="left" w:pos="3649"/>
                <w:tab w:val="left" w:pos="5349"/>
                <w:tab w:val="left" w:pos="7992"/>
                <w:tab w:val="left" w:pos="9409"/>
                <w:tab w:val="left" w:pos="10778"/>
              </w:tabs>
              <w:spacing w:before="60" w:after="60"/>
              <w:jc w:val="both"/>
              <w:rPr>
                <w:rFonts w:ascii="Arial" w:hAnsi="Arial" w:cs="Arial"/>
                <w:b w:val="0"/>
                <w:bCs w:val="0"/>
                <w:sz w:val="22"/>
                <w:szCs w:val="22"/>
                <w:lang w:val="en-US"/>
              </w:rPr>
            </w:pPr>
            <w:r w:rsidRPr="007C4928">
              <w:rPr>
                <w:rFonts w:ascii="Arial" w:hAnsi="Arial" w:cs="Arial"/>
                <w:b w:val="0"/>
                <w:bCs w:val="0"/>
                <w:sz w:val="22"/>
                <w:szCs w:val="22"/>
                <w:lang w:val="en-US"/>
              </w:rPr>
              <w:t>Our key people have skills with ICT, social media marketing, communications film production, graphic design. We are experienced with research, reporting and analysis of all areas of displacement, integration and inclusion.</w:t>
            </w:r>
          </w:p>
          <w:p w14:paraId="161CB8CC" w14:textId="492FEC1D" w:rsidR="00C468F0" w:rsidRPr="007C4928" w:rsidRDefault="00C468F0" w:rsidP="002207CA">
            <w:pPr>
              <w:spacing w:before="120" w:after="120" w:line="360" w:lineRule="auto"/>
              <w:jc w:val="both"/>
              <w:rPr>
                <w:rFonts w:ascii="Arial" w:hAnsi="Arial" w:cs="Arial"/>
                <w:sz w:val="22"/>
                <w:szCs w:val="22"/>
                <w:lang w:val="en-US"/>
              </w:rPr>
            </w:pPr>
          </w:p>
        </w:tc>
      </w:tr>
      <w:tr w:rsidR="00F46BA7" w:rsidRPr="007C4928" w14:paraId="34649810" w14:textId="77777777" w:rsidTr="007C492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tcPr>
          <w:p w14:paraId="4E8A8D89" w14:textId="77777777" w:rsidR="00F46BA7" w:rsidRPr="007C4928" w:rsidRDefault="00F46BA7" w:rsidP="00392529">
            <w:pPr>
              <w:spacing w:before="60" w:after="60"/>
              <w:jc w:val="both"/>
              <w:rPr>
                <w:rFonts w:ascii="Arial" w:hAnsi="Arial" w:cs="Arial"/>
                <w:sz w:val="20"/>
                <w:szCs w:val="20"/>
              </w:rPr>
            </w:pPr>
          </w:p>
        </w:tc>
      </w:tr>
    </w:tbl>
    <w:p w14:paraId="3653E3A1" w14:textId="77777777" w:rsidR="00E21ADF" w:rsidRPr="007C4928" w:rsidRDefault="00E21ADF" w:rsidP="009B6D47">
      <w:pPr>
        <w:spacing w:after="120"/>
        <w:jc w:val="both"/>
        <w:rPr>
          <w:rFonts w:ascii="Arial" w:hAnsi="Arial" w:cs="Arial"/>
          <w:sz w:val="20"/>
          <w:szCs w:val="20"/>
        </w:rPr>
      </w:pPr>
    </w:p>
    <w:tbl>
      <w:tblPr>
        <w:tblStyle w:val="ListTable3-Accent4"/>
        <w:tblW w:w="5068" w:type="pct"/>
        <w:tblLook w:val="01E0" w:firstRow="1" w:lastRow="1" w:firstColumn="1" w:lastColumn="1" w:noHBand="0" w:noVBand="0"/>
      </w:tblPr>
      <w:tblGrid>
        <w:gridCol w:w="10052"/>
      </w:tblGrid>
      <w:tr w:rsidR="00BA33A6" w:rsidRPr="007C4928" w14:paraId="0138F60D" w14:textId="77777777" w:rsidTr="007C4928">
        <w:trPr>
          <w:cnfStyle w:val="100000000000" w:firstRow="1" w:lastRow="0" w:firstColumn="0" w:lastColumn="0" w:oddVBand="0" w:evenVBand="0" w:oddHBand="0" w:evenHBand="0" w:firstRowFirstColumn="0" w:firstRowLastColumn="0" w:lastRowFirstColumn="0" w:lastRowLastColumn="0"/>
          <w:trHeight w:val="37"/>
        </w:trPr>
        <w:tc>
          <w:tcPr>
            <w:cnfStyle w:val="001000000100" w:firstRow="0" w:lastRow="0" w:firstColumn="1" w:lastColumn="0" w:oddVBand="0" w:evenVBand="0" w:oddHBand="0" w:evenHBand="0" w:firstRowFirstColumn="1" w:firstRowLastColumn="0" w:lastRowFirstColumn="0" w:lastRowLastColumn="0"/>
            <w:tcW w:w="5000" w:type="pct"/>
          </w:tcPr>
          <w:p w14:paraId="016394A9" w14:textId="189A49EF" w:rsidR="00E21ADF" w:rsidRPr="007C4928" w:rsidRDefault="1B0B2292" w:rsidP="0ED5B324">
            <w:pPr>
              <w:spacing w:before="80" w:after="80"/>
              <w:jc w:val="both"/>
              <w:rPr>
                <w:rFonts w:ascii="Arial" w:hAnsi="Arial" w:cs="Arial"/>
                <w:sz w:val="22"/>
                <w:szCs w:val="22"/>
              </w:rPr>
            </w:pPr>
            <w:r w:rsidRPr="007C4928">
              <w:rPr>
                <w:rFonts w:ascii="Arial" w:hAnsi="Arial" w:cs="Arial"/>
                <w:sz w:val="22"/>
                <w:szCs w:val="22"/>
              </w:rPr>
              <w:t>TEAM MEMBERS</w:t>
            </w:r>
          </w:p>
          <w:p w14:paraId="6E31A2A1" w14:textId="6EE925FF" w:rsidR="00BA33A6" w:rsidRPr="007C4928" w:rsidRDefault="00BA33A6" w:rsidP="00F70BC3">
            <w:pPr>
              <w:spacing w:before="80" w:after="80"/>
              <w:jc w:val="both"/>
              <w:rPr>
                <w:rFonts w:ascii="Arial" w:hAnsi="Arial" w:cs="Arial"/>
                <w:sz w:val="22"/>
                <w:szCs w:val="22"/>
              </w:rPr>
            </w:pPr>
            <w:r w:rsidRPr="007C4928">
              <w:rPr>
                <w:rFonts w:ascii="Arial" w:hAnsi="Arial" w:cs="Arial"/>
                <w:sz w:val="22"/>
                <w:szCs w:val="22"/>
              </w:rPr>
              <w:t xml:space="preserve">Summary of </w:t>
            </w:r>
            <w:r w:rsidRPr="007C4928">
              <w:rPr>
                <w:rFonts w:ascii="Arial" w:hAnsi="Arial" w:cs="Arial"/>
                <w:sz w:val="22"/>
                <w:szCs w:val="22"/>
                <w:bdr w:val="single" w:sz="4" w:space="0" w:color="00B0F0"/>
              </w:rPr>
              <w:t>relevant skills and experience, including where relevant a list of recent publications related to the domain of the project</w:t>
            </w:r>
          </w:p>
        </w:tc>
      </w:tr>
      <w:tr w:rsidR="00BA33A6" w:rsidRPr="007C4928" w14:paraId="6DD271DF" w14:textId="77777777" w:rsidTr="007C4928">
        <w:trPr>
          <w:cnfStyle w:val="000000100000" w:firstRow="0" w:lastRow="0" w:firstColumn="0" w:lastColumn="0" w:oddVBand="0" w:evenVBand="0" w:oddHBand="1"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5000" w:type="pct"/>
          </w:tcPr>
          <w:p w14:paraId="595CD771" w14:textId="77777777" w:rsidR="008D3F79" w:rsidRPr="008D3F79" w:rsidRDefault="008D3F79" w:rsidP="008D3F79">
            <w:pPr>
              <w:spacing w:before="120" w:after="120"/>
              <w:jc w:val="both"/>
              <w:rPr>
                <w:rFonts w:ascii="Arial" w:hAnsi="Arial" w:cs="Arial"/>
                <w:sz w:val="22"/>
                <w:szCs w:val="22"/>
                <w:lang w:val="en-FI"/>
              </w:rPr>
            </w:pPr>
            <w:r w:rsidRPr="008D3F79">
              <w:rPr>
                <w:rFonts w:ascii="Arial" w:hAnsi="Arial" w:cs="Arial"/>
                <w:sz w:val="22"/>
                <w:szCs w:val="22"/>
                <w:lang w:val="en-FI"/>
              </w:rPr>
              <w:t>Barbara Winn-Hagelstam</w:t>
            </w:r>
          </w:p>
          <w:p w14:paraId="59C1EAEF" w14:textId="77777777" w:rsidR="008D3F79" w:rsidRPr="008D3F79" w:rsidRDefault="008D3F79" w:rsidP="008D3F79">
            <w:pPr>
              <w:spacing w:before="120" w:after="120"/>
              <w:jc w:val="both"/>
              <w:rPr>
                <w:rFonts w:ascii="Arial" w:hAnsi="Arial" w:cs="Arial"/>
                <w:sz w:val="22"/>
                <w:szCs w:val="22"/>
                <w:lang w:val="en-FI"/>
              </w:rPr>
            </w:pPr>
            <w:r w:rsidRPr="008D3F79">
              <w:rPr>
                <w:rFonts w:ascii="Arial" w:hAnsi="Arial" w:cs="Arial"/>
                <w:sz w:val="22"/>
                <w:szCs w:val="22"/>
                <w:lang w:val="en-FI"/>
              </w:rPr>
              <w:t>Director</w:t>
            </w:r>
          </w:p>
          <w:p w14:paraId="7F5EA757" w14:textId="77777777" w:rsidR="008D3F79" w:rsidRPr="008D3F79" w:rsidRDefault="008D3F79" w:rsidP="008D3F79">
            <w:pPr>
              <w:spacing w:before="120" w:after="120"/>
              <w:jc w:val="both"/>
              <w:rPr>
                <w:rFonts w:ascii="Arial" w:hAnsi="Arial" w:cs="Arial"/>
                <w:b w:val="0"/>
                <w:bCs w:val="0"/>
                <w:sz w:val="22"/>
                <w:szCs w:val="22"/>
                <w:lang w:val="en-FI"/>
              </w:rPr>
            </w:pPr>
            <w:r w:rsidRPr="008D3F79">
              <w:rPr>
                <w:rFonts w:ascii="Arial" w:hAnsi="Arial" w:cs="Arial"/>
                <w:b w:val="0"/>
                <w:bCs w:val="0"/>
                <w:sz w:val="22"/>
                <w:szCs w:val="22"/>
                <w:lang w:val="en-FI"/>
              </w:rPr>
              <w:t xml:space="preserve">A fine arts major and social entrepreneur, Barbara has taught English as a second language since 1997 in multiple countries including Japan, Indonesia, Finland and Belgium, from corporate clients to newly arrived refugees. In Belgium, in 2015 she founded Our House Project, an employment creation activity giving jobs to newly arrived refugees in the catering industry. In 2018, she founded the NGO Welcome Home International supporting refugee integration in Belgium and Europe focusing on language acquisition and the development of language courses in refugee reception centres. Welcome Home International has been involved in EU projects since its beginning all relating to refugee integration and language development on which she has worked as a project manager. She is </w:t>
            </w:r>
            <w:r w:rsidRPr="008D3F79">
              <w:rPr>
                <w:rFonts w:ascii="Arial" w:hAnsi="Arial" w:cs="Arial"/>
                <w:b w:val="0"/>
                <w:bCs w:val="0"/>
                <w:sz w:val="22"/>
                <w:szCs w:val="22"/>
                <w:lang w:val="en-FI"/>
              </w:rPr>
              <w:lastRenderedPageBreak/>
              <w:t>experienced with project management, teaching material creation, course development, graphic design, website design and short film production. </w:t>
            </w:r>
          </w:p>
          <w:p w14:paraId="26AA4980" w14:textId="6517B3E2" w:rsidR="00BA33A6" w:rsidRPr="007C4928" w:rsidRDefault="00BA33A6" w:rsidP="00874450">
            <w:pPr>
              <w:spacing w:before="120" w:after="120"/>
              <w:jc w:val="both"/>
              <w:rPr>
                <w:rFonts w:ascii="Arial" w:hAnsi="Arial" w:cs="Arial"/>
                <w:b w:val="0"/>
                <w:bCs w:val="0"/>
                <w:sz w:val="22"/>
                <w:szCs w:val="22"/>
                <w:lang w:val="en-FI"/>
              </w:rPr>
            </w:pPr>
          </w:p>
        </w:tc>
      </w:tr>
      <w:tr w:rsidR="00BA33A6" w:rsidRPr="007C4928" w14:paraId="66C2642F" w14:textId="77777777" w:rsidTr="007C4928">
        <w:trPr>
          <w:trHeight w:val="29"/>
        </w:trPr>
        <w:tc>
          <w:tcPr>
            <w:cnfStyle w:val="001000000000" w:firstRow="0" w:lastRow="0" w:firstColumn="1" w:lastColumn="0" w:oddVBand="0" w:evenVBand="0" w:oddHBand="0" w:evenHBand="0" w:firstRowFirstColumn="0" w:firstRowLastColumn="0" w:lastRowFirstColumn="0" w:lastRowLastColumn="0"/>
            <w:tcW w:w="5000" w:type="pct"/>
          </w:tcPr>
          <w:p w14:paraId="34AE9780" w14:textId="77777777" w:rsidR="007C4928" w:rsidRPr="007C4928" w:rsidRDefault="007C4928" w:rsidP="007C4928">
            <w:pPr>
              <w:spacing w:before="120" w:after="120"/>
              <w:jc w:val="both"/>
              <w:rPr>
                <w:rFonts w:ascii="Arial" w:hAnsi="Arial" w:cs="Arial"/>
                <w:sz w:val="22"/>
                <w:szCs w:val="22"/>
                <w:lang w:val="en-FI"/>
              </w:rPr>
            </w:pPr>
            <w:r w:rsidRPr="007C4928">
              <w:rPr>
                <w:rFonts w:ascii="Arial" w:hAnsi="Arial" w:cs="Arial"/>
                <w:sz w:val="22"/>
                <w:szCs w:val="22"/>
                <w:lang w:val="en-FI"/>
              </w:rPr>
              <w:lastRenderedPageBreak/>
              <w:t>Yves Kanarek </w:t>
            </w:r>
          </w:p>
          <w:p w14:paraId="28F6D46E" w14:textId="77777777" w:rsidR="007C4928" w:rsidRPr="007C4928" w:rsidRDefault="007C4928" w:rsidP="007C4928">
            <w:pPr>
              <w:spacing w:before="120" w:after="120"/>
              <w:jc w:val="both"/>
              <w:rPr>
                <w:rFonts w:ascii="Arial" w:hAnsi="Arial" w:cs="Arial"/>
                <w:sz w:val="22"/>
                <w:szCs w:val="22"/>
                <w:lang w:val="en-FI"/>
              </w:rPr>
            </w:pPr>
            <w:r w:rsidRPr="007C4928">
              <w:rPr>
                <w:rFonts w:ascii="Arial" w:hAnsi="Arial" w:cs="Arial"/>
                <w:sz w:val="22"/>
                <w:szCs w:val="22"/>
                <w:lang w:val="en-FI"/>
              </w:rPr>
              <w:t>Financial expert</w:t>
            </w:r>
          </w:p>
          <w:p w14:paraId="20404C04" w14:textId="77777777" w:rsidR="007C4928" w:rsidRPr="007C4928" w:rsidRDefault="007C4928" w:rsidP="007C4928">
            <w:pPr>
              <w:spacing w:before="120" w:after="120"/>
              <w:jc w:val="both"/>
              <w:rPr>
                <w:rFonts w:ascii="Arial" w:hAnsi="Arial" w:cs="Arial"/>
                <w:b w:val="0"/>
                <w:bCs w:val="0"/>
                <w:sz w:val="22"/>
                <w:szCs w:val="22"/>
                <w:lang w:val="en-FI"/>
              </w:rPr>
            </w:pPr>
            <w:r w:rsidRPr="007C4928">
              <w:rPr>
                <w:rFonts w:ascii="Arial" w:hAnsi="Arial" w:cs="Arial"/>
                <w:b w:val="0"/>
                <w:bCs w:val="0"/>
                <w:sz w:val="22"/>
                <w:szCs w:val="22"/>
                <w:lang w:val="en-FI"/>
              </w:rPr>
              <w:t>Yves is a political scientist with expertise in international relations. He is a financial expert and has expertise in entrepreneurship and business startups. Yves fortifies Welcome Home International with our associated partnerships and develops new and engaging contacts. He speaks fluent French Dutch and English and has been pivotal in establishing Welcome Home International and contributing to its success. </w:t>
            </w:r>
          </w:p>
          <w:p w14:paraId="7A5695EB" w14:textId="484FB3B9" w:rsidR="00BA33A6" w:rsidRPr="007C4928" w:rsidRDefault="00BA33A6" w:rsidP="00874450">
            <w:pPr>
              <w:spacing w:before="120" w:after="120"/>
              <w:jc w:val="both"/>
              <w:rPr>
                <w:rFonts w:ascii="Arial" w:hAnsi="Arial" w:cs="Arial"/>
                <w:b w:val="0"/>
                <w:bCs w:val="0"/>
                <w:sz w:val="22"/>
                <w:szCs w:val="22"/>
                <w:lang w:val="en-FI"/>
              </w:rPr>
            </w:pPr>
          </w:p>
        </w:tc>
      </w:tr>
      <w:tr w:rsidR="00BA33A6" w:rsidRPr="007C4928" w14:paraId="61D4203E" w14:textId="77777777" w:rsidTr="007C4928">
        <w:trPr>
          <w:cnfStyle w:val="000000100000" w:firstRow="0" w:lastRow="0" w:firstColumn="0" w:lastColumn="0" w:oddVBand="0" w:evenVBand="0" w:oddHBand="1"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5000" w:type="pct"/>
          </w:tcPr>
          <w:p w14:paraId="063E53E7" w14:textId="77777777" w:rsidR="007C4928" w:rsidRPr="007C4928" w:rsidRDefault="007C4928" w:rsidP="007C4928">
            <w:pPr>
              <w:spacing w:before="120" w:after="120"/>
              <w:jc w:val="both"/>
              <w:rPr>
                <w:rFonts w:ascii="Arial" w:eastAsia="Calibri" w:hAnsi="Arial" w:cs="Arial"/>
                <w:color w:val="000000" w:themeColor="text1"/>
                <w:sz w:val="22"/>
                <w:szCs w:val="22"/>
                <w:lang w:val="en-FI"/>
              </w:rPr>
            </w:pPr>
            <w:r w:rsidRPr="007C4928">
              <w:rPr>
                <w:rFonts w:ascii="Arial" w:eastAsia="Calibri" w:hAnsi="Arial" w:cs="Arial"/>
                <w:color w:val="000000" w:themeColor="text1"/>
                <w:sz w:val="22"/>
                <w:szCs w:val="22"/>
                <w:lang w:val="en-FI"/>
              </w:rPr>
              <w:t>Amjad Abdullah </w:t>
            </w:r>
          </w:p>
          <w:p w14:paraId="202565AA" w14:textId="77777777" w:rsidR="007C4928" w:rsidRPr="007C4928" w:rsidRDefault="007C4928" w:rsidP="007C4928">
            <w:pPr>
              <w:spacing w:before="120" w:after="120"/>
              <w:jc w:val="both"/>
              <w:rPr>
                <w:rFonts w:ascii="Arial" w:eastAsia="Calibri" w:hAnsi="Arial" w:cs="Arial"/>
                <w:color w:val="000000" w:themeColor="text1"/>
                <w:sz w:val="22"/>
                <w:szCs w:val="22"/>
                <w:lang w:val="en-FI"/>
              </w:rPr>
            </w:pPr>
            <w:r w:rsidRPr="007C4928">
              <w:rPr>
                <w:rFonts w:ascii="Arial" w:eastAsia="Calibri" w:hAnsi="Arial" w:cs="Arial"/>
                <w:color w:val="000000" w:themeColor="text1"/>
                <w:sz w:val="22"/>
                <w:szCs w:val="22"/>
                <w:lang w:val="en-FI"/>
              </w:rPr>
              <w:t>Project Coordinator </w:t>
            </w:r>
          </w:p>
          <w:p w14:paraId="55B9ECB2" w14:textId="77777777" w:rsidR="007C4928" w:rsidRPr="007C4928" w:rsidRDefault="007C4928" w:rsidP="007C4928">
            <w:pPr>
              <w:spacing w:before="120" w:after="120"/>
              <w:jc w:val="both"/>
              <w:rPr>
                <w:rFonts w:ascii="Arial" w:eastAsia="Calibri" w:hAnsi="Arial" w:cs="Arial"/>
                <w:b w:val="0"/>
                <w:bCs w:val="0"/>
                <w:color w:val="000000" w:themeColor="text1"/>
                <w:sz w:val="22"/>
                <w:szCs w:val="22"/>
                <w:lang w:val="en-FI"/>
              </w:rPr>
            </w:pPr>
            <w:r w:rsidRPr="007C4928">
              <w:rPr>
                <w:rFonts w:ascii="Arial" w:eastAsia="Calibri" w:hAnsi="Arial" w:cs="Arial"/>
                <w:b w:val="0"/>
                <w:bCs w:val="0"/>
                <w:color w:val="000000" w:themeColor="text1"/>
                <w:sz w:val="22"/>
                <w:szCs w:val="22"/>
                <w:lang w:val="en-FI"/>
              </w:rPr>
              <w:t>A refugee from Syria; Amjad is our Arabic translator and volunteer coordinator. Having experience in corporate settings in Syria and with crises relief at the Red Cross in Belgium, Amjad has a diverse and varied range of skills for every situation. At Welcome Home International, Amjad deals with all human resources and event coordination in Belgium.</w:t>
            </w:r>
          </w:p>
          <w:p w14:paraId="4EB71CAE" w14:textId="6FA41ECB" w:rsidR="00BA33A6" w:rsidRPr="007C4928" w:rsidRDefault="00BA33A6" w:rsidP="250557D6">
            <w:pPr>
              <w:spacing w:before="120" w:after="120"/>
              <w:jc w:val="both"/>
              <w:rPr>
                <w:rFonts w:ascii="Arial" w:eastAsia="Calibri" w:hAnsi="Arial" w:cs="Arial"/>
                <w:color w:val="000000" w:themeColor="text1"/>
                <w:sz w:val="22"/>
                <w:szCs w:val="22"/>
                <w:lang w:val="en-FI"/>
              </w:rPr>
            </w:pPr>
          </w:p>
        </w:tc>
      </w:tr>
      <w:tr w:rsidR="00BA33A6" w:rsidRPr="007C4928" w14:paraId="5693631B" w14:textId="77777777" w:rsidTr="007C4928">
        <w:trPr>
          <w:trHeight w:val="29"/>
        </w:trPr>
        <w:tc>
          <w:tcPr>
            <w:cnfStyle w:val="001000000000" w:firstRow="0" w:lastRow="0" w:firstColumn="1" w:lastColumn="0" w:oddVBand="0" w:evenVBand="0" w:oddHBand="0" w:evenHBand="0" w:firstRowFirstColumn="0" w:firstRowLastColumn="0" w:lastRowFirstColumn="0" w:lastRowLastColumn="0"/>
            <w:tcW w:w="5000" w:type="pct"/>
          </w:tcPr>
          <w:p w14:paraId="09DE992A" w14:textId="5B1075F6" w:rsidR="00A5498C" w:rsidRPr="00A5498C" w:rsidRDefault="00A5498C" w:rsidP="00A5498C">
            <w:pPr>
              <w:rPr>
                <w:rFonts w:ascii="Arial" w:hAnsi="Arial" w:cs="Arial"/>
                <w:b w:val="0"/>
                <w:bCs w:val="0"/>
                <w:sz w:val="22"/>
                <w:szCs w:val="22"/>
                <w:shd w:val="clear" w:color="auto" w:fill="FFFFFF"/>
                <w:lang w:val="en-FI"/>
              </w:rPr>
            </w:pPr>
            <w:r w:rsidRPr="00A5498C">
              <w:rPr>
                <w:rFonts w:ascii="Arial" w:hAnsi="Arial" w:cs="Arial"/>
                <w:sz w:val="22"/>
                <w:szCs w:val="22"/>
                <w:shd w:val="clear" w:color="auto" w:fill="FFFFFF"/>
                <w:lang w:val="en-FI"/>
              </w:rPr>
              <w:t>Talitha Brauer</w:t>
            </w:r>
          </w:p>
          <w:p w14:paraId="218A3762" w14:textId="77777777" w:rsidR="00A5498C" w:rsidRPr="00A5498C" w:rsidRDefault="00A5498C" w:rsidP="00A5498C">
            <w:pPr>
              <w:rPr>
                <w:rFonts w:ascii="Arial" w:hAnsi="Arial" w:cs="Arial"/>
                <w:sz w:val="22"/>
                <w:szCs w:val="22"/>
                <w:shd w:val="clear" w:color="auto" w:fill="FFFFFF"/>
                <w:lang w:val="en-FI"/>
              </w:rPr>
            </w:pPr>
          </w:p>
          <w:p w14:paraId="3BA68559" w14:textId="4E7B7C59" w:rsidR="00A5498C" w:rsidRPr="00A5498C" w:rsidRDefault="00A5498C" w:rsidP="00A5498C">
            <w:pPr>
              <w:rPr>
                <w:rFonts w:ascii="Arial" w:hAnsi="Arial" w:cs="Arial"/>
                <w:b w:val="0"/>
                <w:bCs w:val="0"/>
                <w:sz w:val="22"/>
                <w:szCs w:val="22"/>
                <w:shd w:val="clear" w:color="auto" w:fill="FFFFFF"/>
                <w:lang w:val="en-FI"/>
              </w:rPr>
            </w:pPr>
            <w:r w:rsidRPr="00A5498C">
              <w:rPr>
                <w:rFonts w:ascii="Arial" w:hAnsi="Arial" w:cs="Arial"/>
                <w:sz w:val="22"/>
                <w:szCs w:val="22"/>
                <w:shd w:val="clear" w:color="auto" w:fill="FFFFFF"/>
                <w:lang w:val="en-FI"/>
              </w:rPr>
              <w:t>Research and graphic artist</w:t>
            </w:r>
          </w:p>
          <w:p w14:paraId="725E42B0" w14:textId="77777777" w:rsidR="00A5498C" w:rsidRPr="00A5498C" w:rsidRDefault="00A5498C" w:rsidP="00A5498C">
            <w:pPr>
              <w:rPr>
                <w:rFonts w:ascii="Arial" w:hAnsi="Arial" w:cs="Arial"/>
                <w:sz w:val="22"/>
                <w:szCs w:val="22"/>
                <w:shd w:val="clear" w:color="auto" w:fill="FFFFFF"/>
                <w:lang w:val="en-FI"/>
              </w:rPr>
            </w:pPr>
          </w:p>
          <w:p w14:paraId="7E567DCC" w14:textId="77777777" w:rsidR="00A5498C" w:rsidRPr="00A5498C" w:rsidRDefault="00A5498C" w:rsidP="00A5498C">
            <w:pPr>
              <w:rPr>
                <w:rFonts w:ascii="Arial" w:hAnsi="Arial" w:cs="Arial"/>
                <w:b w:val="0"/>
                <w:bCs w:val="0"/>
                <w:sz w:val="22"/>
                <w:szCs w:val="22"/>
                <w:shd w:val="clear" w:color="auto" w:fill="FFFFFF"/>
                <w:lang w:val="en-FI"/>
              </w:rPr>
            </w:pPr>
            <w:r w:rsidRPr="00A5498C">
              <w:rPr>
                <w:rFonts w:ascii="Arial" w:hAnsi="Arial" w:cs="Arial"/>
                <w:b w:val="0"/>
                <w:bCs w:val="0"/>
                <w:sz w:val="22"/>
                <w:szCs w:val="22"/>
                <w:shd w:val="clear" w:color="auto" w:fill="FFFFFF"/>
                <w:lang w:val="en-FI"/>
              </w:rPr>
              <w:t>Talitha is a photographer/filmmaker having worked in the area of forced displacement for many years. Adept in combining visuals and text, and producing multimedia projects &amp; art exhibitions to affect social change and community engagement. She is skilled in negotiating and communicating relevant issues to a global audience.</w:t>
            </w:r>
          </w:p>
          <w:p w14:paraId="6B91E1E1" w14:textId="079227E7" w:rsidR="00BA33A6" w:rsidRPr="007C4928" w:rsidRDefault="00BA33A6" w:rsidP="00874450">
            <w:pPr>
              <w:spacing w:before="120" w:after="120"/>
              <w:jc w:val="both"/>
              <w:rPr>
                <w:rFonts w:ascii="Arial" w:hAnsi="Arial" w:cs="Arial"/>
                <w:b w:val="0"/>
                <w:bCs w:val="0"/>
                <w:sz w:val="22"/>
                <w:szCs w:val="22"/>
                <w:lang w:val="en-FI"/>
              </w:rPr>
            </w:pPr>
          </w:p>
        </w:tc>
      </w:tr>
      <w:tr w:rsidR="00BA33A6" w:rsidRPr="007C4928" w14:paraId="5EE967B6" w14:textId="77777777" w:rsidTr="007C4928">
        <w:trPr>
          <w:cnfStyle w:val="010000000000" w:firstRow="0" w:lastRow="1" w:firstColumn="0" w:lastColumn="0" w:oddVBand="0" w:evenVBand="0" w:oddHBand="0" w:evenHBand="0" w:firstRowFirstColumn="0" w:firstRowLastColumn="0" w:lastRowFirstColumn="0" w:lastRowLastColumn="0"/>
          <w:trHeight w:val="29"/>
        </w:trPr>
        <w:tc>
          <w:tcPr>
            <w:cnfStyle w:val="001000000001" w:firstRow="0" w:lastRow="0" w:firstColumn="1" w:lastColumn="0" w:oddVBand="0" w:evenVBand="0" w:oddHBand="0" w:evenHBand="0" w:firstRowFirstColumn="0" w:firstRowLastColumn="0" w:lastRowFirstColumn="1" w:lastRowLastColumn="0"/>
            <w:tcW w:w="5000" w:type="pct"/>
          </w:tcPr>
          <w:p w14:paraId="3E8B1AE1" w14:textId="77777777" w:rsidR="007C4928" w:rsidRPr="007C4928" w:rsidRDefault="007C4928" w:rsidP="007C4928">
            <w:pPr>
              <w:spacing w:before="120" w:after="120"/>
              <w:jc w:val="both"/>
              <w:rPr>
                <w:rFonts w:ascii="Arial" w:hAnsi="Arial" w:cs="Arial"/>
                <w:sz w:val="22"/>
                <w:szCs w:val="22"/>
                <w:lang w:val="en-FI"/>
              </w:rPr>
            </w:pPr>
            <w:r w:rsidRPr="007C4928">
              <w:rPr>
                <w:rFonts w:ascii="Arial" w:hAnsi="Arial" w:cs="Arial"/>
                <w:sz w:val="22"/>
                <w:szCs w:val="22"/>
                <w:lang w:val="en-FI"/>
              </w:rPr>
              <w:t>Kiinai Winn-Makkonen </w:t>
            </w:r>
          </w:p>
          <w:p w14:paraId="7992FF14" w14:textId="77777777" w:rsidR="007C4928" w:rsidRPr="007C4928" w:rsidRDefault="007C4928" w:rsidP="007C4928">
            <w:pPr>
              <w:spacing w:before="120" w:after="120"/>
              <w:jc w:val="both"/>
              <w:rPr>
                <w:rFonts w:ascii="Arial" w:hAnsi="Arial" w:cs="Arial"/>
                <w:sz w:val="22"/>
                <w:szCs w:val="22"/>
                <w:lang w:val="en-FI"/>
              </w:rPr>
            </w:pPr>
            <w:r w:rsidRPr="007C4928">
              <w:rPr>
                <w:rFonts w:ascii="Arial" w:hAnsi="Arial" w:cs="Arial"/>
                <w:sz w:val="22"/>
                <w:szCs w:val="22"/>
                <w:lang w:val="en-FI"/>
              </w:rPr>
              <w:t>Research and IT </w:t>
            </w:r>
          </w:p>
          <w:p w14:paraId="17509E33" w14:textId="77777777" w:rsidR="007C4928" w:rsidRPr="007C4928" w:rsidRDefault="007C4928" w:rsidP="007C4928">
            <w:pPr>
              <w:spacing w:before="120" w:after="120"/>
              <w:jc w:val="both"/>
              <w:rPr>
                <w:rFonts w:ascii="Arial" w:hAnsi="Arial" w:cs="Arial"/>
                <w:b w:val="0"/>
                <w:bCs w:val="0"/>
                <w:sz w:val="22"/>
                <w:szCs w:val="22"/>
                <w:lang w:val="en-FI"/>
              </w:rPr>
            </w:pPr>
            <w:r w:rsidRPr="007C4928">
              <w:rPr>
                <w:rFonts w:ascii="Arial" w:hAnsi="Arial" w:cs="Arial"/>
                <w:b w:val="0"/>
                <w:bCs w:val="0"/>
                <w:sz w:val="22"/>
                <w:szCs w:val="22"/>
                <w:lang w:val="en-FI"/>
              </w:rPr>
              <w:t>Kiinai is a student of English philology and cultural identity who has devoted his spare time to volunteering for various refugee organisations and causes. Now with Welcome Home International, his skills, intelligence and focus support our IT department and intensive research projects. </w:t>
            </w:r>
          </w:p>
          <w:p w14:paraId="265D288D" w14:textId="18CAFE51" w:rsidR="00BA33A6" w:rsidRPr="007C4928" w:rsidRDefault="00BA33A6" w:rsidP="00874450">
            <w:pPr>
              <w:spacing w:before="120" w:after="120"/>
              <w:jc w:val="both"/>
              <w:rPr>
                <w:rFonts w:ascii="Arial" w:hAnsi="Arial" w:cs="Arial"/>
                <w:b w:val="0"/>
                <w:sz w:val="22"/>
                <w:szCs w:val="22"/>
                <w:lang w:val="en-US"/>
              </w:rPr>
            </w:pPr>
          </w:p>
        </w:tc>
      </w:tr>
    </w:tbl>
    <w:tbl>
      <w:tblPr>
        <w:tblStyle w:val="GridTable4-Accent2"/>
        <w:tblW w:w="4903" w:type="pct"/>
        <w:tblInd w:w="-5"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917"/>
      </w:tblGrid>
      <w:tr w:rsidR="00A35637" w:rsidRPr="00025CFD" w14:paraId="32BE5E47" w14:textId="77777777" w:rsidTr="00476139">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FFFFFF" w:themeColor="background1"/>
              <w:left w:val="single" w:sz="4" w:space="0" w:color="FFFFFF" w:themeColor="background1"/>
              <w:bottom w:val="single" w:sz="4" w:space="0" w:color="8064A2" w:themeColor="accent4"/>
              <w:right w:val="single" w:sz="4" w:space="0" w:color="FFFFFF" w:themeColor="background1"/>
            </w:tcBorders>
            <w:shd w:val="clear" w:color="auto" w:fill="FFFFFF" w:themeFill="background1"/>
          </w:tcPr>
          <w:p w14:paraId="0DC69461" w14:textId="6075557A" w:rsidR="00746554" w:rsidRPr="00025CFD" w:rsidRDefault="00746554" w:rsidP="00746554">
            <w:pPr>
              <w:spacing w:after="120"/>
              <w:jc w:val="both"/>
              <w:rPr>
                <w:rFonts w:asciiTheme="majorHAnsi" w:hAnsiTheme="majorHAnsi" w:cstheme="majorHAnsi"/>
                <w:b w:val="0"/>
                <w:bCs w:val="0"/>
                <w:sz w:val="20"/>
                <w:szCs w:val="20"/>
              </w:rPr>
            </w:pPr>
          </w:p>
          <w:p w14:paraId="15CD35B5" w14:textId="7C921C65" w:rsidR="00D50ED3" w:rsidRPr="00025CFD" w:rsidRDefault="00D50ED3" w:rsidP="00746554">
            <w:pPr>
              <w:spacing w:after="120"/>
              <w:jc w:val="both"/>
              <w:rPr>
                <w:rFonts w:asciiTheme="majorHAnsi" w:hAnsiTheme="majorHAnsi" w:cstheme="majorHAnsi"/>
                <w:sz w:val="20"/>
                <w:szCs w:val="20"/>
              </w:rPr>
            </w:pPr>
          </w:p>
          <w:p w14:paraId="794546D0" w14:textId="25314A68" w:rsidR="005627C8" w:rsidRDefault="005627C8" w:rsidP="00746554">
            <w:pPr>
              <w:spacing w:after="120"/>
              <w:jc w:val="both"/>
              <w:rPr>
                <w:rFonts w:asciiTheme="majorHAnsi" w:hAnsiTheme="majorHAnsi" w:cstheme="majorHAnsi"/>
                <w:b w:val="0"/>
                <w:bCs w:val="0"/>
                <w:sz w:val="20"/>
                <w:szCs w:val="20"/>
              </w:rPr>
            </w:pPr>
          </w:p>
          <w:p w14:paraId="6F0043FB" w14:textId="783CE9F8" w:rsidR="00A5498C" w:rsidRDefault="00A5498C" w:rsidP="00746554">
            <w:pPr>
              <w:spacing w:after="120"/>
              <w:jc w:val="both"/>
              <w:rPr>
                <w:rFonts w:asciiTheme="majorHAnsi" w:hAnsiTheme="majorHAnsi" w:cstheme="majorHAnsi"/>
                <w:b w:val="0"/>
                <w:bCs w:val="0"/>
                <w:sz w:val="20"/>
                <w:szCs w:val="20"/>
              </w:rPr>
            </w:pPr>
          </w:p>
          <w:p w14:paraId="53E8BD9D" w14:textId="77777777" w:rsidR="00A5498C" w:rsidRPr="00025CFD" w:rsidRDefault="00A5498C" w:rsidP="00746554">
            <w:pPr>
              <w:spacing w:after="120"/>
              <w:jc w:val="both"/>
              <w:rPr>
                <w:rFonts w:asciiTheme="majorHAnsi" w:hAnsiTheme="majorHAnsi" w:cstheme="majorHAnsi"/>
                <w:sz w:val="20"/>
                <w:szCs w:val="20"/>
              </w:rPr>
            </w:pPr>
          </w:p>
          <w:p w14:paraId="1C4E211C" w14:textId="77777777" w:rsidR="005627C8" w:rsidRPr="00025CFD" w:rsidRDefault="005627C8" w:rsidP="00746554">
            <w:pPr>
              <w:spacing w:after="120"/>
              <w:jc w:val="both"/>
              <w:rPr>
                <w:rFonts w:asciiTheme="majorHAnsi" w:hAnsiTheme="majorHAnsi" w:cstheme="majorHAnsi"/>
                <w:b w:val="0"/>
                <w:bCs w:val="0"/>
                <w:sz w:val="20"/>
                <w:szCs w:val="20"/>
              </w:rPr>
            </w:pPr>
          </w:p>
          <w:p w14:paraId="0C583F03" w14:textId="77777777" w:rsidR="00D50ED3" w:rsidRPr="00025CFD" w:rsidRDefault="00D50ED3" w:rsidP="00746554">
            <w:pPr>
              <w:spacing w:after="120"/>
              <w:jc w:val="both"/>
              <w:rPr>
                <w:rFonts w:asciiTheme="majorHAnsi" w:hAnsiTheme="majorHAnsi" w:cstheme="majorHAnsi"/>
                <w:sz w:val="20"/>
                <w:szCs w:val="20"/>
              </w:rPr>
            </w:pPr>
          </w:p>
          <w:tbl>
            <w:tblPr>
              <w:tblStyle w:val="GridTable4-Accent4"/>
              <w:tblW w:w="9992" w:type="dxa"/>
              <w:tblLook w:val="04A0" w:firstRow="1" w:lastRow="0" w:firstColumn="1" w:lastColumn="0" w:noHBand="0" w:noVBand="1"/>
            </w:tblPr>
            <w:tblGrid>
              <w:gridCol w:w="3005"/>
              <w:gridCol w:w="6987"/>
            </w:tblGrid>
            <w:tr w:rsidR="00A5498C" w:rsidRPr="00025CFD" w14:paraId="6DFC67C3" w14:textId="77777777" w:rsidTr="00A5498C">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9992" w:type="dxa"/>
                  <w:gridSpan w:val="2"/>
                </w:tcPr>
                <w:p w14:paraId="1636FB06" w14:textId="3B6FA4FA" w:rsidR="00A5498C" w:rsidRPr="00551268" w:rsidRDefault="00A5498C" w:rsidP="0ED5B324">
                  <w:pPr>
                    <w:spacing w:before="80" w:after="80"/>
                    <w:rPr>
                      <w:rFonts w:ascii="Arial" w:hAnsi="Arial" w:cs="Arial"/>
                      <w:sz w:val="22"/>
                      <w:szCs w:val="22"/>
                    </w:rPr>
                  </w:pPr>
                  <w:r w:rsidRPr="00551268">
                    <w:rPr>
                      <w:rFonts w:ascii="Arial" w:hAnsi="Arial" w:cs="Arial"/>
                      <w:sz w:val="22"/>
                      <w:szCs w:val="22"/>
                    </w:rPr>
                    <w:lastRenderedPageBreak/>
                    <w:t xml:space="preserve"> LEGAL REPRESENTATIVE and CONTACT PERSION</w:t>
                  </w:r>
                </w:p>
              </w:tc>
            </w:tr>
            <w:tr w:rsidR="00A5498C" w:rsidRPr="00025CFD" w14:paraId="60E37944" w14:textId="77777777" w:rsidTr="00A5498C">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3005" w:type="dxa"/>
                </w:tcPr>
                <w:p w14:paraId="0725950F"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Title: </w:t>
                  </w:r>
                </w:p>
              </w:tc>
              <w:tc>
                <w:tcPr>
                  <w:tcW w:w="6986" w:type="dxa"/>
                </w:tcPr>
                <w:p w14:paraId="47D4259C" w14:textId="6352E4DD" w:rsidR="00A5498C" w:rsidRPr="00025CFD" w:rsidRDefault="00A5498C" w:rsidP="00746554">
                  <w:pPr>
                    <w:spacing w:before="80" w:after="8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Pr>
                      <w:rFonts w:asciiTheme="majorHAnsi" w:hAnsiTheme="majorHAnsi" w:cstheme="majorHAnsi"/>
                      <w:sz w:val="22"/>
                      <w:szCs w:val="22"/>
                    </w:rPr>
                    <w:t>Mrs</w:t>
                  </w:r>
                </w:p>
              </w:tc>
            </w:tr>
            <w:tr w:rsidR="00A5498C" w:rsidRPr="00025CFD" w14:paraId="25C3F6D9" w14:textId="77777777" w:rsidTr="00A5498C">
              <w:trPr>
                <w:trHeight w:val="401"/>
              </w:trPr>
              <w:tc>
                <w:tcPr>
                  <w:cnfStyle w:val="001000000000" w:firstRow="0" w:lastRow="0" w:firstColumn="1" w:lastColumn="0" w:oddVBand="0" w:evenVBand="0" w:oddHBand="0" w:evenHBand="0" w:firstRowFirstColumn="0" w:firstRowLastColumn="0" w:lastRowFirstColumn="0" w:lastRowLastColumn="0"/>
                  <w:tcW w:w="3005" w:type="dxa"/>
                </w:tcPr>
                <w:p w14:paraId="3D7E32A3"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First name: </w:t>
                  </w:r>
                </w:p>
              </w:tc>
              <w:tc>
                <w:tcPr>
                  <w:tcW w:w="6986" w:type="dxa"/>
                </w:tcPr>
                <w:p w14:paraId="2D695A0D" w14:textId="1E294450" w:rsidR="00A5498C" w:rsidRPr="00025CFD" w:rsidRDefault="00A5498C" w:rsidP="00746554">
                  <w:pPr>
                    <w:spacing w:before="80" w:after="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Theme="majorHAnsi" w:hAnsiTheme="majorHAnsi" w:cstheme="majorHAnsi"/>
                      <w:sz w:val="22"/>
                      <w:szCs w:val="22"/>
                    </w:rPr>
                    <w:t>Barbara</w:t>
                  </w:r>
                </w:p>
              </w:tc>
            </w:tr>
            <w:tr w:rsidR="00A5498C" w:rsidRPr="00025CFD" w14:paraId="32EF36B2" w14:textId="77777777" w:rsidTr="00A5498C">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005" w:type="dxa"/>
                </w:tcPr>
                <w:p w14:paraId="69E1AAB0"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Family Name: </w:t>
                  </w:r>
                </w:p>
              </w:tc>
              <w:tc>
                <w:tcPr>
                  <w:tcW w:w="6986" w:type="dxa"/>
                </w:tcPr>
                <w:p w14:paraId="115E0333" w14:textId="7BA270F0" w:rsidR="00A5498C" w:rsidRPr="00025CFD" w:rsidRDefault="00A5498C" w:rsidP="00746554">
                  <w:pPr>
                    <w:spacing w:before="80" w:after="8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Pr>
                      <w:rFonts w:asciiTheme="majorHAnsi" w:hAnsiTheme="majorHAnsi" w:cstheme="majorHAnsi"/>
                      <w:sz w:val="22"/>
                      <w:szCs w:val="22"/>
                    </w:rPr>
                    <w:t>Winn-</w:t>
                  </w:r>
                  <w:proofErr w:type="spellStart"/>
                  <w:r>
                    <w:rPr>
                      <w:rFonts w:asciiTheme="majorHAnsi" w:hAnsiTheme="majorHAnsi" w:cstheme="majorHAnsi"/>
                      <w:sz w:val="22"/>
                      <w:szCs w:val="22"/>
                    </w:rPr>
                    <w:t>Hagelstam</w:t>
                  </w:r>
                  <w:proofErr w:type="spellEnd"/>
                </w:p>
              </w:tc>
            </w:tr>
            <w:tr w:rsidR="00A5498C" w:rsidRPr="00025CFD" w14:paraId="1A30E011" w14:textId="77777777" w:rsidTr="00A5498C">
              <w:trPr>
                <w:trHeight w:val="416"/>
              </w:trPr>
              <w:tc>
                <w:tcPr>
                  <w:cnfStyle w:val="001000000000" w:firstRow="0" w:lastRow="0" w:firstColumn="1" w:lastColumn="0" w:oddVBand="0" w:evenVBand="0" w:oddHBand="0" w:evenHBand="0" w:firstRowFirstColumn="0" w:firstRowLastColumn="0" w:lastRowFirstColumn="0" w:lastRowLastColumn="0"/>
                  <w:tcW w:w="3005" w:type="dxa"/>
                </w:tcPr>
                <w:p w14:paraId="1E120FFA"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Department: </w:t>
                  </w:r>
                </w:p>
              </w:tc>
              <w:tc>
                <w:tcPr>
                  <w:tcW w:w="6986" w:type="dxa"/>
                </w:tcPr>
                <w:p w14:paraId="35FB9DF9" w14:textId="77777777" w:rsidR="00A5498C" w:rsidRPr="00025CFD" w:rsidRDefault="00A5498C" w:rsidP="00746554">
                  <w:pPr>
                    <w:spacing w:before="80" w:after="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025CFD">
                    <w:rPr>
                      <w:rFonts w:asciiTheme="majorHAnsi" w:hAnsiTheme="majorHAnsi" w:cstheme="majorHAnsi"/>
                      <w:sz w:val="22"/>
                      <w:szCs w:val="22"/>
                    </w:rPr>
                    <w:t>N/A</w:t>
                  </w:r>
                </w:p>
              </w:tc>
            </w:tr>
            <w:tr w:rsidR="00A5498C" w:rsidRPr="00025CFD" w14:paraId="5F5A7DF4" w14:textId="77777777" w:rsidTr="00A5498C">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005" w:type="dxa"/>
                </w:tcPr>
                <w:p w14:paraId="6010BE85"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Position: </w:t>
                  </w:r>
                </w:p>
              </w:tc>
              <w:tc>
                <w:tcPr>
                  <w:tcW w:w="6986" w:type="dxa"/>
                </w:tcPr>
                <w:p w14:paraId="7D69E60E" w14:textId="2D5ED816" w:rsidR="00A5498C" w:rsidRPr="00025CFD" w:rsidRDefault="00A5498C" w:rsidP="00746554">
                  <w:pPr>
                    <w:spacing w:before="80" w:after="8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Pr>
                      <w:rFonts w:asciiTheme="majorHAnsi" w:hAnsiTheme="majorHAnsi" w:cstheme="majorHAnsi"/>
                      <w:sz w:val="22"/>
                      <w:szCs w:val="22"/>
                    </w:rPr>
                    <w:t>Director</w:t>
                  </w:r>
                </w:p>
              </w:tc>
            </w:tr>
            <w:tr w:rsidR="00A5498C" w:rsidRPr="00025CFD" w14:paraId="2CD1A027" w14:textId="77777777" w:rsidTr="00A5498C">
              <w:trPr>
                <w:trHeight w:val="401"/>
              </w:trPr>
              <w:tc>
                <w:tcPr>
                  <w:cnfStyle w:val="001000000000" w:firstRow="0" w:lastRow="0" w:firstColumn="1" w:lastColumn="0" w:oddVBand="0" w:evenVBand="0" w:oddHBand="0" w:evenHBand="0" w:firstRowFirstColumn="0" w:firstRowLastColumn="0" w:lastRowFirstColumn="0" w:lastRowLastColumn="0"/>
                  <w:tcW w:w="3005" w:type="dxa"/>
                </w:tcPr>
                <w:p w14:paraId="2D9EDF65"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E-mail: </w:t>
                  </w:r>
                </w:p>
              </w:tc>
              <w:tc>
                <w:tcPr>
                  <w:tcW w:w="6986" w:type="dxa"/>
                </w:tcPr>
                <w:p w14:paraId="42ECF2CB" w14:textId="6F50315F" w:rsidR="00A5498C" w:rsidRPr="00025CFD" w:rsidRDefault="00A5498C" w:rsidP="00746554">
                  <w:pPr>
                    <w:spacing w:before="80" w:after="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roofErr w:type="spellStart"/>
                  <w:r>
                    <w:rPr>
                      <w:rFonts w:asciiTheme="majorHAnsi" w:hAnsiTheme="majorHAnsi" w:cstheme="majorHAnsi"/>
                      <w:sz w:val="22"/>
                      <w:szCs w:val="22"/>
                    </w:rPr>
                    <w:t>barbara@welcomehome.international</w:t>
                  </w:r>
                  <w:proofErr w:type="spellEnd"/>
                </w:p>
              </w:tc>
            </w:tr>
            <w:tr w:rsidR="00A5498C" w:rsidRPr="00025CFD" w14:paraId="446F1519" w14:textId="77777777" w:rsidTr="00A5498C">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005" w:type="dxa"/>
                </w:tcPr>
                <w:p w14:paraId="00F9B790" w14:textId="77777777" w:rsidR="00A5498C" w:rsidRPr="00025CFD" w:rsidRDefault="00A5498C" w:rsidP="00746554">
                  <w:pPr>
                    <w:spacing w:before="80" w:after="80"/>
                    <w:rPr>
                      <w:rFonts w:asciiTheme="majorHAnsi" w:eastAsiaTheme="majorEastAsia" w:hAnsiTheme="majorHAnsi" w:cstheme="majorHAnsi"/>
                      <w:b w:val="0"/>
                      <w:bCs w:val="0"/>
                      <w:sz w:val="20"/>
                      <w:szCs w:val="20"/>
                    </w:rPr>
                  </w:pPr>
                  <w:r w:rsidRPr="00025CFD">
                    <w:rPr>
                      <w:rFonts w:asciiTheme="majorHAnsi" w:eastAsiaTheme="majorEastAsia" w:hAnsiTheme="majorHAnsi" w:cstheme="majorHAnsi"/>
                      <w:sz w:val="20"/>
                      <w:szCs w:val="20"/>
                    </w:rPr>
                    <w:t xml:space="preserve">Telephone 1: </w:t>
                  </w:r>
                </w:p>
              </w:tc>
              <w:tc>
                <w:tcPr>
                  <w:tcW w:w="6986" w:type="dxa"/>
                </w:tcPr>
                <w:p w14:paraId="0703B60E" w14:textId="61A75B30" w:rsidR="00A5498C" w:rsidRPr="00025CFD" w:rsidRDefault="00A5498C" w:rsidP="00746554">
                  <w:pPr>
                    <w:spacing w:before="80" w:after="8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025CFD">
                    <w:rPr>
                      <w:rFonts w:asciiTheme="majorHAnsi" w:hAnsiTheme="majorHAnsi" w:cstheme="majorHAnsi"/>
                      <w:sz w:val="22"/>
                      <w:szCs w:val="22"/>
                    </w:rPr>
                    <w:t>+</w:t>
                  </w:r>
                  <w:r>
                    <w:rPr>
                      <w:rFonts w:asciiTheme="majorHAnsi" w:hAnsiTheme="majorHAnsi" w:cstheme="majorHAnsi"/>
                      <w:sz w:val="22"/>
                      <w:szCs w:val="22"/>
                    </w:rPr>
                    <w:t>358 400 747157</w:t>
                  </w:r>
                </w:p>
              </w:tc>
            </w:tr>
          </w:tbl>
          <w:p w14:paraId="74894B14" w14:textId="77777777" w:rsidR="00746554" w:rsidRPr="00025CFD" w:rsidRDefault="00746554" w:rsidP="00746554">
            <w:pPr>
              <w:spacing w:after="120"/>
              <w:jc w:val="both"/>
              <w:rPr>
                <w:rFonts w:asciiTheme="majorHAnsi" w:hAnsiTheme="majorHAnsi" w:cstheme="majorHAnsi"/>
                <w:sz w:val="20"/>
                <w:szCs w:val="20"/>
              </w:rPr>
            </w:pPr>
          </w:p>
          <w:p w14:paraId="26D0C911" w14:textId="206EBAEB" w:rsidR="003A275F" w:rsidRPr="00025CFD" w:rsidRDefault="003A275F" w:rsidP="08EC5BCC">
            <w:pPr>
              <w:spacing w:before="160" w:after="160" w:line="259" w:lineRule="auto"/>
              <w:jc w:val="both"/>
              <w:rPr>
                <w:rFonts w:asciiTheme="majorHAnsi" w:hAnsiTheme="majorHAnsi" w:cstheme="majorHAnsi"/>
                <w:sz w:val="20"/>
                <w:szCs w:val="20"/>
                <w:lang w:val="en-US"/>
              </w:rPr>
            </w:pPr>
          </w:p>
        </w:tc>
      </w:tr>
      <w:tr w:rsidR="00D97F1D" w:rsidRPr="00025CFD" w14:paraId="50CBCF92" w14:textId="77777777" w:rsidTr="0047613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8064A2" w:themeColor="accent4"/>
              <w:left w:val="single" w:sz="4" w:space="0" w:color="8064A2" w:themeColor="accent4"/>
              <w:bottom w:val="nil"/>
              <w:right w:val="single" w:sz="4" w:space="0" w:color="8064A2" w:themeColor="accent4"/>
            </w:tcBorders>
            <w:shd w:val="clear" w:color="auto" w:fill="FFFFFF" w:themeFill="background1"/>
          </w:tcPr>
          <w:p w14:paraId="55697B4F" w14:textId="60331B60" w:rsidR="5C16D89F" w:rsidRPr="00025CFD" w:rsidRDefault="5C16D89F" w:rsidP="08EC5BCC">
            <w:pPr>
              <w:spacing w:before="160" w:after="160" w:line="259" w:lineRule="auto"/>
              <w:jc w:val="both"/>
              <w:rPr>
                <w:rFonts w:asciiTheme="majorHAnsi" w:hAnsiTheme="majorHAnsi" w:cstheme="majorHAnsi"/>
                <w:sz w:val="20"/>
                <w:szCs w:val="20"/>
              </w:rPr>
            </w:pPr>
            <w:r w:rsidRPr="00025CFD">
              <w:rPr>
                <w:rFonts w:asciiTheme="majorHAnsi" w:hAnsiTheme="majorHAnsi" w:cstheme="majorHAnsi"/>
                <w:sz w:val="20"/>
                <w:szCs w:val="20"/>
              </w:rPr>
              <w:lastRenderedPageBreak/>
              <w:t>Has the partner organisation participation in a European Union granted project in the 3 years preceding this application? Please indicate:</w:t>
            </w:r>
          </w:p>
        </w:tc>
      </w:tr>
      <w:tr w:rsidR="00D97F1D" w:rsidRPr="00025CFD" w14:paraId="7EF21B5C" w14:textId="77777777" w:rsidTr="00476139">
        <w:trPr>
          <w:trHeight w:val="456"/>
        </w:trPr>
        <w:tc>
          <w:tcPr>
            <w:cnfStyle w:val="001000000000" w:firstRow="0" w:lastRow="0" w:firstColumn="1" w:lastColumn="0" w:oddVBand="0" w:evenVBand="0" w:oddHBand="0" w:evenHBand="0" w:firstRowFirstColumn="0" w:firstRowLastColumn="0" w:lastRowFirstColumn="0" w:lastRowLastColumn="0"/>
            <w:tcW w:w="5000" w:type="pct"/>
            <w:tcBorders>
              <w:top w:val="nil"/>
              <w:left w:val="single" w:sz="4" w:space="0" w:color="8064A2" w:themeColor="accent4"/>
              <w:bottom w:val="single" w:sz="4" w:space="0" w:color="8064A2" w:themeColor="accent4"/>
              <w:right w:val="single" w:sz="4" w:space="0" w:color="8064A2" w:themeColor="accent4"/>
            </w:tcBorders>
            <w:shd w:val="clear" w:color="auto" w:fill="FFFFFF" w:themeFill="background1"/>
          </w:tcPr>
          <w:p w14:paraId="08675344" w14:textId="707ADF7E" w:rsidR="001017F3" w:rsidRPr="00025CFD" w:rsidRDefault="00DE3815" w:rsidP="007A5C94">
            <w:pPr>
              <w:spacing w:before="120" w:after="120"/>
              <w:jc w:val="both"/>
              <w:rPr>
                <w:rFonts w:asciiTheme="majorHAnsi" w:hAnsiTheme="majorHAnsi" w:cstheme="majorHAnsi"/>
                <w:sz w:val="20"/>
                <w:szCs w:val="20"/>
                <w:lang w:val="en-US"/>
              </w:rPr>
            </w:pPr>
            <w:r w:rsidRPr="00025CFD">
              <w:rPr>
                <w:rFonts w:asciiTheme="majorHAnsi" w:hAnsiTheme="majorHAnsi" w:cstheme="majorHAnsi"/>
                <w:b w:val="0"/>
                <w:bCs w:val="0"/>
                <w:sz w:val="22"/>
                <w:szCs w:val="22"/>
                <w:lang w:val="en-US"/>
              </w:rPr>
              <w:t>Y</w:t>
            </w:r>
            <w:r w:rsidR="00D71CD9" w:rsidRPr="00025CFD">
              <w:rPr>
                <w:rFonts w:asciiTheme="majorHAnsi" w:hAnsiTheme="majorHAnsi" w:cstheme="majorHAnsi"/>
                <w:b w:val="0"/>
                <w:bCs w:val="0"/>
                <w:sz w:val="22"/>
                <w:szCs w:val="22"/>
                <w:lang w:val="en-US"/>
              </w:rPr>
              <w:t>es, please see the following list.</w:t>
            </w:r>
          </w:p>
        </w:tc>
      </w:tr>
    </w:tbl>
    <w:p w14:paraId="4F453DE4" w14:textId="77777777" w:rsidR="00E549F4" w:rsidRPr="00025CFD" w:rsidRDefault="00E549F4">
      <w:pPr>
        <w:rPr>
          <w:rFonts w:asciiTheme="majorHAnsi" w:hAnsiTheme="majorHAnsi" w:cstheme="majorHAnsi"/>
          <w:b/>
          <w:bCs/>
        </w:rPr>
      </w:pPr>
    </w:p>
    <w:tbl>
      <w:tblPr>
        <w:tblStyle w:val="GridTable4-Accent4"/>
        <w:tblW w:w="9916" w:type="dxa"/>
        <w:tblLayout w:type="fixed"/>
        <w:tblLook w:val="04A0" w:firstRow="1" w:lastRow="0" w:firstColumn="1" w:lastColumn="0" w:noHBand="0" w:noVBand="1"/>
      </w:tblPr>
      <w:tblGrid>
        <w:gridCol w:w="1556"/>
        <w:gridCol w:w="698"/>
        <w:gridCol w:w="2530"/>
        <w:gridCol w:w="2951"/>
        <w:gridCol w:w="2181"/>
      </w:tblGrid>
      <w:tr w:rsidR="250557D6" w:rsidRPr="00025CFD" w14:paraId="11686F17" w14:textId="77777777" w:rsidTr="00094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39CAB48C" w14:textId="24D0E0DD" w:rsidR="250557D6" w:rsidRPr="00025CFD" w:rsidRDefault="250557D6" w:rsidP="250557D6">
            <w:pPr>
              <w:jc w:val="center"/>
              <w:rPr>
                <w:rFonts w:asciiTheme="majorHAnsi" w:eastAsia="Calibri" w:hAnsiTheme="majorHAnsi" w:cstheme="majorHAnsi"/>
                <w:sz w:val="22"/>
                <w:szCs w:val="22"/>
              </w:rPr>
            </w:pPr>
            <w:r w:rsidRPr="00025CFD">
              <w:rPr>
                <w:rFonts w:asciiTheme="majorHAnsi" w:eastAsia="Calibri" w:hAnsiTheme="majorHAnsi" w:cstheme="majorHAnsi"/>
                <w:sz w:val="22"/>
                <w:szCs w:val="22"/>
              </w:rPr>
              <w:t>EU Programme</w:t>
            </w:r>
          </w:p>
        </w:tc>
        <w:tc>
          <w:tcPr>
            <w:tcW w:w="698" w:type="dxa"/>
          </w:tcPr>
          <w:p w14:paraId="04F26B9D" w14:textId="609E606F" w:rsidR="250557D6" w:rsidRPr="00025CFD" w:rsidRDefault="250557D6" w:rsidP="250557D6">
            <w:pPr>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 w:val="0"/>
                <w:bCs w:val="0"/>
                <w:sz w:val="22"/>
                <w:szCs w:val="22"/>
              </w:rPr>
            </w:pPr>
            <w:r w:rsidRPr="00025CFD">
              <w:rPr>
                <w:rFonts w:asciiTheme="majorHAnsi" w:eastAsia="Calibri" w:hAnsiTheme="majorHAnsi" w:cstheme="majorHAnsi"/>
                <w:sz w:val="22"/>
                <w:szCs w:val="22"/>
              </w:rPr>
              <w:t>Year</w:t>
            </w:r>
          </w:p>
        </w:tc>
        <w:tc>
          <w:tcPr>
            <w:tcW w:w="2530" w:type="dxa"/>
          </w:tcPr>
          <w:p w14:paraId="4C5A39AE" w14:textId="5F69CE7E" w:rsidR="250557D6" w:rsidRPr="00025CFD" w:rsidRDefault="250557D6" w:rsidP="250557D6">
            <w:pPr>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 w:val="0"/>
                <w:bCs w:val="0"/>
                <w:sz w:val="22"/>
                <w:szCs w:val="22"/>
              </w:rPr>
            </w:pPr>
            <w:r w:rsidRPr="00025CFD">
              <w:rPr>
                <w:rFonts w:asciiTheme="majorHAnsi" w:eastAsia="Calibri" w:hAnsiTheme="majorHAnsi" w:cstheme="majorHAnsi"/>
                <w:sz w:val="22"/>
                <w:szCs w:val="22"/>
              </w:rPr>
              <w:t>Project Identification or Contract Number</w:t>
            </w:r>
          </w:p>
        </w:tc>
        <w:tc>
          <w:tcPr>
            <w:tcW w:w="2951" w:type="dxa"/>
          </w:tcPr>
          <w:p w14:paraId="0CFE65F9" w14:textId="6EFC70E1" w:rsidR="250557D6" w:rsidRPr="00025CFD" w:rsidRDefault="250557D6" w:rsidP="250557D6">
            <w:pPr>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 w:val="0"/>
                <w:bCs w:val="0"/>
                <w:sz w:val="22"/>
                <w:szCs w:val="22"/>
              </w:rPr>
            </w:pPr>
            <w:r w:rsidRPr="00025CFD">
              <w:rPr>
                <w:rFonts w:asciiTheme="majorHAnsi" w:eastAsia="Calibri" w:hAnsiTheme="majorHAnsi" w:cstheme="majorHAnsi"/>
                <w:sz w:val="22"/>
                <w:szCs w:val="22"/>
              </w:rPr>
              <w:t>Applicant/Beneficiary Name</w:t>
            </w:r>
          </w:p>
        </w:tc>
        <w:tc>
          <w:tcPr>
            <w:tcW w:w="2181" w:type="dxa"/>
          </w:tcPr>
          <w:p w14:paraId="41E6FBB3" w14:textId="2DCA3919" w:rsidR="250557D6" w:rsidRPr="00025CFD" w:rsidRDefault="250557D6" w:rsidP="250557D6">
            <w:pPr>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 w:val="0"/>
                <w:bCs w:val="0"/>
                <w:sz w:val="22"/>
                <w:szCs w:val="22"/>
              </w:rPr>
            </w:pPr>
            <w:r w:rsidRPr="00025CFD">
              <w:rPr>
                <w:rFonts w:asciiTheme="majorHAnsi" w:eastAsia="Calibri" w:hAnsiTheme="majorHAnsi" w:cstheme="majorHAnsi"/>
                <w:sz w:val="22"/>
                <w:szCs w:val="22"/>
              </w:rPr>
              <w:t>Title</w:t>
            </w:r>
          </w:p>
        </w:tc>
      </w:tr>
      <w:tr w:rsidR="250557D6" w:rsidRPr="00094C02" w14:paraId="04BF9CE7" w14:textId="77777777" w:rsidTr="00094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09F0F1E7" w14:textId="307D08A9"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6972C41D" w14:textId="114E52A8" w:rsidR="250557D6" w:rsidRPr="00094C02" w:rsidRDefault="250557D6"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18</w:t>
            </w:r>
          </w:p>
        </w:tc>
        <w:tc>
          <w:tcPr>
            <w:tcW w:w="2530" w:type="dxa"/>
          </w:tcPr>
          <w:p w14:paraId="3349A80D" w14:textId="4A8FDB19" w:rsidR="250557D6" w:rsidRPr="00094C02" w:rsidRDefault="00A5498C"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A5498C">
              <w:rPr>
                <w:rFonts w:ascii="Arial" w:eastAsia="Calibri" w:hAnsi="Arial" w:cs="Arial"/>
                <w:color w:val="000000" w:themeColor="text1"/>
                <w:sz w:val="20"/>
                <w:szCs w:val="20"/>
              </w:rPr>
              <w:t xml:space="preserve">2017-1-FI01- </w:t>
            </w:r>
            <w:r w:rsidRPr="00094C02">
              <w:rPr>
                <w:rFonts w:ascii="Arial" w:eastAsia="Calibri" w:hAnsi="Arial" w:cs="Arial"/>
                <w:color w:val="000000" w:themeColor="text1"/>
                <w:sz w:val="20"/>
                <w:szCs w:val="20"/>
              </w:rPr>
              <w:t>KA20 4-034714</w:t>
            </w:r>
          </w:p>
        </w:tc>
        <w:tc>
          <w:tcPr>
            <w:tcW w:w="2951" w:type="dxa"/>
          </w:tcPr>
          <w:p w14:paraId="5D8A0643" w14:textId="119A7557" w:rsidR="250557D6" w:rsidRPr="00094C02" w:rsidRDefault="00624324"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roofErr w:type="spellStart"/>
            <w:r w:rsidRPr="00094C02">
              <w:rPr>
                <w:rFonts w:ascii="Arial" w:eastAsia="Calibri" w:hAnsi="Arial" w:cs="Arial"/>
                <w:color w:val="000000" w:themeColor="text1"/>
                <w:sz w:val="20"/>
                <w:szCs w:val="20"/>
              </w:rPr>
              <w:t>Learnmera</w:t>
            </w:r>
            <w:proofErr w:type="spellEnd"/>
            <w:r w:rsidRPr="00094C02">
              <w:rPr>
                <w:rFonts w:ascii="Arial" w:eastAsia="Calibri" w:hAnsi="Arial" w:cs="Arial"/>
                <w:color w:val="000000" w:themeColor="text1"/>
                <w:sz w:val="20"/>
                <w:szCs w:val="20"/>
              </w:rPr>
              <w:t xml:space="preserve"> Oy</w:t>
            </w:r>
          </w:p>
        </w:tc>
        <w:tc>
          <w:tcPr>
            <w:tcW w:w="2181" w:type="dxa"/>
          </w:tcPr>
          <w:p w14:paraId="027C5498" w14:textId="6C1E4434" w:rsidR="250557D6" w:rsidRPr="00094C02" w:rsidRDefault="00624324"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Language Voices</w:t>
            </w:r>
          </w:p>
        </w:tc>
      </w:tr>
      <w:tr w:rsidR="250557D6" w:rsidRPr="00094C02" w14:paraId="3A283260" w14:textId="77777777" w:rsidTr="00094C02">
        <w:tc>
          <w:tcPr>
            <w:cnfStyle w:val="001000000000" w:firstRow="0" w:lastRow="0" w:firstColumn="1" w:lastColumn="0" w:oddVBand="0" w:evenVBand="0" w:oddHBand="0" w:evenHBand="0" w:firstRowFirstColumn="0" w:firstRowLastColumn="0" w:lastRowFirstColumn="0" w:lastRowLastColumn="0"/>
            <w:tcW w:w="1556" w:type="dxa"/>
          </w:tcPr>
          <w:p w14:paraId="79D28C73" w14:textId="4C073178"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p w14:paraId="0FEC2F98" w14:textId="362AA4F1" w:rsidR="250557D6" w:rsidRPr="00094C02" w:rsidRDefault="250557D6" w:rsidP="00E4522A">
            <w:pPr>
              <w:jc w:val="center"/>
              <w:rPr>
                <w:rFonts w:ascii="Arial" w:eastAsia="Calibri" w:hAnsi="Arial" w:cs="Arial"/>
                <w:b w:val="0"/>
                <w:bCs w:val="0"/>
                <w:color w:val="000000" w:themeColor="text1"/>
                <w:sz w:val="20"/>
                <w:szCs w:val="20"/>
              </w:rPr>
            </w:pPr>
          </w:p>
        </w:tc>
        <w:tc>
          <w:tcPr>
            <w:tcW w:w="698" w:type="dxa"/>
          </w:tcPr>
          <w:p w14:paraId="684A27BD" w14:textId="6D434CA5" w:rsidR="250557D6" w:rsidRPr="00094C02" w:rsidRDefault="250557D6"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1</w:t>
            </w:r>
            <w:r w:rsidR="00624324" w:rsidRPr="00094C02">
              <w:rPr>
                <w:rFonts w:ascii="Arial" w:eastAsia="Calibri" w:hAnsi="Arial" w:cs="Arial"/>
                <w:color w:val="000000" w:themeColor="text1"/>
                <w:sz w:val="20"/>
                <w:szCs w:val="20"/>
                <w:lang w:val="en-US"/>
              </w:rPr>
              <w:t>9</w:t>
            </w:r>
          </w:p>
        </w:tc>
        <w:tc>
          <w:tcPr>
            <w:tcW w:w="2530" w:type="dxa"/>
          </w:tcPr>
          <w:p w14:paraId="6F017757" w14:textId="77777777" w:rsidR="00624324" w:rsidRPr="00624324" w:rsidRDefault="00624324"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en-FI"/>
              </w:rPr>
            </w:pPr>
            <w:r w:rsidRPr="00624324">
              <w:rPr>
                <w:rFonts w:ascii="Arial" w:eastAsia="Calibri" w:hAnsi="Arial" w:cs="Arial"/>
                <w:color w:val="000000" w:themeColor="text1"/>
                <w:sz w:val="20"/>
                <w:szCs w:val="20"/>
                <w:lang w:val="en-FI"/>
              </w:rPr>
              <w:t>2019-1-NL01-KA204-060376</w:t>
            </w:r>
          </w:p>
          <w:p w14:paraId="6150723E" w14:textId="01A9ED4E" w:rsidR="250557D6" w:rsidRPr="00094C02" w:rsidRDefault="250557D6"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p>
        </w:tc>
        <w:tc>
          <w:tcPr>
            <w:tcW w:w="2951" w:type="dxa"/>
          </w:tcPr>
          <w:p w14:paraId="261578F8" w14:textId="5F7811A9" w:rsidR="250557D6" w:rsidRPr="00094C02" w:rsidRDefault="00624324"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624324">
              <w:rPr>
                <w:rFonts w:ascii="Arial" w:eastAsia="Calibri" w:hAnsi="Arial" w:cs="Arial"/>
                <w:color w:val="000000" w:themeColor="text1"/>
                <w:sz w:val="20"/>
                <w:szCs w:val="20"/>
              </w:rPr>
              <w:t>Stitching</w:t>
            </w:r>
            <w:r w:rsidRPr="00094C02">
              <w:rPr>
                <w:rFonts w:ascii="Arial" w:eastAsia="Calibri" w:hAnsi="Arial" w:cs="Arial"/>
                <w:color w:val="000000" w:themeColor="text1"/>
                <w:sz w:val="20"/>
                <w:szCs w:val="20"/>
              </w:rPr>
              <w:t xml:space="preserve"> Vrouw &amp; </w:t>
            </w:r>
            <w:proofErr w:type="spellStart"/>
            <w:r w:rsidRPr="00094C02">
              <w:rPr>
                <w:rFonts w:ascii="Arial" w:eastAsia="Calibri" w:hAnsi="Arial" w:cs="Arial"/>
                <w:color w:val="000000" w:themeColor="text1"/>
                <w:sz w:val="20"/>
                <w:szCs w:val="20"/>
              </w:rPr>
              <w:t>Welzijn</w:t>
            </w:r>
            <w:proofErr w:type="spellEnd"/>
          </w:p>
        </w:tc>
        <w:tc>
          <w:tcPr>
            <w:tcW w:w="2181" w:type="dxa"/>
          </w:tcPr>
          <w:p w14:paraId="5C8A8359" w14:textId="7576E4DE" w:rsidR="00624324" w:rsidRPr="00094C02" w:rsidRDefault="00624324"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624324">
              <w:rPr>
                <w:rFonts w:ascii="Arial" w:eastAsia="Calibri" w:hAnsi="Arial" w:cs="Arial"/>
                <w:color w:val="000000" w:themeColor="text1"/>
                <w:sz w:val="20"/>
                <w:szCs w:val="20"/>
              </w:rPr>
              <w:t>LANGO,</w:t>
            </w:r>
          </w:p>
          <w:p w14:paraId="43B5251C" w14:textId="6D3702E5" w:rsidR="250557D6" w:rsidRPr="00094C02" w:rsidRDefault="00624324"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624324">
              <w:rPr>
                <w:rFonts w:ascii="Arial" w:eastAsia="Calibri" w:hAnsi="Arial" w:cs="Arial"/>
                <w:color w:val="000000" w:themeColor="text1"/>
                <w:sz w:val="20"/>
                <w:szCs w:val="20"/>
              </w:rPr>
              <w:t xml:space="preserve">Language </w:t>
            </w:r>
            <w:r w:rsidRPr="00094C02">
              <w:rPr>
                <w:rFonts w:ascii="Arial" w:eastAsia="Calibri" w:hAnsi="Arial" w:cs="Arial"/>
                <w:color w:val="000000" w:themeColor="text1"/>
                <w:sz w:val="20"/>
                <w:szCs w:val="20"/>
              </w:rPr>
              <w:t>on the go</w:t>
            </w:r>
          </w:p>
        </w:tc>
      </w:tr>
      <w:tr w:rsidR="250557D6" w:rsidRPr="00094C02" w14:paraId="6B22D8AB" w14:textId="77777777" w:rsidTr="00094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4B36E0B9" w14:textId="0D513B9B"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04E28C16" w14:textId="2624A1C6" w:rsidR="250557D6" w:rsidRPr="00094C02" w:rsidRDefault="250557D6"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1</w:t>
            </w:r>
            <w:r w:rsidR="00BB424C" w:rsidRPr="00094C02">
              <w:rPr>
                <w:rFonts w:ascii="Arial" w:eastAsia="Calibri" w:hAnsi="Arial" w:cs="Arial"/>
                <w:color w:val="000000" w:themeColor="text1"/>
                <w:sz w:val="20"/>
                <w:szCs w:val="20"/>
                <w:lang w:val="en-US"/>
              </w:rPr>
              <w:t>9</w:t>
            </w:r>
          </w:p>
        </w:tc>
        <w:tc>
          <w:tcPr>
            <w:tcW w:w="2530" w:type="dxa"/>
          </w:tcPr>
          <w:p w14:paraId="77F8471E" w14:textId="04535C6A" w:rsidR="250557D6" w:rsidRPr="00094C02" w:rsidRDefault="00AC45B3"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lang w:val="en-FI"/>
              </w:rPr>
            </w:pPr>
            <w:r w:rsidRPr="00AC45B3">
              <w:rPr>
                <w:rFonts w:ascii="Arial" w:eastAsia="Calibri" w:hAnsi="Arial" w:cs="Arial"/>
                <w:color w:val="000000" w:themeColor="text1"/>
                <w:sz w:val="20"/>
                <w:szCs w:val="20"/>
                <w:lang w:val="en-FI"/>
              </w:rPr>
              <w:t>2019-1-CZ01-KA204-061367</w:t>
            </w:r>
          </w:p>
        </w:tc>
        <w:tc>
          <w:tcPr>
            <w:tcW w:w="2951" w:type="dxa"/>
          </w:tcPr>
          <w:p w14:paraId="79AE8510" w14:textId="77E98783" w:rsidR="250557D6" w:rsidRPr="00094C02" w:rsidRDefault="00624324"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roofErr w:type="spellStart"/>
            <w:r w:rsidRPr="00094C02">
              <w:rPr>
                <w:rFonts w:ascii="Arial" w:eastAsia="Calibri" w:hAnsi="Arial" w:cs="Arial"/>
                <w:color w:val="000000" w:themeColor="text1"/>
                <w:sz w:val="20"/>
                <w:szCs w:val="20"/>
              </w:rPr>
              <w:t>ProEduca</w:t>
            </w:r>
            <w:proofErr w:type="spellEnd"/>
            <w:r w:rsidRPr="00094C02">
              <w:rPr>
                <w:rFonts w:ascii="Arial" w:eastAsia="Calibri" w:hAnsi="Arial" w:cs="Arial"/>
                <w:color w:val="000000" w:themeColor="text1"/>
                <w:sz w:val="20"/>
                <w:szCs w:val="20"/>
              </w:rPr>
              <w:t xml:space="preserve"> </w:t>
            </w:r>
            <w:proofErr w:type="spellStart"/>
            <w:r w:rsidRPr="00094C02">
              <w:rPr>
                <w:rFonts w:ascii="Arial" w:eastAsia="Calibri" w:hAnsi="Arial" w:cs="Arial"/>
                <w:color w:val="000000" w:themeColor="text1"/>
                <w:sz w:val="20"/>
                <w:szCs w:val="20"/>
              </w:rPr>
              <w:t>z.s</w:t>
            </w:r>
            <w:proofErr w:type="spellEnd"/>
            <w:r w:rsidRPr="00094C02">
              <w:rPr>
                <w:rFonts w:ascii="Arial" w:eastAsia="Calibri" w:hAnsi="Arial" w:cs="Arial"/>
                <w:color w:val="000000" w:themeColor="text1"/>
                <w:sz w:val="20"/>
                <w:szCs w:val="20"/>
              </w:rPr>
              <w:t>.</w:t>
            </w:r>
          </w:p>
        </w:tc>
        <w:tc>
          <w:tcPr>
            <w:tcW w:w="2181" w:type="dxa"/>
          </w:tcPr>
          <w:p w14:paraId="21F7056E" w14:textId="261F41D9" w:rsidR="250557D6" w:rsidRPr="00094C02" w:rsidRDefault="00624324"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ATLAAS</w:t>
            </w:r>
          </w:p>
        </w:tc>
      </w:tr>
      <w:tr w:rsidR="250557D6" w:rsidRPr="00094C02" w14:paraId="00E361A4" w14:textId="77777777" w:rsidTr="00094C02">
        <w:tc>
          <w:tcPr>
            <w:cnfStyle w:val="001000000000" w:firstRow="0" w:lastRow="0" w:firstColumn="1" w:lastColumn="0" w:oddVBand="0" w:evenVBand="0" w:oddHBand="0" w:evenHBand="0" w:firstRowFirstColumn="0" w:firstRowLastColumn="0" w:lastRowFirstColumn="0" w:lastRowLastColumn="0"/>
            <w:tcW w:w="1556" w:type="dxa"/>
          </w:tcPr>
          <w:p w14:paraId="5B1EB60D" w14:textId="4881976C"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42900E0E" w14:textId="78428039" w:rsidR="250557D6" w:rsidRPr="00094C02" w:rsidRDefault="250557D6"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w:t>
            </w:r>
            <w:r w:rsidR="00BB424C" w:rsidRPr="00094C02">
              <w:rPr>
                <w:rFonts w:ascii="Arial" w:eastAsia="Calibri" w:hAnsi="Arial" w:cs="Arial"/>
                <w:color w:val="000000" w:themeColor="text1"/>
                <w:sz w:val="20"/>
                <w:szCs w:val="20"/>
                <w:lang w:val="en-US"/>
              </w:rPr>
              <w:t>20</w:t>
            </w:r>
          </w:p>
        </w:tc>
        <w:tc>
          <w:tcPr>
            <w:tcW w:w="2530" w:type="dxa"/>
          </w:tcPr>
          <w:p w14:paraId="7DBC2434" w14:textId="7276FAE8" w:rsidR="250557D6" w:rsidRPr="00094C02" w:rsidRDefault="00BB424C" w:rsidP="00E4522A">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sv-SE"/>
              </w:rPr>
            </w:pPr>
            <w:r w:rsidRPr="00094C02">
              <w:rPr>
                <w:rFonts w:ascii="Arial" w:hAnsi="Arial" w:cs="Arial"/>
                <w:color w:val="auto"/>
                <w:sz w:val="20"/>
                <w:szCs w:val="20"/>
                <w:lang w:val="sv-SE"/>
              </w:rPr>
              <w:t xml:space="preserve">2020 </w:t>
            </w:r>
            <w:r w:rsidRPr="00094C02">
              <w:rPr>
                <w:rFonts w:ascii="Arial" w:hAnsi="Arial" w:cs="Arial"/>
                <w:color w:val="auto"/>
                <w:sz w:val="20"/>
                <w:szCs w:val="20"/>
              </w:rPr>
              <w:t>KA204-1A9A7301</w:t>
            </w:r>
          </w:p>
        </w:tc>
        <w:tc>
          <w:tcPr>
            <w:tcW w:w="2951" w:type="dxa"/>
          </w:tcPr>
          <w:p w14:paraId="04742D18" w14:textId="0C0D869B" w:rsidR="250557D6" w:rsidRPr="00476139" w:rsidRDefault="00BB424C"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sv-SE"/>
              </w:rPr>
            </w:pPr>
            <w:proofErr w:type="spellStart"/>
            <w:r w:rsidRPr="00476139">
              <w:rPr>
                <w:rFonts w:ascii="Arial" w:eastAsia="Calibri" w:hAnsi="Arial" w:cs="Arial"/>
                <w:color w:val="000000" w:themeColor="text1"/>
                <w:sz w:val="20"/>
                <w:szCs w:val="20"/>
                <w:lang w:val="sv-SE"/>
              </w:rPr>
              <w:t>Szczecinska</w:t>
            </w:r>
            <w:proofErr w:type="spellEnd"/>
            <w:r w:rsidRPr="00476139">
              <w:rPr>
                <w:rFonts w:ascii="Arial" w:eastAsia="Calibri" w:hAnsi="Arial" w:cs="Arial"/>
                <w:color w:val="000000" w:themeColor="text1"/>
                <w:sz w:val="20"/>
                <w:szCs w:val="20"/>
                <w:lang w:val="sv-SE"/>
              </w:rPr>
              <w:t xml:space="preserve"> </w:t>
            </w:r>
            <w:proofErr w:type="spellStart"/>
            <w:r w:rsidRPr="00476139">
              <w:rPr>
                <w:rFonts w:ascii="Arial" w:eastAsia="Calibri" w:hAnsi="Arial" w:cs="Arial"/>
                <w:color w:val="000000" w:themeColor="text1"/>
                <w:sz w:val="20"/>
                <w:szCs w:val="20"/>
                <w:lang w:val="sv-SE"/>
              </w:rPr>
              <w:t>Szkola</w:t>
            </w:r>
            <w:proofErr w:type="spellEnd"/>
            <w:r w:rsidRPr="00476139">
              <w:rPr>
                <w:rFonts w:ascii="Arial" w:eastAsia="Calibri" w:hAnsi="Arial" w:cs="Arial"/>
                <w:color w:val="000000" w:themeColor="text1"/>
                <w:sz w:val="20"/>
                <w:szCs w:val="20"/>
                <w:lang w:val="sv-SE"/>
              </w:rPr>
              <w:t xml:space="preserve"> </w:t>
            </w:r>
            <w:proofErr w:type="spellStart"/>
            <w:r w:rsidRPr="00476139">
              <w:rPr>
                <w:rFonts w:ascii="Arial" w:eastAsia="Calibri" w:hAnsi="Arial" w:cs="Arial"/>
                <w:color w:val="000000" w:themeColor="text1"/>
                <w:sz w:val="20"/>
                <w:szCs w:val="20"/>
                <w:lang w:val="sv-SE"/>
              </w:rPr>
              <w:t>Wyzsza</w:t>
            </w:r>
            <w:proofErr w:type="spellEnd"/>
            <w:r w:rsidRPr="00476139">
              <w:rPr>
                <w:rFonts w:ascii="Arial" w:eastAsia="Calibri" w:hAnsi="Arial" w:cs="Arial"/>
                <w:color w:val="000000" w:themeColor="text1"/>
                <w:sz w:val="20"/>
                <w:szCs w:val="20"/>
                <w:lang w:val="sv-SE"/>
              </w:rPr>
              <w:t xml:space="preserve"> Collegium Balticum</w:t>
            </w:r>
          </w:p>
        </w:tc>
        <w:tc>
          <w:tcPr>
            <w:tcW w:w="2181" w:type="dxa"/>
          </w:tcPr>
          <w:p w14:paraId="4E8037AA" w14:textId="610A6035" w:rsidR="250557D6" w:rsidRPr="00094C02" w:rsidRDefault="00BB424C"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Inclusion App</w:t>
            </w:r>
          </w:p>
        </w:tc>
      </w:tr>
      <w:tr w:rsidR="250557D6" w:rsidRPr="00094C02" w14:paraId="42C61052" w14:textId="77777777" w:rsidTr="00094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214DFBED" w14:textId="2FF51898"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00B9B65F" w14:textId="6B59F189" w:rsidR="250557D6" w:rsidRPr="00094C02" w:rsidRDefault="250557D6"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w:t>
            </w:r>
            <w:r w:rsidR="00BB424C" w:rsidRPr="00094C02">
              <w:rPr>
                <w:rFonts w:ascii="Arial" w:eastAsia="Calibri" w:hAnsi="Arial" w:cs="Arial"/>
                <w:color w:val="000000" w:themeColor="text1"/>
                <w:sz w:val="20"/>
                <w:szCs w:val="20"/>
                <w:lang w:val="en-US"/>
              </w:rPr>
              <w:t>20</w:t>
            </w:r>
          </w:p>
        </w:tc>
        <w:tc>
          <w:tcPr>
            <w:tcW w:w="2530" w:type="dxa"/>
          </w:tcPr>
          <w:p w14:paraId="1DE5B851" w14:textId="2DB006F9" w:rsidR="250557D6" w:rsidRPr="00094C02" w:rsidRDefault="00BB424C" w:rsidP="00E4522A">
            <w:pPr>
              <w:pStyle w:val="Default"/>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sv-SE"/>
              </w:rPr>
            </w:pPr>
            <w:r w:rsidRPr="00094C02">
              <w:rPr>
                <w:rFonts w:ascii="Arial" w:hAnsi="Arial" w:cs="Arial"/>
                <w:color w:val="auto"/>
                <w:sz w:val="20"/>
                <w:szCs w:val="20"/>
                <w:lang w:val="sv-SE"/>
              </w:rPr>
              <w:t xml:space="preserve">2020 </w:t>
            </w:r>
            <w:r w:rsidRPr="00094C02">
              <w:rPr>
                <w:rFonts w:ascii="Arial" w:hAnsi="Arial" w:cs="Arial"/>
                <w:color w:val="auto"/>
                <w:sz w:val="20"/>
                <w:szCs w:val="20"/>
              </w:rPr>
              <w:t>KA205-55F843A7</w:t>
            </w:r>
          </w:p>
        </w:tc>
        <w:tc>
          <w:tcPr>
            <w:tcW w:w="2951" w:type="dxa"/>
          </w:tcPr>
          <w:p w14:paraId="48015B8E" w14:textId="768139E2" w:rsidR="250557D6" w:rsidRPr="00094C02" w:rsidRDefault="00BB424C"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roofErr w:type="spellStart"/>
            <w:r w:rsidRPr="00094C02">
              <w:rPr>
                <w:rFonts w:ascii="Arial" w:eastAsia="Calibri" w:hAnsi="Arial" w:cs="Arial"/>
                <w:color w:val="000000" w:themeColor="text1"/>
                <w:sz w:val="20"/>
                <w:szCs w:val="20"/>
              </w:rPr>
              <w:t>Ballybeen</w:t>
            </w:r>
            <w:proofErr w:type="spellEnd"/>
            <w:r w:rsidRPr="00094C02">
              <w:rPr>
                <w:rFonts w:ascii="Arial" w:eastAsia="Calibri" w:hAnsi="Arial" w:cs="Arial"/>
                <w:color w:val="000000" w:themeColor="text1"/>
                <w:sz w:val="20"/>
                <w:szCs w:val="20"/>
              </w:rPr>
              <w:t xml:space="preserve"> Women's Centre Ltd</w:t>
            </w:r>
          </w:p>
        </w:tc>
        <w:tc>
          <w:tcPr>
            <w:tcW w:w="2181" w:type="dxa"/>
          </w:tcPr>
          <w:p w14:paraId="5DF4CD10" w14:textId="0DF0DC54" w:rsidR="250557D6" w:rsidRPr="00094C02" w:rsidRDefault="00BB424C"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Safe4Play</w:t>
            </w:r>
          </w:p>
        </w:tc>
      </w:tr>
      <w:tr w:rsidR="250557D6" w:rsidRPr="00094C02" w14:paraId="7F04D17A" w14:textId="77777777" w:rsidTr="00094C02">
        <w:tc>
          <w:tcPr>
            <w:cnfStyle w:val="001000000000" w:firstRow="0" w:lastRow="0" w:firstColumn="1" w:lastColumn="0" w:oddVBand="0" w:evenVBand="0" w:oddHBand="0" w:evenHBand="0" w:firstRowFirstColumn="0" w:firstRowLastColumn="0" w:lastRowFirstColumn="0" w:lastRowLastColumn="0"/>
            <w:tcW w:w="1556" w:type="dxa"/>
          </w:tcPr>
          <w:p w14:paraId="032703FC" w14:textId="4F32F3A5"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0ACACCC0" w14:textId="461EEFF8" w:rsidR="250557D6" w:rsidRPr="00094C02" w:rsidRDefault="250557D6"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w:t>
            </w:r>
            <w:r w:rsidR="007A5169" w:rsidRPr="00094C02">
              <w:rPr>
                <w:rFonts w:ascii="Arial" w:eastAsia="Calibri" w:hAnsi="Arial" w:cs="Arial"/>
                <w:color w:val="000000" w:themeColor="text1"/>
                <w:sz w:val="20"/>
                <w:szCs w:val="20"/>
                <w:lang w:val="en-US"/>
              </w:rPr>
              <w:t>21</w:t>
            </w:r>
          </w:p>
        </w:tc>
        <w:tc>
          <w:tcPr>
            <w:tcW w:w="2530" w:type="dxa"/>
          </w:tcPr>
          <w:p w14:paraId="22CBF128" w14:textId="77777777" w:rsidR="00BB424C" w:rsidRPr="00BB424C" w:rsidRDefault="00BB424C"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en-FI"/>
              </w:rPr>
            </w:pPr>
            <w:r w:rsidRPr="00BB424C">
              <w:rPr>
                <w:rFonts w:ascii="Arial" w:eastAsia="Calibri" w:hAnsi="Arial" w:cs="Arial"/>
                <w:color w:val="000000" w:themeColor="text1"/>
                <w:sz w:val="20"/>
                <w:szCs w:val="20"/>
                <w:lang w:val="en-FI"/>
              </w:rPr>
              <w:t>2021-1-NL01-Ka220-ADU000026492</w:t>
            </w:r>
          </w:p>
          <w:p w14:paraId="06F7A5EC" w14:textId="4430E4F2" w:rsidR="250557D6" w:rsidRPr="00094C02" w:rsidRDefault="250557D6"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p>
        </w:tc>
        <w:tc>
          <w:tcPr>
            <w:tcW w:w="2951" w:type="dxa"/>
          </w:tcPr>
          <w:p w14:paraId="73200EE8" w14:textId="273005E5" w:rsidR="250557D6" w:rsidRPr="00094C02" w:rsidRDefault="007A5169"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624324">
              <w:rPr>
                <w:rFonts w:ascii="Arial" w:eastAsia="Calibri" w:hAnsi="Arial" w:cs="Arial"/>
                <w:color w:val="000000" w:themeColor="text1"/>
                <w:sz w:val="20"/>
                <w:szCs w:val="20"/>
              </w:rPr>
              <w:t>Stitching</w:t>
            </w:r>
            <w:r w:rsidRPr="00094C02">
              <w:rPr>
                <w:rFonts w:ascii="Arial" w:eastAsia="Calibri" w:hAnsi="Arial" w:cs="Arial"/>
                <w:color w:val="000000" w:themeColor="text1"/>
                <w:sz w:val="20"/>
                <w:szCs w:val="20"/>
              </w:rPr>
              <w:t xml:space="preserve"> Vrouw &amp; </w:t>
            </w:r>
            <w:proofErr w:type="spellStart"/>
            <w:r w:rsidRPr="00094C02">
              <w:rPr>
                <w:rFonts w:ascii="Arial" w:eastAsia="Calibri" w:hAnsi="Arial" w:cs="Arial"/>
                <w:color w:val="000000" w:themeColor="text1"/>
                <w:sz w:val="20"/>
                <w:szCs w:val="20"/>
              </w:rPr>
              <w:t>Welzijn</w:t>
            </w:r>
            <w:proofErr w:type="spellEnd"/>
          </w:p>
        </w:tc>
        <w:tc>
          <w:tcPr>
            <w:tcW w:w="2181" w:type="dxa"/>
          </w:tcPr>
          <w:p w14:paraId="72EA5E52" w14:textId="1ED60A74" w:rsidR="250557D6" w:rsidRPr="00094C02" w:rsidRDefault="007A5169" w:rsidP="00E4522A">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en-US"/>
              </w:rPr>
            </w:pPr>
            <w:r w:rsidRPr="00094C02">
              <w:rPr>
                <w:rFonts w:ascii="Arial" w:eastAsia="Calibri" w:hAnsi="Arial" w:cs="Arial"/>
                <w:color w:val="000000" w:themeColor="text1"/>
                <w:sz w:val="20"/>
                <w:szCs w:val="20"/>
                <w:lang w:val="en-US"/>
              </w:rPr>
              <w:t>Unrooting Violence: tackling social norms for the prevention of gender-based violence</w:t>
            </w:r>
          </w:p>
        </w:tc>
      </w:tr>
      <w:tr w:rsidR="250557D6" w:rsidRPr="00094C02" w14:paraId="04AC6D73" w14:textId="77777777" w:rsidTr="00094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14BA85D3" w14:textId="562AE88D" w:rsidR="250557D6" w:rsidRPr="00094C02" w:rsidRDefault="250557D6" w:rsidP="00E4522A">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49151340" w14:textId="054D3108" w:rsidR="250557D6" w:rsidRPr="00094C02" w:rsidRDefault="250557D6"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w:t>
            </w:r>
            <w:r w:rsidR="007A5169" w:rsidRPr="00094C02">
              <w:rPr>
                <w:rFonts w:ascii="Arial" w:eastAsia="Calibri" w:hAnsi="Arial" w:cs="Arial"/>
                <w:color w:val="000000" w:themeColor="text1"/>
                <w:sz w:val="20"/>
                <w:szCs w:val="20"/>
                <w:lang w:val="en-US"/>
              </w:rPr>
              <w:t>21</w:t>
            </w:r>
          </w:p>
        </w:tc>
        <w:tc>
          <w:tcPr>
            <w:tcW w:w="2530" w:type="dxa"/>
          </w:tcPr>
          <w:p w14:paraId="47755343" w14:textId="6B11F524" w:rsidR="250557D6" w:rsidRPr="00094C02" w:rsidRDefault="007A5169"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21-1-BE01-KA210-ADU-000034932</w:t>
            </w:r>
          </w:p>
        </w:tc>
        <w:tc>
          <w:tcPr>
            <w:tcW w:w="2951" w:type="dxa"/>
          </w:tcPr>
          <w:p w14:paraId="2239B28B" w14:textId="14F8FE1E" w:rsidR="250557D6" w:rsidRPr="00094C02" w:rsidRDefault="007A5169"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Welcome Home International</w:t>
            </w:r>
          </w:p>
        </w:tc>
        <w:tc>
          <w:tcPr>
            <w:tcW w:w="2181" w:type="dxa"/>
          </w:tcPr>
          <w:p w14:paraId="1A2B2A8D" w14:textId="2B3FA91F" w:rsidR="250557D6" w:rsidRPr="00094C02" w:rsidRDefault="007A5169" w:rsidP="00E4522A">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lang w:val="en-FI"/>
              </w:rPr>
            </w:pPr>
            <w:r w:rsidRPr="00094C02">
              <w:rPr>
                <w:rFonts w:ascii="Arial" w:eastAsia="Calibri" w:hAnsi="Arial" w:cs="Arial"/>
                <w:color w:val="000000" w:themeColor="text1"/>
                <w:sz w:val="20"/>
                <w:szCs w:val="20"/>
                <w:lang w:val="en-FI"/>
              </w:rPr>
              <w:t>Re-Start: Refugee Start-Up</w:t>
            </w:r>
          </w:p>
        </w:tc>
      </w:tr>
      <w:tr w:rsidR="00790C7D" w:rsidRPr="00094C02" w14:paraId="6A116823" w14:textId="77777777" w:rsidTr="00094C02">
        <w:tc>
          <w:tcPr>
            <w:cnfStyle w:val="001000000000" w:firstRow="0" w:lastRow="0" w:firstColumn="1" w:lastColumn="0" w:oddVBand="0" w:evenVBand="0" w:oddHBand="0" w:evenHBand="0" w:firstRowFirstColumn="0" w:firstRowLastColumn="0" w:lastRowFirstColumn="0" w:lastRowLastColumn="0"/>
            <w:tcW w:w="1556" w:type="dxa"/>
          </w:tcPr>
          <w:p w14:paraId="60A004FE" w14:textId="5AD9216C" w:rsidR="00790C7D" w:rsidRPr="00094C02" w:rsidRDefault="00790C7D" w:rsidP="00790C7D">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4D859A6B" w14:textId="77E1D8A5"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21</w:t>
            </w:r>
          </w:p>
        </w:tc>
        <w:tc>
          <w:tcPr>
            <w:tcW w:w="2530" w:type="dxa"/>
          </w:tcPr>
          <w:p w14:paraId="0D3D0467" w14:textId="7BBE6298"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Pr>
                <w:rFonts w:ascii="Arial" w:eastAsia="Calibri" w:hAnsi="Arial" w:cs="Arial"/>
                <w:color w:val="000000" w:themeColor="text1"/>
                <w:sz w:val="20"/>
                <w:szCs w:val="20"/>
              </w:rPr>
              <w:t>2021-1-NL01-KA220-ADU-000025953</w:t>
            </w:r>
          </w:p>
        </w:tc>
        <w:tc>
          <w:tcPr>
            <w:tcW w:w="2951" w:type="dxa"/>
          </w:tcPr>
          <w:p w14:paraId="779A9E61" w14:textId="2FA5F592"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fi-FI"/>
              </w:rPr>
            </w:pPr>
            <w:r w:rsidRPr="00624324">
              <w:rPr>
                <w:rFonts w:ascii="Arial" w:eastAsia="Calibri" w:hAnsi="Arial" w:cs="Arial"/>
                <w:color w:val="000000" w:themeColor="text1"/>
                <w:sz w:val="20"/>
                <w:szCs w:val="20"/>
              </w:rPr>
              <w:t>Stitching</w:t>
            </w:r>
            <w:r w:rsidRPr="00094C02">
              <w:rPr>
                <w:rFonts w:ascii="Arial" w:eastAsia="Calibri" w:hAnsi="Arial" w:cs="Arial"/>
                <w:color w:val="000000" w:themeColor="text1"/>
                <w:sz w:val="20"/>
                <w:szCs w:val="20"/>
              </w:rPr>
              <w:t xml:space="preserve"> Vrouw &amp; </w:t>
            </w:r>
            <w:proofErr w:type="spellStart"/>
            <w:r w:rsidRPr="00094C02">
              <w:rPr>
                <w:rFonts w:ascii="Arial" w:eastAsia="Calibri" w:hAnsi="Arial" w:cs="Arial"/>
                <w:color w:val="000000" w:themeColor="text1"/>
                <w:sz w:val="20"/>
                <w:szCs w:val="20"/>
              </w:rPr>
              <w:t>Welzijn</w:t>
            </w:r>
            <w:proofErr w:type="spellEnd"/>
          </w:p>
        </w:tc>
        <w:tc>
          <w:tcPr>
            <w:tcW w:w="2181" w:type="dxa"/>
          </w:tcPr>
          <w:p w14:paraId="271A2DBD" w14:textId="3AE059DD"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Skills4Integration</w:t>
            </w:r>
          </w:p>
        </w:tc>
      </w:tr>
      <w:tr w:rsidR="00790C7D" w:rsidRPr="00094C02" w14:paraId="7D73C127" w14:textId="77777777" w:rsidTr="00094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5A3FB87A" w14:textId="60A4E747" w:rsidR="00790C7D" w:rsidRPr="00094C02" w:rsidRDefault="00790C7D" w:rsidP="00790C7D">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78A8268A" w14:textId="5D1FF412"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2021</w:t>
            </w:r>
          </w:p>
        </w:tc>
        <w:tc>
          <w:tcPr>
            <w:tcW w:w="2530" w:type="dxa"/>
          </w:tcPr>
          <w:p w14:paraId="21C991E5" w14:textId="0DA59FE4"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2021-1-ES02-KA220-YOU-000029232</w:t>
            </w:r>
          </w:p>
        </w:tc>
        <w:tc>
          <w:tcPr>
            <w:tcW w:w="2951" w:type="dxa"/>
          </w:tcPr>
          <w:p w14:paraId="0E77C74A" w14:textId="4877019C"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roofErr w:type="spellStart"/>
            <w:r w:rsidRPr="00094C02">
              <w:rPr>
                <w:rFonts w:ascii="Arial" w:eastAsia="Calibri" w:hAnsi="Arial" w:cs="Arial"/>
                <w:color w:val="000000" w:themeColor="text1"/>
                <w:sz w:val="20"/>
                <w:szCs w:val="20"/>
              </w:rPr>
              <w:t>Associació</w:t>
            </w:r>
            <w:proofErr w:type="spellEnd"/>
            <w:r w:rsidRPr="00094C02">
              <w:rPr>
                <w:rFonts w:ascii="Arial" w:eastAsia="Calibri" w:hAnsi="Arial" w:cs="Arial"/>
                <w:color w:val="000000" w:themeColor="text1"/>
                <w:sz w:val="20"/>
                <w:szCs w:val="20"/>
              </w:rPr>
              <w:t xml:space="preserve"> PROSEC (</w:t>
            </w:r>
            <w:proofErr w:type="spellStart"/>
            <w:r w:rsidRPr="00094C02">
              <w:rPr>
                <w:rFonts w:ascii="Arial" w:eastAsia="Calibri" w:hAnsi="Arial" w:cs="Arial"/>
                <w:color w:val="000000" w:themeColor="text1"/>
                <w:sz w:val="20"/>
                <w:szCs w:val="20"/>
              </w:rPr>
              <w:t>Promotora</w:t>
            </w:r>
            <w:proofErr w:type="spellEnd"/>
            <w:r w:rsidRPr="00094C02">
              <w:rPr>
                <w:rFonts w:ascii="Arial" w:eastAsia="Calibri" w:hAnsi="Arial" w:cs="Arial"/>
                <w:color w:val="000000" w:themeColor="text1"/>
                <w:sz w:val="20"/>
                <w:szCs w:val="20"/>
              </w:rPr>
              <w:t xml:space="preserve"> Social)</w:t>
            </w:r>
          </w:p>
        </w:tc>
        <w:tc>
          <w:tcPr>
            <w:tcW w:w="2181" w:type="dxa"/>
          </w:tcPr>
          <w:p w14:paraId="59B93C00" w14:textId="229CA615"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rPr>
              <w:t>Pedagogical approaches, provision and innovation for young Refugees and immigrant</w:t>
            </w:r>
          </w:p>
        </w:tc>
      </w:tr>
      <w:tr w:rsidR="00790C7D" w:rsidRPr="00094C02" w14:paraId="6A4C8AFA" w14:textId="77777777" w:rsidTr="00094C02">
        <w:tc>
          <w:tcPr>
            <w:cnfStyle w:val="001000000000" w:firstRow="0" w:lastRow="0" w:firstColumn="1" w:lastColumn="0" w:oddVBand="0" w:evenVBand="0" w:oddHBand="0" w:evenHBand="0" w:firstRowFirstColumn="0" w:firstRowLastColumn="0" w:lastRowFirstColumn="0" w:lastRowLastColumn="0"/>
            <w:tcW w:w="1556" w:type="dxa"/>
          </w:tcPr>
          <w:p w14:paraId="6755D3E8" w14:textId="7A04671E" w:rsidR="00790C7D" w:rsidRPr="00094C02" w:rsidRDefault="00790C7D" w:rsidP="00790C7D">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t>Erasmus+</w:t>
            </w:r>
          </w:p>
        </w:tc>
        <w:tc>
          <w:tcPr>
            <w:tcW w:w="698" w:type="dxa"/>
          </w:tcPr>
          <w:p w14:paraId="13C50526" w14:textId="28B4564D"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21</w:t>
            </w:r>
          </w:p>
        </w:tc>
        <w:tc>
          <w:tcPr>
            <w:tcW w:w="2530" w:type="dxa"/>
          </w:tcPr>
          <w:p w14:paraId="34B21334" w14:textId="533F91B0"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p>
        </w:tc>
        <w:tc>
          <w:tcPr>
            <w:tcW w:w="2951" w:type="dxa"/>
          </w:tcPr>
          <w:p w14:paraId="5C1A59C9" w14:textId="2DE33746"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p>
        </w:tc>
        <w:tc>
          <w:tcPr>
            <w:tcW w:w="2181" w:type="dxa"/>
          </w:tcPr>
          <w:p w14:paraId="556E03C7" w14:textId="7B91A8C7" w:rsidR="00790C7D" w:rsidRPr="00094C02" w:rsidRDefault="00790C7D" w:rsidP="00790C7D">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lang w:val="en-FI"/>
              </w:rPr>
            </w:pPr>
            <w:r w:rsidRPr="00E4522A">
              <w:rPr>
                <w:rFonts w:ascii="Arial" w:eastAsia="Calibri" w:hAnsi="Arial" w:cs="Arial"/>
                <w:color w:val="000000" w:themeColor="text1"/>
                <w:sz w:val="20"/>
                <w:szCs w:val="20"/>
                <w:lang w:val="en-FI"/>
              </w:rPr>
              <w:t>Emotional Management for Migrant Women</w:t>
            </w:r>
          </w:p>
        </w:tc>
      </w:tr>
      <w:tr w:rsidR="00790C7D" w:rsidRPr="00094C02" w14:paraId="657789C9" w14:textId="77777777" w:rsidTr="004761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dxa"/>
          </w:tcPr>
          <w:p w14:paraId="2D80347F" w14:textId="77777777" w:rsidR="00790C7D" w:rsidRPr="00094C02" w:rsidRDefault="00790C7D" w:rsidP="00790C7D">
            <w:pPr>
              <w:jc w:val="center"/>
              <w:rPr>
                <w:rFonts w:ascii="Arial" w:eastAsia="Calibri" w:hAnsi="Arial" w:cs="Arial"/>
                <w:b w:val="0"/>
                <w:bCs w:val="0"/>
                <w:color w:val="000000" w:themeColor="text1"/>
                <w:sz w:val="20"/>
                <w:szCs w:val="20"/>
              </w:rPr>
            </w:pPr>
            <w:r w:rsidRPr="00094C02">
              <w:rPr>
                <w:rFonts w:ascii="Arial" w:eastAsia="Calibri" w:hAnsi="Arial" w:cs="Arial"/>
                <w:b w:val="0"/>
                <w:bCs w:val="0"/>
                <w:color w:val="000000" w:themeColor="text1"/>
                <w:sz w:val="20"/>
                <w:szCs w:val="20"/>
                <w:lang w:val="en-US"/>
              </w:rPr>
              <w:lastRenderedPageBreak/>
              <w:t>Erasmus+</w:t>
            </w:r>
          </w:p>
        </w:tc>
        <w:tc>
          <w:tcPr>
            <w:tcW w:w="698" w:type="dxa"/>
          </w:tcPr>
          <w:p w14:paraId="2A6AC48E" w14:textId="77777777"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r w:rsidRPr="00094C02">
              <w:rPr>
                <w:rFonts w:ascii="Arial" w:eastAsia="Calibri" w:hAnsi="Arial" w:cs="Arial"/>
                <w:color w:val="000000" w:themeColor="text1"/>
                <w:sz w:val="20"/>
                <w:szCs w:val="20"/>
                <w:lang w:val="en-US"/>
              </w:rPr>
              <w:t>2021</w:t>
            </w:r>
          </w:p>
        </w:tc>
        <w:tc>
          <w:tcPr>
            <w:tcW w:w="2530" w:type="dxa"/>
          </w:tcPr>
          <w:p w14:paraId="5D033BF3" w14:textId="77777777"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
        </w:tc>
        <w:tc>
          <w:tcPr>
            <w:tcW w:w="2951" w:type="dxa"/>
          </w:tcPr>
          <w:p w14:paraId="601FB43D" w14:textId="77777777" w:rsidR="00790C7D" w:rsidRPr="00094C02"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rPr>
            </w:pPr>
          </w:p>
        </w:tc>
        <w:tc>
          <w:tcPr>
            <w:tcW w:w="2181" w:type="dxa"/>
          </w:tcPr>
          <w:p w14:paraId="3B5275A2" w14:textId="490C4959" w:rsidR="00790C7D" w:rsidRPr="00666BB7" w:rsidRDefault="00790C7D" w:rsidP="00790C7D">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themeColor="text1"/>
                <w:sz w:val="20"/>
                <w:szCs w:val="20"/>
                <w:lang w:val="sv-SE"/>
              </w:rPr>
            </w:pPr>
            <w:proofErr w:type="spellStart"/>
            <w:r>
              <w:rPr>
                <w:rFonts w:ascii="Arial" w:eastAsia="Calibri" w:hAnsi="Arial" w:cs="Arial"/>
                <w:color w:val="000000" w:themeColor="text1"/>
                <w:sz w:val="20"/>
                <w:szCs w:val="20"/>
                <w:lang w:val="sv-SE"/>
              </w:rPr>
              <w:t>Sustainable</w:t>
            </w:r>
            <w:proofErr w:type="spellEnd"/>
            <w:r>
              <w:rPr>
                <w:rFonts w:ascii="Arial" w:eastAsia="Calibri" w:hAnsi="Arial" w:cs="Arial"/>
                <w:color w:val="000000" w:themeColor="text1"/>
                <w:sz w:val="20"/>
                <w:szCs w:val="20"/>
                <w:lang w:val="sv-SE"/>
              </w:rPr>
              <w:t xml:space="preserve"> Life </w:t>
            </w:r>
            <w:proofErr w:type="spellStart"/>
            <w:r>
              <w:rPr>
                <w:rFonts w:ascii="Arial" w:eastAsia="Calibri" w:hAnsi="Arial" w:cs="Arial"/>
                <w:color w:val="000000" w:themeColor="text1"/>
                <w:sz w:val="20"/>
                <w:szCs w:val="20"/>
                <w:lang w:val="sv-SE"/>
              </w:rPr>
              <w:t>Skills</w:t>
            </w:r>
            <w:proofErr w:type="spellEnd"/>
            <w:r>
              <w:rPr>
                <w:rFonts w:ascii="Arial" w:eastAsia="Calibri" w:hAnsi="Arial" w:cs="Arial"/>
                <w:color w:val="000000" w:themeColor="text1"/>
                <w:sz w:val="20"/>
                <w:szCs w:val="20"/>
                <w:lang w:val="sv-SE"/>
              </w:rPr>
              <w:t xml:space="preserve"> Café</w:t>
            </w:r>
          </w:p>
        </w:tc>
      </w:tr>
    </w:tbl>
    <w:p w14:paraId="5B21CB1A" w14:textId="69D9FC7C" w:rsidR="002C2EA3" w:rsidRDefault="002C2EA3" w:rsidP="00E4522A">
      <w:pPr>
        <w:jc w:val="center"/>
        <w:rPr>
          <w:rFonts w:ascii="Arial" w:hAnsi="Arial" w:cs="Arial"/>
          <w:sz w:val="20"/>
          <w:szCs w:val="20"/>
        </w:rPr>
      </w:pPr>
    </w:p>
    <w:tbl>
      <w:tblPr>
        <w:tblStyle w:val="ListTable3-Accent4"/>
        <w:tblW w:w="5000" w:type="pct"/>
        <w:tblLook w:val="04A0" w:firstRow="1" w:lastRow="0" w:firstColumn="1" w:lastColumn="0" w:noHBand="0" w:noVBand="1"/>
      </w:tblPr>
      <w:tblGrid>
        <w:gridCol w:w="9917"/>
      </w:tblGrid>
      <w:tr w:rsidR="00551268" w:rsidRPr="007C4928" w14:paraId="766BF29B" w14:textId="77777777" w:rsidTr="00615F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Pr>
          <w:p w14:paraId="346A8B3A" w14:textId="000BBC98" w:rsidR="00551268" w:rsidRPr="007C4928" w:rsidRDefault="00551268" w:rsidP="00551268">
            <w:pPr>
              <w:spacing w:before="60" w:after="60"/>
              <w:jc w:val="both"/>
              <w:rPr>
                <w:rFonts w:ascii="Arial" w:hAnsi="Arial" w:cs="Arial"/>
                <w:sz w:val="22"/>
                <w:szCs w:val="22"/>
              </w:rPr>
            </w:pPr>
            <w:r w:rsidRPr="00551268">
              <w:rPr>
                <w:rFonts w:ascii="Arial" w:hAnsi="Arial" w:cs="Arial"/>
                <w:sz w:val="22"/>
                <w:szCs w:val="22"/>
              </w:rPr>
              <w:t>A</w:t>
            </w:r>
            <w:r>
              <w:rPr>
                <w:rFonts w:ascii="Arial" w:hAnsi="Arial" w:cs="Arial"/>
                <w:sz w:val="22"/>
                <w:szCs w:val="22"/>
              </w:rPr>
              <w:t>SSOCIATED PARTNERS</w:t>
            </w:r>
          </w:p>
        </w:tc>
      </w:tr>
      <w:tr w:rsidR="00551268" w:rsidRPr="007C4928" w14:paraId="0E45B5E6" w14:textId="77777777" w:rsidTr="00615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47098A" w14:textId="5EBF0C3B" w:rsidR="00551268" w:rsidRPr="007C4928" w:rsidRDefault="00551268" w:rsidP="00551268">
            <w:pPr>
              <w:spacing w:before="60" w:after="60"/>
              <w:jc w:val="both"/>
              <w:rPr>
                <w:rFonts w:ascii="Arial" w:hAnsi="Arial" w:cs="Arial"/>
                <w:sz w:val="20"/>
                <w:szCs w:val="20"/>
              </w:rPr>
            </w:pPr>
            <w:r w:rsidRPr="00551268">
              <w:rPr>
                <w:rFonts w:ascii="Arial" w:hAnsi="Arial" w:cs="Arial"/>
                <w:sz w:val="20"/>
                <w:szCs w:val="20"/>
              </w:rPr>
              <w:t>Please identify and explain the involvement of associated partners, not formally</w:t>
            </w:r>
            <w:r w:rsidR="00671C18">
              <w:rPr>
                <w:rFonts w:ascii="Arial" w:hAnsi="Arial" w:cs="Arial"/>
                <w:sz w:val="20"/>
                <w:szCs w:val="20"/>
              </w:rPr>
              <w:t xml:space="preserve"> </w:t>
            </w:r>
            <w:r w:rsidRPr="00551268">
              <w:rPr>
                <w:rFonts w:ascii="Arial" w:hAnsi="Arial" w:cs="Arial"/>
                <w:sz w:val="20"/>
                <w:szCs w:val="20"/>
              </w:rPr>
              <w:t>participating in the project. Please explain how they will contribute to the</w:t>
            </w:r>
            <w:r w:rsidR="00671C18">
              <w:rPr>
                <w:rFonts w:ascii="Arial" w:hAnsi="Arial" w:cs="Arial"/>
                <w:sz w:val="20"/>
                <w:szCs w:val="20"/>
              </w:rPr>
              <w:t xml:space="preserve"> </w:t>
            </w:r>
            <w:r w:rsidRPr="00551268">
              <w:rPr>
                <w:rFonts w:ascii="Arial" w:hAnsi="Arial" w:cs="Arial"/>
                <w:sz w:val="20"/>
                <w:szCs w:val="20"/>
              </w:rPr>
              <w:t>implementation of specific project tasks/activities or support the dissemination and</w:t>
            </w:r>
            <w:r w:rsidR="00671C18">
              <w:rPr>
                <w:rFonts w:ascii="Arial" w:hAnsi="Arial" w:cs="Arial"/>
                <w:sz w:val="20"/>
                <w:szCs w:val="20"/>
              </w:rPr>
              <w:t xml:space="preserve"> </w:t>
            </w:r>
            <w:r w:rsidRPr="00551268">
              <w:rPr>
                <w:rFonts w:ascii="Arial" w:hAnsi="Arial" w:cs="Arial"/>
                <w:sz w:val="20"/>
                <w:szCs w:val="20"/>
              </w:rPr>
              <w:t>sustainability of the project.</w:t>
            </w:r>
          </w:p>
        </w:tc>
      </w:tr>
      <w:tr w:rsidR="00551268" w:rsidRPr="007C4928" w14:paraId="68E23665" w14:textId="77777777" w:rsidTr="00615FC5">
        <w:trPr>
          <w:trHeight w:val="831"/>
        </w:trPr>
        <w:tc>
          <w:tcPr>
            <w:cnfStyle w:val="001000000000" w:firstRow="0" w:lastRow="0" w:firstColumn="1" w:lastColumn="0" w:oddVBand="0" w:evenVBand="0" w:oddHBand="0" w:evenHBand="0" w:firstRowFirstColumn="0" w:firstRowLastColumn="0" w:lastRowFirstColumn="0" w:lastRowLastColumn="0"/>
            <w:tcW w:w="5000" w:type="pct"/>
          </w:tcPr>
          <w:p w14:paraId="1ABAB916" w14:textId="77777777"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sz w:val="22"/>
                <w:szCs w:val="22"/>
              </w:rPr>
            </w:pPr>
            <w:proofErr w:type="gramStart"/>
            <w:r w:rsidRPr="00551268">
              <w:rPr>
                <w:rFonts w:ascii="Arial" w:hAnsi="Arial" w:cs="Arial"/>
                <w:sz w:val="22"/>
                <w:szCs w:val="22"/>
              </w:rPr>
              <w:t>RANA :</w:t>
            </w:r>
            <w:proofErr w:type="gramEnd"/>
            <w:r w:rsidRPr="00551268">
              <w:rPr>
                <w:rFonts w:ascii="Arial" w:hAnsi="Arial" w:cs="Arial"/>
                <w:sz w:val="22"/>
                <w:szCs w:val="22"/>
              </w:rPr>
              <w:t xml:space="preserve"> Refugees Are Not Alone</w:t>
            </w:r>
          </w:p>
          <w:p w14:paraId="085B349F" w14:textId="126236D5"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b w:val="0"/>
                <w:bCs w:val="0"/>
                <w:sz w:val="22"/>
                <w:szCs w:val="22"/>
              </w:rPr>
            </w:pPr>
            <w:r w:rsidRPr="00551268">
              <w:rPr>
                <w:rFonts w:ascii="Arial" w:hAnsi="Arial" w:cs="Arial"/>
                <w:b w:val="0"/>
                <w:bCs w:val="0"/>
                <w:sz w:val="22"/>
                <w:szCs w:val="22"/>
              </w:rPr>
              <w:t>RANA is a non-profit organisation whose objective is to help refugees and asylum</w:t>
            </w:r>
            <w:r w:rsidR="00671C18">
              <w:rPr>
                <w:rFonts w:ascii="Arial" w:hAnsi="Arial" w:cs="Arial"/>
                <w:b w:val="0"/>
                <w:bCs w:val="0"/>
                <w:sz w:val="22"/>
                <w:szCs w:val="22"/>
              </w:rPr>
              <w:t xml:space="preserve"> </w:t>
            </w:r>
            <w:r w:rsidRPr="00551268">
              <w:rPr>
                <w:rFonts w:ascii="Arial" w:hAnsi="Arial" w:cs="Arial"/>
                <w:b w:val="0"/>
                <w:bCs w:val="0"/>
                <w:sz w:val="22"/>
                <w:szCs w:val="22"/>
              </w:rPr>
              <w:t>seekers integrate into social and professional life in Belgium. This is achieved through</w:t>
            </w:r>
            <w:r w:rsidR="00671C18">
              <w:rPr>
                <w:rFonts w:ascii="Arial" w:hAnsi="Arial" w:cs="Arial"/>
                <w:b w:val="0"/>
                <w:bCs w:val="0"/>
                <w:sz w:val="22"/>
                <w:szCs w:val="22"/>
              </w:rPr>
              <w:t xml:space="preserve"> </w:t>
            </w:r>
            <w:r w:rsidRPr="00551268">
              <w:rPr>
                <w:rFonts w:ascii="Arial" w:hAnsi="Arial" w:cs="Arial"/>
                <w:b w:val="0"/>
                <w:bCs w:val="0"/>
                <w:sz w:val="22"/>
                <w:szCs w:val="22"/>
              </w:rPr>
              <w:t>individual support aimed at making them as independent as possible. www.rana-be.org</w:t>
            </w:r>
          </w:p>
          <w:p w14:paraId="0D3CD11C" w14:textId="77777777"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b w:val="0"/>
                <w:bCs w:val="0"/>
                <w:sz w:val="22"/>
                <w:szCs w:val="22"/>
              </w:rPr>
            </w:pPr>
          </w:p>
          <w:p w14:paraId="2DFE7102" w14:textId="25A38548"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sz w:val="22"/>
                <w:szCs w:val="22"/>
              </w:rPr>
            </w:pPr>
            <w:proofErr w:type="gramStart"/>
            <w:r w:rsidRPr="00551268">
              <w:rPr>
                <w:rFonts w:ascii="Arial" w:hAnsi="Arial" w:cs="Arial"/>
                <w:sz w:val="22"/>
                <w:szCs w:val="22"/>
              </w:rPr>
              <w:t>RWAN :</w:t>
            </w:r>
            <w:proofErr w:type="gramEnd"/>
            <w:r w:rsidRPr="00551268">
              <w:rPr>
                <w:rFonts w:ascii="Arial" w:hAnsi="Arial" w:cs="Arial"/>
                <w:sz w:val="22"/>
                <w:szCs w:val="22"/>
              </w:rPr>
              <w:t xml:space="preserve"> Raising Women’s Awareness Network</w:t>
            </w:r>
          </w:p>
          <w:p w14:paraId="15422AE0" w14:textId="552A8B38"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b w:val="0"/>
                <w:bCs w:val="0"/>
                <w:sz w:val="22"/>
                <w:szCs w:val="22"/>
              </w:rPr>
            </w:pPr>
            <w:r w:rsidRPr="00551268">
              <w:rPr>
                <w:rFonts w:ascii="Arial" w:hAnsi="Arial" w:cs="Arial"/>
                <w:b w:val="0"/>
                <w:bCs w:val="0"/>
                <w:sz w:val="22"/>
                <w:szCs w:val="22"/>
              </w:rPr>
              <w:t>RWAN’s mission is to help the refugee and immigrant women to have education access</w:t>
            </w:r>
            <w:r w:rsidR="00671C18">
              <w:rPr>
                <w:rFonts w:ascii="Arial" w:hAnsi="Arial" w:cs="Arial"/>
                <w:b w:val="0"/>
                <w:bCs w:val="0"/>
                <w:sz w:val="22"/>
                <w:szCs w:val="22"/>
              </w:rPr>
              <w:t xml:space="preserve"> </w:t>
            </w:r>
            <w:r w:rsidRPr="00551268">
              <w:rPr>
                <w:rFonts w:ascii="Arial" w:hAnsi="Arial" w:cs="Arial"/>
                <w:b w:val="0"/>
                <w:bCs w:val="0"/>
                <w:sz w:val="22"/>
                <w:szCs w:val="22"/>
              </w:rPr>
              <w:t>and get a professional opportunity in order to become productive individuals in Belgian</w:t>
            </w:r>
            <w:r w:rsidR="00671C18">
              <w:rPr>
                <w:rFonts w:ascii="Arial" w:hAnsi="Arial" w:cs="Arial"/>
                <w:b w:val="0"/>
                <w:bCs w:val="0"/>
                <w:sz w:val="22"/>
                <w:szCs w:val="22"/>
              </w:rPr>
              <w:t xml:space="preserve"> </w:t>
            </w:r>
            <w:r w:rsidRPr="00551268">
              <w:rPr>
                <w:rFonts w:ascii="Arial" w:hAnsi="Arial" w:cs="Arial"/>
                <w:b w:val="0"/>
                <w:bCs w:val="0"/>
                <w:sz w:val="22"/>
                <w:szCs w:val="22"/>
              </w:rPr>
              <w:t>society. https://www.rwan-initiative.org/</w:t>
            </w:r>
          </w:p>
          <w:p w14:paraId="71C6FF84" w14:textId="77777777" w:rsid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b w:val="0"/>
                <w:bCs w:val="0"/>
                <w:sz w:val="22"/>
                <w:szCs w:val="22"/>
              </w:rPr>
            </w:pPr>
          </w:p>
          <w:p w14:paraId="2B120A76" w14:textId="641F5AE1" w:rsidR="00551268" w:rsidRPr="00551268" w:rsidRDefault="00551268" w:rsidP="00551268">
            <w:pPr>
              <w:tabs>
                <w:tab w:val="left" w:pos="3649"/>
                <w:tab w:val="left" w:pos="5349"/>
                <w:tab w:val="left" w:pos="7992"/>
                <w:tab w:val="left" w:pos="9409"/>
                <w:tab w:val="left" w:pos="10778"/>
              </w:tabs>
              <w:spacing w:before="60" w:after="60" w:line="276" w:lineRule="auto"/>
              <w:jc w:val="both"/>
              <w:rPr>
                <w:rFonts w:ascii="Arial" w:hAnsi="Arial" w:cs="Arial"/>
                <w:sz w:val="22"/>
                <w:szCs w:val="22"/>
              </w:rPr>
            </w:pPr>
            <w:r w:rsidRPr="00551268">
              <w:rPr>
                <w:rFonts w:ascii="Arial" w:hAnsi="Arial" w:cs="Arial"/>
                <w:sz w:val="22"/>
                <w:szCs w:val="22"/>
              </w:rPr>
              <w:t>Serve the City, Brussel</w:t>
            </w:r>
            <w:r>
              <w:rPr>
                <w:rFonts w:ascii="Arial" w:hAnsi="Arial" w:cs="Arial"/>
                <w:sz w:val="22"/>
                <w:szCs w:val="22"/>
              </w:rPr>
              <w:t>s</w:t>
            </w:r>
          </w:p>
          <w:p w14:paraId="5DBAF8A8" w14:textId="798AA5E2" w:rsidR="00551268" w:rsidRPr="007C4928" w:rsidRDefault="00551268" w:rsidP="00551268">
            <w:pPr>
              <w:spacing w:before="120" w:after="120" w:line="276" w:lineRule="auto"/>
              <w:jc w:val="both"/>
              <w:rPr>
                <w:rFonts w:ascii="Arial" w:hAnsi="Arial" w:cs="Arial"/>
                <w:sz w:val="22"/>
                <w:szCs w:val="22"/>
                <w:lang w:val="en-US"/>
              </w:rPr>
            </w:pPr>
            <w:r w:rsidRPr="00551268">
              <w:rPr>
                <w:rFonts w:ascii="Arial" w:hAnsi="Arial" w:cs="Arial"/>
                <w:b w:val="0"/>
                <w:bCs w:val="0"/>
                <w:sz w:val="22"/>
                <w:szCs w:val="22"/>
              </w:rPr>
              <w:t>Serve the City is a global movement of volunteers showing kindness in practical ways to</w:t>
            </w:r>
            <w:r w:rsidR="00671C18">
              <w:rPr>
                <w:rFonts w:ascii="Arial" w:hAnsi="Arial" w:cs="Arial"/>
                <w:b w:val="0"/>
                <w:bCs w:val="0"/>
                <w:sz w:val="22"/>
                <w:szCs w:val="22"/>
              </w:rPr>
              <w:t xml:space="preserve"> </w:t>
            </w:r>
            <w:r w:rsidRPr="00551268">
              <w:rPr>
                <w:rFonts w:ascii="Arial" w:hAnsi="Arial" w:cs="Arial"/>
                <w:b w:val="0"/>
                <w:bCs w:val="0"/>
                <w:sz w:val="22"/>
                <w:szCs w:val="22"/>
              </w:rPr>
              <w:t>people in need. We partner with homeless shelters, refugee centres, orphanages, and</w:t>
            </w:r>
            <w:r w:rsidR="00671C18">
              <w:rPr>
                <w:rFonts w:ascii="Arial" w:hAnsi="Arial" w:cs="Arial"/>
                <w:b w:val="0"/>
                <w:bCs w:val="0"/>
                <w:sz w:val="22"/>
                <w:szCs w:val="22"/>
              </w:rPr>
              <w:t xml:space="preserve"> </w:t>
            </w:r>
            <w:r w:rsidRPr="00551268">
              <w:rPr>
                <w:rFonts w:ascii="Arial" w:hAnsi="Arial" w:cs="Arial"/>
                <w:b w:val="0"/>
                <w:bCs w:val="0"/>
                <w:sz w:val="22"/>
                <w:szCs w:val="22"/>
              </w:rPr>
              <w:t>other associations, offering help and support. Serve the City creates events that mobili</w:t>
            </w:r>
            <w:r w:rsidR="00671C18">
              <w:rPr>
                <w:rFonts w:ascii="Arial" w:hAnsi="Arial" w:cs="Arial"/>
                <w:b w:val="0"/>
                <w:bCs w:val="0"/>
                <w:sz w:val="22"/>
                <w:szCs w:val="22"/>
              </w:rPr>
              <w:t>s</w:t>
            </w:r>
            <w:r w:rsidRPr="00551268">
              <w:rPr>
                <w:rFonts w:ascii="Arial" w:hAnsi="Arial" w:cs="Arial"/>
                <w:b w:val="0"/>
                <w:bCs w:val="0"/>
                <w:sz w:val="22"/>
                <w:szCs w:val="22"/>
              </w:rPr>
              <w:t>e</w:t>
            </w:r>
            <w:r w:rsidR="00671C18">
              <w:rPr>
                <w:rFonts w:ascii="Arial" w:hAnsi="Arial" w:cs="Arial"/>
                <w:b w:val="0"/>
                <w:bCs w:val="0"/>
                <w:sz w:val="22"/>
                <w:szCs w:val="22"/>
              </w:rPr>
              <w:t xml:space="preserve"> </w:t>
            </w:r>
            <w:r w:rsidRPr="00551268">
              <w:rPr>
                <w:rFonts w:ascii="Arial" w:hAnsi="Arial" w:cs="Arial"/>
                <w:b w:val="0"/>
                <w:bCs w:val="0"/>
                <w:sz w:val="22"/>
                <w:szCs w:val="22"/>
              </w:rPr>
              <w:t>many volunteers to serve in simple ways – sports, music, arts and crafts, meals,</w:t>
            </w:r>
            <w:r>
              <w:rPr>
                <w:rFonts w:ascii="Arial" w:hAnsi="Arial" w:cs="Arial"/>
                <w:b w:val="0"/>
                <w:bCs w:val="0"/>
                <w:sz w:val="22"/>
                <w:szCs w:val="22"/>
              </w:rPr>
              <w:t xml:space="preserve"> </w:t>
            </w:r>
            <w:r w:rsidRPr="00551268">
              <w:rPr>
                <w:rFonts w:ascii="Arial" w:hAnsi="Arial" w:cs="Arial"/>
                <w:b w:val="0"/>
                <w:bCs w:val="0"/>
                <w:sz w:val="22"/>
                <w:szCs w:val="22"/>
              </w:rPr>
              <w:t>friendship and more. We are the connection between the good intentions and talents of</w:t>
            </w:r>
            <w:r>
              <w:rPr>
                <w:rFonts w:ascii="Arial" w:hAnsi="Arial" w:cs="Arial"/>
                <w:b w:val="0"/>
                <w:bCs w:val="0"/>
                <w:sz w:val="22"/>
                <w:szCs w:val="22"/>
              </w:rPr>
              <w:t xml:space="preserve"> </w:t>
            </w:r>
            <w:r w:rsidRPr="00551268">
              <w:rPr>
                <w:rFonts w:ascii="Arial" w:hAnsi="Arial" w:cs="Arial"/>
                <w:b w:val="0"/>
                <w:bCs w:val="0"/>
                <w:sz w:val="22"/>
                <w:szCs w:val="22"/>
              </w:rPr>
              <w:t>people who could volunteer and a meaningful opportunity to get involved</w:t>
            </w:r>
            <w:r>
              <w:rPr>
                <w:rFonts w:ascii="Arial" w:hAnsi="Arial" w:cs="Arial"/>
                <w:b w:val="0"/>
                <w:bCs w:val="0"/>
                <w:sz w:val="22"/>
                <w:szCs w:val="22"/>
              </w:rPr>
              <w:t>.</w:t>
            </w:r>
          </w:p>
        </w:tc>
      </w:tr>
      <w:tr w:rsidR="00551268" w:rsidRPr="007C4928" w14:paraId="45E84EA2" w14:textId="77777777" w:rsidTr="00615FC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tcPr>
          <w:p w14:paraId="494DBA13" w14:textId="77777777" w:rsidR="00551268" w:rsidRPr="007C4928" w:rsidRDefault="00551268" w:rsidP="00615FC5">
            <w:pPr>
              <w:spacing w:before="60" w:after="60"/>
              <w:jc w:val="both"/>
              <w:rPr>
                <w:rFonts w:ascii="Arial" w:hAnsi="Arial" w:cs="Arial"/>
                <w:sz w:val="20"/>
                <w:szCs w:val="20"/>
              </w:rPr>
            </w:pPr>
          </w:p>
        </w:tc>
      </w:tr>
    </w:tbl>
    <w:p w14:paraId="6AB81E2D" w14:textId="77777777" w:rsidR="00551268" w:rsidRPr="00551268" w:rsidRDefault="00551268" w:rsidP="00E4522A">
      <w:pPr>
        <w:jc w:val="center"/>
        <w:rPr>
          <w:rFonts w:ascii="Arial" w:hAnsi="Arial" w:cs="Arial"/>
          <w:sz w:val="20"/>
          <w:szCs w:val="20"/>
        </w:rPr>
      </w:pPr>
    </w:p>
    <w:sectPr w:rsidR="00551268" w:rsidRPr="00551268" w:rsidSect="003A275F">
      <w:headerReference w:type="default" r:id="rId11"/>
      <w:footerReference w:type="default" r:id="rId12"/>
      <w:pgSz w:w="11900" w:h="16840"/>
      <w:pgMar w:top="1276" w:right="985" w:bottom="1440" w:left="993" w:header="708" w:footer="2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2263C" w14:textId="77777777" w:rsidR="00447F8C" w:rsidRDefault="00447F8C" w:rsidP="009A2A66">
      <w:r>
        <w:separator/>
      </w:r>
    </w:p>
  </w:endnote>
  <w:endnote w:type="continuationSeparator" w:id="0">
    <w:p w14:paraId="670AD5B4" w14:textId="77777777" w:rsidR="00447F8C" w:rsidRDefault="00447F8C" w:rsidP="009A2A66">
      <w:r>
        <w:continuationSeparator/>
      </w:r>
    </w:p>
  </w:endnote>
  <w:endnote w:type="continuationNotice" w:id="1">
    <w:p w14:paraId="385BB6A9" w14:textId="77777777" w:rsidR="00447F8C" w:rsidRDefault="00447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ileron Bold">
    <w:altName w:val="Aileron"/>
    <w:panose1 w:val="020B0604020202020204"/>
    <w:charset w:val="00"/>
    <w:family w:val="swiss"/>
    <w:notTrueType/>
    <w:pitch w:val="default"/>
    <w:sig w:usb0="00000003" w:usb1="00000000" w:usb2="00000000" w:usb3="00000000" w:csb0="00000001" w:csb1="00000000"/>
  </w:font>
  <w:font w:name="Raleway">
    <w:panose1 w:val="00000000000000000000"/>
    <w:charset w:val="4D"/>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13061" w14:textId="7D4A8327" w:rsidR="0022006F" w:rsidRPr="002C234F" w:rsidRDefault="0022006F">
    <w:pPr>
      <w:pStyle w:val="Footer"/>
      <w:jc w:val="right"/>
      <w:rPr>
        <w:color w:val="262626" w:themeColor="text1" w:themeTint="D9"/>
        <w:spacing w:val="60"/>
      </w:rPr>
    </w:pPr>
  </w:p>
  <w:p w14:paraId="150D0AD8" w14:textId="250369B2" w:rsidR="0022006F" w:rsidRPr="00476139" w:rsidRDefault="0022006F" w:rsidP="004C24CD">
    <w:pPr>
      <w:pStyle w:val="Footer"/>
      <w:jc w:val="right"/>
      <w:rPr>
        <w:rFonts w:ascii="Raleway" w:hAnsi="Raleway" w:cs="Tahoma"/>
        <w:color w:val="8064A2" w:themeColor="accent4"/>
        <w:spacing w:val="60"/>
        <w:sz w:val="16"/>
        <w:szCs w:val="16"/>
      </w:rPr>
    </w:pPr>
    <w:r w:rsidRPr="00DA6E17">
      <w:rPr>
        <w:sz w:val="20"/>
        <w:szCs w:val="20"/>
      </w:rPr>
      <w:tab/>
    </w:r>
    <w:proofErr w:type="spellStart"/>
    <w:r w:rsidR="00476139">
      <w:rPr>
        <w:rFonts w:ascii="Raleway" w:hAnsi="Raleway" w:cs="Tahoma"/>
        <w:color w:val="262626" w:themeColor="text1" w:themeTint="D9"/>
        <w:spacing w:val="60"/>
        <w:sz w:val="16"/>
        <w:szCs w:val="16"/>
      </w:rPr>
      <w:t>info</w:t>
    </w:r>
    <w:r w:rsidRPr="00DA6E17">
      <w:rPr>
        <w:rFonts w:asciiTheme="majorHAnsi" w:hAnsiTheme="majorHAnsi" w:cs="Tahoma"/>
        <w:color w:val="262626" w:themeColor="text1" w:themeTint="D9"/>
        <w:spacing w:val="60"/>
        <w:sz w:val="18"/>
        <w:szCs w:val="18"/>
      </w:rPr>
      <w:t>@</w:t>
    </w:r>
    <w:r w:rsidR="00476139">
      <w:rPr>
        <w:rFonts w:ascii="Raleway" w:hAnsi="Raleway" w:cs="Tahoma"/>
        <w:color w:val="262626" w:themeColor="text1" w:themeTint="D9"/>
        <w:spacing w:val="60"/>
        <w:sz w:val="16"/>
        <w:szCs w:val="16"/>
      </w:rPr>
      <w:t>welcomehome.international</w:t>
    </w:r>
    <w:proofErr w:type="spellEnd"/>
    <w:r w:rsidRPr="00DA6E17">
      <w:rPr>
        <w:rFonts w:ascii="Raleway" w:hAnsi="Raleway" w:cs="Tahoma"/>
        <w:color w:val="262626" w:themeColor="text1" w:themeTint="D9"/>
        <w:spacing w:val="60"/>
        <w:sz w:val="16"/>
        <w:szCs w:val="16"/>
      </w:rPr>
      <w:t xml:space="preserve"> </w:t>
    </w:r>
    <w:r w:rsidRPr="00DA6E17">
      <w:rPr>
        <w:rFonts w:ascii="Raleway" w:hAnsi="Raleway" w:cs="Tahoma"/>
        <w:b/>
        <w:bCs/>
        <w:color w:val="2CABE0"/>
        <w:spacing w:val="60"/>
        <w:sz w:val="16"/>
        <w:szCs w:val="16"/>
      </w:rPr>
      <w:t xml:space="preserve">| </w:t>
    </w:r>
    <w:r w:rsidR="00476139" w:rsidRPr="00476139">
      <w:rPr>
        <w:rFonts w:ascii="Raleway" w:hAnsi="Raleway" w:cs="Tahoma"/>
        <w:b/>
        <w:bCs/>
        <w:color w:val="8064A2" w:themeColor="accent4"/>
        <w:spacing w:val="60"/>
        <w:sz w:val="16"/>
        <w:szCs w:val="16"/>
      </w:rPr>
      <w:t>www.</w:t>
    </w:r>
    <w:r w:rsidR="00094C02" w:rsidRPr="00476139">
      <w:rPr>
        <w:rFonts w:ascii="Raleway" w:hAnsi="Raleway" w:cs="Tahoma"/>
        <w:b/>
        <w:bCs/>
        <w:color w:val="8064A2" w:themeColor="accent4"/>
        <w:spacing w:val="60"/>
        <w:sz w:val="16"/>
        <w:szCs w:val="16"/>
      </w:rPr>
      <w:t>welcomehome.internation</w:t>
    </w:r>
    <w:r w:rsidR="00671C18">
      <w:rPr>
        <w:rFonts w:ascii="Raleway" w:hAnsi="Raleway" w:cs="Tahoma"/>
        <w:b/>
        <w:bCs/>
        <w:color w:val="8064A2" w:themeColor="accent4"/>
        <w:spacing w:val="60"/>
        <w:sz w:val="16"/>
        <w:szCs w:val="16"/>
      </w:rPr>
      <w:t>al</w:t>
    </w:r>
  </w:p>
  <w:p w14:paraId="20544070" w14:textId="422AD154" w:rsidR="0022006F" w:rsidRPr="00476139" w:rsidRDefault="0022006F" w:rsidP="00DA6E17">
    <w:pPr>
      <w:pStyle w:val="Footer"/>
      <w:jc w:val="right"/>
      <w:rPr>
        <w:rFonts w:ascii="Raleway" w:hAnsi="Raleway" w:cs="Tahoma"/>
        <w:color w:val="8064A2" w:themeColor="accent4"/>
        <w:spacing w:val="6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453B3" w14:textId="77777777" w:rsidR="00447F8C" w:rsidRDefault="00447F8C" w:rsidP="009A2A66">
      <w:r>
        <w:separator/>
      </w:r>
    </w:p>
  </w:footnote>
  <w:footnote w:type="continuationSeparator" w:id="0">
    <w:p w14:paraId="25AA826D" w14:textId="77777777" w:rsidR="00447F8C" w:rsidRDefault="00447F8C" w:rsidP="009A2A66">
      <w:r>
        <w:continuationSeparator/>
      </w:r>
    </w:p>
  </w:footnote>
  <w:footnote w:type="continuationNotice" w:id="1">
    <w:p w14:paraId="37DD154A" w14:textId="77777777" w:rsidR="00447F8C" w:rsidRDefault="00447F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D0D2E" w14:textId="1F06AAC0" w:rsidR="0022006F" w:rsidRPr="00EF5ED6" w:rsidRDefault="00CF7249" w:rsidP="00EF5ED6">
    <w:pPr>
      <w:pStyle w:val="Header"/>
    </w:pPr>
    <w:r>
      <w:rPr>
        <w:noProof/>
      </w:rPr>
      <w:drawing>
        <wp:inline distT="0" distB="0" distL="0" distR="0" wp14:anchorId="5DD15334" wp14:editId="5247CBF0">
          <wp:extent cx="3480619" cy="8306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2425" t="29310" r="16609" b="41659"/>
                  <a:stretch/>
                </pic:blipFill>
                <pic:spPr bwMode="auto">
                  <a:xfrm>
                    <a:off x="0" y="0"/>
                    <a:ext cx="3542759" cy="84544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C1C"/>
    <w:multiLevelType w:val="hybridMultilevel"/>
    <w:tmpl w:val="25C458CE"/>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B25B0"/>
    <w:multiLevelType w:val="hybridMultilevel"/>
    <w:tmpl w:val="29D2A90A"/>
    <w:lvl w:ilvl="0" w:tplc="0408000D">
      <w:start w:val="1"/>
      <w:numFmt w:val="bullet"/>
      <w:lvlText w:val=""/>
      <w:lvlJc w:val="left"/>
      <w:pPr>
        <w:ind w:left="720" w:hanging="360"/>
      </w:pPr>
      <w:rPr>
        <w:rFonts w:ascii="Wingdings" w:hAnsi="Wingding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35D37"/>
    <w:multiLevelType w:val="hybridMultilevel"/>
    <w:tmpl w:val="A112D2A6"/>
    <w:lvl w:ilvl="0" w:tplc="C5025036">
      <w:start w:val="1"/>
      <w:numFmt w:val="bullet"/>
      <w:lvlText w:val="-"/>
      <w:lvlJc w:val="left"/>
      <w:pPr>
        <w:ind w:left="720" w:hanging="360"/>
      </w:pPr>
      <w:rPr>
        <w:rFonts w:ascii="Calibri" w:hAnsi="Calibri" w:hint="default"/>
      </w:rPr>
    </w:lvl>
    <w:lvl w:ilvl="1" w:tplc="83245C9E">
      <w:start w:val="1"/>
      <w:numFmt w:val="bullet"/>
      <w:lvlText w:val="o"/>
      <w:lvlJc w:val="left"/>
      <w:pPr>
        <w:ind w:left="1440" w:hanging="360"/>
      </w:pPr>
      <w:rPr>
        <w:rFonts w:ascii="Courier New" w:hAnsi="Courier New" w:hint="default"/>
      </w:rPr>
    </w:lvl>
    <w:lvl w:ilvl="2" w:tplc="8A3A7744">
      <w:start w:val="1"/>
      <w:numFmt w:val="bullet"/>
      <w:lvlText w:val=""/>
      <w:lvlJc w:val="left"/>
      <w:pPr>
        <w:ind w:left="2160" w:hanging="360"/>
      </w:pPr>
      <w:rPr>
        <w:rFonts w:ascii="Wingdings" w:hAnsi="Wingdings" w:hint="default"/>
      </w:rPr>
    </w:lvl>
    <w:lvl w:ilvl="3" w:tplc="FE325EA4">
      <w:start w:val="1"/>
      <w:numFmt w:val="bullet"/>
      <w:lvlText w:val=""/>
      <w:lvlJc w:val="left"/>
      <w:pPr>
        <w:ind w:left="2880" w:hanging="360"/>
      </w:pPr>
      <w:rPr>
        <w:rFonts w:ascii="Symbol" w:hAnsi="Symbol" w:hint="default"/>
      </w:rPr>
    </w:lvl>
    <w:lvl w:ilvl="4" w:tplc="3198071E">
      <w:start w:val="1"/>
      <w:numFmt w:val="bullet"/>
      <w:lvlText w:val="o"/>
      <w:lvlJc w:val="left"/>
      <w:pPr>
        <w:ind w:left="3600" w:hanging="360"/>
      </w:pPr>
      <w:rPr>
        <w:rFonts w:ascii="Courier New" w:hAnsi="Courier New" w:hint="default"/>
      </w:rPr>
    </w:lvl>
    <w:lvl w:ilvl="5" w:tplc="7B46AC16">
      <w:start w:val="1"/>
      <w:numFmt w:val="bullet"/>
      <w:lvlText w:val=""/>
      <w:lvlJc w:val="left"/>
      <w:pPr>
        <w:ind w:left="4320" w:hanging="360"/>
      </w:pPr>
      <w:rPr>
        <w:rFonts w:ascii="Wingdings" w:hAnsi="Wingdings" w:hint="default"/>
      </w:rPr>
    </w:lvl>
    <w:lvl w:ilvl="6" w:tplc="64407CF0">
      <w:start w:val="1"/>
      <w:numFmt w:val="bullet"/>
      <w:lvlText w:val=""/>
      <w:lvlJc w:val="left"/>
      <w:pPr>
        <w:ind w:left="5040" w:hanging="360"/>
      </w:pPr>
      <w:rPr>
        <w:rFonts w:ascii="Symbol" w:hAnsi="Symbol" w:hint="default"/>
      </w:rPr>
    </w:lvl>
    <w:lvl w:ilvl="7" w:tplc="6E0E684E">
      <w:start w:val="1"/>
      <w:numFmt w:val="bullet"/>
      <w:lvlText w:val="o"/>
      <w:lvlJc w:val="left"/>
      <w:pPr>
        <w:ind w:left="5760" w:hanging="360"/>
      </w:pPr>
      <w:rPr>
        <w:rFonts w:ascii="Courier New" w:hAnsi="Courier New" w:hint="default"/>
      </w:rPr>
    </w:lvl>
    <w:lvl w:ilvl="8" w:tplc="D0FE2BA6">
      <w:start w:val="1"/>
      <w:numFmt w:val="bullet"/>
      <w:lvlText w:val=""/>
      <w:lvlJc w:val="left"/>
      <w:pPr>
        <w:ind w:left="6480" w:hanging="360"/>
      </w:pPr>
      <w:rPr>
        <w:rFonts w:ascii="Wingdings" w:hAnsi="Wingdings" w:hint="default"/>
      </w:rPr>
    </w:lvl>
  </w:abstractNum>
  <w:abstractNum w:abstractNumId="3" w15:restartNumberingAfterBreak="0">
    <w:nsid w:val="0F210E19"/>
    <w:multiLevelType w:val="hybridMultilevel"/>
    <w:tmpl w:val="F140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A7C76"/>
    <w:multiLevelType w:val="hybridMultilevel"/>
    <w:tmpl w:val="0A023E7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95C626C"/>
    <w:multiLevelType w:val="hybridMultilevel"/>
    <w:tmpl w:val="2B222D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6090A"/>
    <w:multiLevelType w:val="hybridMultilevel"/>
    <w:tmpl w:val="430448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C6245C9"/>
    <w:multiLevelType w:val="hybridMultilevel"/>
    <w:tmpl w:val="160ACBDA"/>
    <w:lvl w:ilvl="0" w:tplc="FDCE7D1C">
      <w:numFmt w:val="bullet"/>
      <w:lvlText w:val="•"/>
      <w:lvlJc w:val="left"/>
      <w:pPr>
        <w:ind w:left="1080" w:hanging="720"/>
      </w:pPr>
      <w:rPr>
        <w:rFonts w:ascii="Calibri" w:eastAsiaTheme="minorEastAsia"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D0B1E8A"/>
    <w:multiLevelType w:val="hybridMultilevel"/>
    <w:tmpl w:val="58C602B0"/>
    <w:lvl w:ilvl="0" w:tplc="EAE6F7A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96FD4"/>
    <w:multiLevelType w:val="hybridMultilevel"/>
    <w:tmpl w:val="3C6C839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567419"/>
    <w:multiLevelType w:val="hybridMultilevel"/>
    <w:tmpl w:val="76A0781C"/>
    <w:lvl w:ilvl="0" w:tplc="07A80AE0">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842FF"/>
    <w:multiLevelType w:val="hybridMultilevel"/>
    <w:tmpl w:val="CF76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BB17BC"/>
    <w:multiLevelType w:val="hybridMultilevel"/>
    <w:tmpl w:val="851E4600"/>
    <w:lvl w:ilvl="0" w:tplc="E682BD2A">
      <w:start w:val="1"/>
      <w:numFmt w:val="bullet"/>
      <w:lvlText w:val=""/>
      <w:lvlJc w:val="left"/>
      <w:pPr>
        <w:ind w:left="720" w:hanging="360"/>
      </w:pPr>
      <w:rPr>
        <w:rFonts w:ascii="Symbol" w:hAnsi="Symbol" w:hint="default"/>
      </w:rPr>
    </w:lvl>
    <w:lvl w:ilvl="1" w:tplc="69684DFA">
      <w:start w:val="1"/>
      <w:numFmt w:val="bullet"/>
      <w:lvlText w:val="o"/>
      <w:lvlJc w:val="left"/>
      <w:pPr>
        <w:ind w:left="1440" w:hanging="360"/>
      </w:pPr>
      <w:rPr>
        <w:rFonts w:ascii="Courier New" w:hAnsi="Courier New" w:hint="default"/>
      </w:rPr>
    </w:lvl>
    <w:lvl w:ilvl="2" w:tplc="04C6876C">
      <w:start w:val="1"/>
      <w:numFmt w:val="bullet"/>
      <w:lvlText w:val=""/>
      <w:lvlJc w:val="left"/>
      <w:pPr>
        <w:ind w:left="2160" w:hanging="360"/>
      </w:pPr>
      <w:rPr>
        <w:rFonts w:ascii="Wingdings" w:hAnsi="Wingdings" w:hint="default"/>
      </w:rPr>
    </w:lvl>
    <w:lvl w:ilvl="3" w:tplc="DF009974">
      <w:start w:val="1"/>
      <w:numFmt w:val="bullet"/>
      <w:lvlText w:val=""/>
      <w:lvlJc w:val="left"/>
      <w:pPr>
        <w:ind w:left="2880" w:hanging="360"/>
      </w:pPr>
      <w:rPr>
        <w:rFonts w:ascii="Symbol" w:hAnsi="Symbol" w:hint="default"/>
      </w:rPr>
    </w:lvl>
    <w:lvl w:ilvl="4" w:tplc="6B807E16">
      <w:start w:val="1"/>
      <w:numFmt w:val="bullet"/>
      <w:lvlText w:val="o"/>
      <w:lvlJc w:val="left"/>
      <w:pPr>
        <w:ind w:left="3600" w:hanging="360"/>
      </w:pPr>
      <w:rPr>
        <w:rFonts w:ascii="Courier New" w:hAnsi="Courier New" w:hint="default"/>
      </w:rPr>
    </w:lvl>
    <w:lvl w:ilvl="5" w:tplc="75640D06">
      <w:start w:val="1"/>
      <w:numFmt w:val="bullet"/>
      <w:lvlText w:val=""/>
      <w:lvlJc w:val="left"/>
      <w:pPr>
        <w:ind w:left="4320" w:hanging="360"/>
      </w:pPr>
      <w:rPr>
        <w:rFonts w:ascii="Wingdings" w:hAnsi="Wingdings" w:hint="default"/>
      </w:rPr>
    </w:lvl>
    <w:lvl w:ilvl="6" w:tplc="10DAE5BA">
      <w:start w:val="1"/>
      <w:numFmt w:val="bullet"/>
      <w:lvlText w:val=""/>
      <w:lvlJc w:val="left"/>
      <w:pPr>
        <w:ind w:left="5040" w:hanging="360"/>
      </w:pPr>
      <w:rPr>
        <w:rFonts w:ascii="Symbol" w:hAnsi="Symbol" w:hint="default"/>
      </w:rPr>
    </w:lvl>
    <w:lvl w:ilvl="7" w:tplc="9104AF40">
      <w:start w:val="1"/>
      <w:numFmt w:val="bullet"/>
      <w:lvlText w:val="o"/>
      <w:lvlJc w:val="left"/>
      <w:pPr>
        <w:ind w:left="5760" w:hanging="360"/>
      </w:pPr>
      <w:rPr>
        <w:rFonts w:ascii="Courier New" w:hAnsi="Courier New" w:hint="default"/>
      </w:rPr>
    </w:lvl>
    <w:lvl w:ilvl="8" w:tplc="A57C34E6">
      <w:start w:val="1"/>
      <w:numFmt w:val="bullet"/>
      <w:lvlText w:val=""/>
      <w:lvlJc w:val="left"/>
      <w:pPr>
        <w:ind w:left="6480" w:hanging="360"/>
      </w:pPr>
      <w:rPr>
        <w:rFonts w:ascii="Wingdings" w:hAnsi="Wingdings" w:hint="default"/>
      </w:rPr>
    </w:lvl>
  </w:abstractNum>
  <w:abstractNum w:abstractNumId="13" w15:restartNumberingAfterBreak="0">
    <w:nsid w:val="696A67D4"/>
    <w:multiLevelType w:val="hybridMultilevel"/>
    <w:tmpl w:val="E4563C42"/>
    <w:lvl w:ilvl="0" w:tplc="150492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FE7188"/>
    <w:multiLevelType w:val="hybridMultilevel"/>
    <w:tmpl w:val="8898B324"/>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A24088A"/>
    <w:multiLevelType w:val="hybridMultilevel"/>
    <w:tmpl w:val="89C83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4A2A01"/>
    <w:multiLevelType w:val="hybridMultilevel"/>
    <w:tmpl w:val="6B9A69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0"/>
  </w:num>
  <w:num w:numId="4">
    <w:abstractNumId w:val="4"/>
  </w:num>
  <w:num w:numId="5">
    <w:abstractNumId w:val="6"/>
  </w:num>
  <w:num w:numId="6">
    <w:abstractNumId w:val="13"/>
  </w:num>
  <w:num w:numId="7">
    <w:abstractNumId w:val="9"/>
  </w:num>
  <w:num w:numId="8">
    <w:abstractNumId w:val="3"/>
  </w:num>
  <w:num w:numId="9">
    <w:abstractNumId w:val="1"/>
  </w:num>
  <w:num w:numId="10">
    <w:abstractNumId w:val="14"/>
  </w:num>
  <w:num w:numId="11">
    <w:abstractNumId w:val="7"/>
  </w:num>
  <w:num w:numId="12">
    <w:abstractNumId w:val="15"/>
  </w:num>
  <w:num w:numId="13">
    <w:abstractNumId w:val="11"/>
  </w:num>
  <w:num w:numId="14">
    <w:abstractNumId w:val="8"/>
  </w:num>
  <w:num w:numId="15">
    <w:abstractNumId w:val="5"/>
  </w:num>
  <w:num w:numId="16">
    <w:abstractNumId w:val="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zCyNDcwMDW3NDZU0lEKTi0uzszPAykwrgUARLJwziwAAAA="/>
  </w:docVars>
  <w:rsids>
    <w:rsidRoot w:val="00906BF6"/>
    <w:rsid w:val="00000EF1"/>
    <w:rsid w:val="00003BC3"/>
    <w:rsid w:val="000104BA"/>
    <w:rsid w:val="0001117E"/>
    <w:rsid w:val="000161DD"/>
    <w:rsid w:val="00025CFD"/>
    <w:rsid w:val="000262F9"/>
    <w:rsid w:val="00026E8F"/>
    <w:rsid w:val="00031525"/>
    <w:rsid w:val="00035ADC"/>
    <w:rsid w:val="0004169C"/>
    <w:rsid w:val="000419C4"/>
    <w:rsid w:val="00043005"/>
    <w:rsid w:val="0004439B"/>
    <w:rsid w:val="00051412"/>
    <w:rsid w:val="00052FBF"/>
    <w:rsid w:val="00075D84"/>
    <w:rsid w:val="00086CA4"/>
    <w:rsid w:val="00094C02"/>
    <w:rsid w:val="000A52B9"/>
    <w:rsid w:val="000A6D7B"/>
    <w:rsid w:val="000B05AB"/>
    <w:rsid w:val="000B3AD8"/>
    <w:rsid w:val="000B4D1F"/>
    <w:rsid w:val="000C46E0"/>
    <w:rsid w:val="000E2622"/>
    <w:rsid w:val="000E369F"/>
    <w:rsid w:val="000F30AD"/>
    <w:rsid w:val="001017F3"/>
    <w:rsid w:val="001031B1"/>
    <w:rsid w:val="00111EA2"/>
    <w:rsid w:val="00126C37"/>
    <w:rsid w:val="00132921"/>
    <w:rsid w:val="00141104"/>
    <w:rsid w:val="001440FD"/>
    <w:rsid w:val="0014561A"/>
    <w:rsid w:val="00145A72"/>
    <w:rsid w:val="00145F56"/>
    <w:rsid w:val="00147B53"/>
    <w:rsid w:val="0015258C"/>
    <w:rsid w:val="00161871"/>
    <w:rsid w:val="00163FDA"/>
    <w:rsid w:val="00167B48"/>
    <w:rsid w:val="001716E6"/>
    <w:rsid w:val="00174403"/>
    <w:rsid w:val="00184E1C"/>
    <w:rsid w:val="00195D76"/>
    <w:rsid w:val="001A0380"/>
    <w:rsid w:val="001A5352"/>
    <w:rsid w:val="001C4E74"/>
    <w:rsid w:val="001D76F0"/>
    <w:rsid w:val="001F206B"/>
    <w:rsid w:val="001F5969"/>
    <w:rsid w:val="001F5F0D"/>
    <w:rsid w:val="001F6438"/>
    <w:rsid w:val="002010E7"/>
    <w:rsid w:val="00214D25"/>
    <w:rsid w:val="0021679B"/>
    <w:rsid w:val="0022006F"/>
    <w:rsid w:val="002207CA"/>
    <w:rsid w:val="0022320A"/>
    <w:rsid w:val="002406C7"/>
    <w:rsid w:val="00241868"/>
    <w:rsid w:val="0025389D"/>
    <w:rsid w:val="00253E34"/>
    <w:rsid w:val="0026336F"/>
    <w:rsid w:val="002714B4"/>
    <w:rsid w:val="00271B70"/>
    <w:rsid w:val="002805F2"/>
    <w:rsid w:val="002817D3"/>
    <w:rsid w:val="0028393D"/>
    <w:rsid w:val="002866CA"/>
    <w:rsid w:val="00287BB7"/>
    <w:rsid w:val="002A212A"/>
    <w:rsid w:val="002A331D"/>
    <w:rsid w:val="002B406F"/>
    <w:rsid w:val="002B4760"/>
    <w:rsid w:val="002B72A0"/>
    <w:rsid w:val="002C234F"/>
    <w:rsid w:val="002C2EA3"/>
    <w:rsid w:val="002C5C20"/>
    <w:rsid w:val="002E1EB9"/>
    <w:rsid w:val="002E3C02"/>
    <w:rsid w:val="002F1BB9"/>
    <w:rsid w:val="002F4058"/>
    <w:rsid w:val="002F5869"/>
    <w:rsid w:val="002F7C15"/>
    <w:rsid w:val="003101A3"/>
    <w:rsid w:val="00320CA5"/>
    <w:rsid w:val="00322121"/>
    <w:rsid w:val="00322DC0"/>
    <w:rsid w:val="003343C5"/>
    <w:rsid w:val="003358A2"/>
    <w:rsid w:val="0034459C"/>
    <w:rsid w:val="00344EA0"/>
    <w:rsid w:val="00346260"/>
    <w:rsid w:val="00353B41"/>
    <w:rsid w:val="00361823"/>
    <w:rsid w:val="0036484D"/>
    <w:rsid w:val="0037165D"/>
    <w:rsid w:val="00371D2D"/>
    <w:rsid w:val="003722F2"/>
    <w:rsid w:val="00373457"/>
    <w:rsid w:val="00373FF5"/>
    <w:rsid w:val="00381BCE"/>
    <w:rsid w:val="003879FC"/>
    <w:rsid w:val="00392529"/>
    <w:rsid w:val="00392B49"/>
    <w:rsid w:val="003943BF"/>
    <w:rsid w:val="003A275F"/>
    <w:rsid w:val="003A59AE"/>
    <w:rsid w:val="003A5CB6"/>
    <w:rsid w:val="003B5102"/>
    <w:rsid w:val="003B730F"/>
    <w:rsid w:val="003C5F0A"/>
    <w:rsid w:val="003C6B4A"/>
    <w:rsid w:val="003D4720"/>
    <w:rsid w:val="003E21E4"/>
    <w:rsid w:val="003F00A1"/>
    <w:rsid w:val="003F1064"/>
    <w:rsid w:val="00403F9B"/>
    <w:rsid w:val="004041F8"/>
    <w:rsid w:val="00404AB2"/>
    <w:rsid w:val="00405500"/>
    <w:rsid w:val="00405756"/>
    <w:rsid w:val="004074FB"/>
    <w:rsid w:val="0043324E"/>
    <w:rsid w:val="0043346C"/>
    <w:rsid w:val="0043547C"/>
    <w:rsid w:val="00435598"/>
    <w:rsid w:val="0043727C"/>
    <w:rsid w:val="00441C45"/>
    <w:rsid w:val="00443598"/>
    <w:rsid w:val="00447F8C"/>
    <w:rsid w:val="00463173"/>
    <w:rsid w:val="00470A92"/>
    <w:rsid w:val="00471BD9"/>
    <w:rsid w:val="004734B9"/>
    <w:rsid w:val="00474CDA"/>
    <w:rsid w:val="00476139"/>
    <w:rsid w:val="00482F3E"/>
    <w:rsid w:val="004864BF"/>
    <w:rsid w:val="00486CBF"/>
    <w:rsid w:val="00494573"/>
    <w:rsid w:val="00497A31"/>
    <w:rsid w:val="004A06E6"/>
    <w:rsid w:val="004A12F3"/>
    <w:rsid w:val="004A1E45"/>
    <w:rsid w:val="004A5177"/>
    <w:rsid w:val="004B2853"/>
    <w:rsid w:val="004C06FB"/>
    <w:rsid w:val="004C24CD"/>
    <w:rsid w:val="004C50F4"/>
    <w:rsid w:val="004D5548"/>
    <w:rsid w:val="004E06D2"/>
    <w:rsid w:val="004E13A4"/>
    <w:rsid w:val="004F00AE"/>
    <w:rsid w:val="00503880"/>
    <w:rsid w:val="00515334"/>
    <w:rsid w:val="005259EF"/>
    <w:rsid w:val="00531895"/>
    <w:rsid w:val="00531E6F"/>
    <w:rsid w:val="00540031"/>
    <w:rsid w:val="00551268"/>
    <w:rsid w:val="00552C07"/>
    <w:rsid w:val="00553B74"/>
    <w:rsid w:val="005627C8"/>
    <w:rsid w:val="00572ACD"/>
    <w:rsid w:val="005771FB"/>
    <w:rsid w:val="005779F7"/>
    <w:rsid w:val="00585D01"/>
    <w:rsid w:val="00587A43"/>
    <w:rsid w:val="00591917"/>
    <w:rsid w:val="00595C7C"/>
    <w:rsid w:val="005B34F7"/>
    <w:rsid w:val="005B6616"/>
    <w:rsid w:val="005C1A40"/>
    <w:rsid w:val="005C5C25"/>
    <w:rsid w:val="005D423D"/>
    <w:rsid w:val="005DC9E9"/>
    <w:rsid w:val="005E4D32"/>
    <w:rsid w:val="005E791E"/>
    <w:rsid w:val="005F1C5E"/>
    <w:rsid w:val="005F2979"/>
    <w:rsid w:val="00600CBF"/>
    <w:rsid w:val="006129FD"/>
    <w:rsid w:val="00621865"/>
    <w:rsid w:val="00624324"/>
    <w:rsid w:val="00624BFB"/>
    <w:rsid w:val="00625B16"/>
    <w:rsid w:val="006318A1"/>
    <w:rsid w:val="00635A57"/>
    <w:rsid w:val="00637E54"/>
    <w:rsid w:val="0064173C"/>
    <w:rsid w:val="00650D95"/>
    <w:rsid w:val="006515BB"/>
    <w:rsid w:val="006553F6"/>
    <w:rsid w:val="006627AF"/>
    <w:rsid w:val="00663349"/>
    <w:rsid w:val="00666BB7"/>
    <w:rsid w:val="0066795A"/>
    <w:rsid w:val="006717BF"/>
    <w:rsid w:val="00671C18"/>
    <w:rsid w:val="0067263F"/>
    <w:rsid w:val="00676976"/>
    <w:rsid w:val="0067717A"/>
    <w:rsid w:val="00686244"/>
    <w:rsid w:val="00695004"/>
    <w:rsid w:val="00697170"/>
    <w:rsid w:val="006A21CD"/>
    <w:rsid w:val="006A29B2"/>
    <w:rsid w:val="006A54CC"/>
    <w:rsid w:val="006A57D7"/>
    <w:rsid w:val="006B105F"/>
    <w:rsid w:val="006B3D48"/>
    <w:rsid w:val="006B685A"/>
    <w:rsid w:val="006B6BC7"/>
    <w:rsid w:val="006C1145"/>
    <w:rsid w:val="006C36EC"/>
    <w:rsid w:val="006C5327"/>
    <w:rsid w:val="006C7C19"/>
    <w:rsid w:val="006D02AB"/>
    <w:rsid w:val="006D5BF6"/>
    <w:rsid w:val="006D64E1"/>
    <w:rsid w:val="006D736A"/>
    <w:rsid w:val="006E2760"/>
    <w:rsid w:val="006E28D4"/>
    <w:rsid w:val="006E5A7B"/>
    <w:rsid w:val="006F0009"/>
    <w:rsid w:val="006F058F"/>
    <w:rsid w:val="006F1A24"/>
    <w:rsid w:val="006F25F6"/>
    <w:rsid w:val="0071389E"/>
    <w:rsid w:val="00714238"/>
    <w:rsid w:val="007161F2"/>
    <w:rsid w:val="00721AFF"/>
    <w:rsid w:val="00722AA7"/>
    <w:rsid w:val="007248F8"/>
    <w:rsid w:val="007330F0"/>
    <w:rsid w:val="0073380D"/>
    <w:rsid w:val="007358E2"/>
    <w:rsid w:val="007412FA"/>
    <w:rsid w:val="00746554"/>
    <w:rsid w:val="00752BE5"/>
    <w:rsid w:val="00757708"/>
    <w:rsid w:val="007630DD"/>
    <w:rsid w:val="00763B5C"/>
    <w:rsid w:val="007757C0"/>
    <w:rsid w:val="00781E48"/>
    <w:rsid w:val="007825F0"/>
    <w:rsid w:val="0078547F"/>
    <w:rsid w:val="007870D3"/>
    <w:rsid w:val="00790C7D"/>
    <w:rsid w:val="007942C2"/>
    <w:rsid w:val="007A5169"/>
    <w:rsid w:val="007A5C94"/>
    <w:rsid w:val="007B0820"/>
    <w:rsid w:val="007B3274"/>
    <w:rsid w:val="007C4928"/>
    <w:rsid w:val="007C56CE"/>
    <w:rsid w:val="007C7261"/>
    <w:rsid w:val="007D517B"/>
    <w:rsid w:val="007D7129"/>
    <w:rsid w:val="007E4F45"/>
    <w:rsid w:val="007E5A84"/>
    <w:rsid w:val="007F3CA5"/>
    <w:rsid w:val="00810BBA"/>
    <w:rsid w:val="00814073"/>
    <w:rsid w:val="008253BA"/>
    <w:rsid w:val="00827AF2"/>
    <w:rsid w:val="008319DE"/>
    <w:rsid w:val="0083555B"/>
    <w:rsid w:val="0083692E"/>
    <w:rsid w:val="00846084"/>
    <w:rsid w:val="00846728"/>
    <w:rsid w:val="00854181"/>
    <w:rsid w:val="0085475D"/>
    <w:rsid w:val="00862BF3"/>
    <w:rsid w:val="00862FDE"/>
    <w:rsid w:val="008672A3"/>
    <w:rsid w:val="00870C78"/>
    <w:rsid w:val="00874450"/>
    <w:rsid w:val="00874528"/>
    <w:rsid w:val="00893FAE"/>
    <w:rsid w:val="008A01CD"/>
    <w:rsid w:val="008B377E"/>
    <w:rsid w:val="008D0DEB"/>
    <w:rsid w:val="008D3F79"/>
    <w:rsid w:val="008D4299"/>
    <w:rsid w:val="008E1F5F"/>
    <w:rsid w:val="00906BF6"/>
    <w:rsid w:val="0090742D"/>
    <w:rsid w:val="009108A0"/>
    <w:rsid w:val="00917EC1"/>
    <w:rsid w:val="00920216"/>
    <w:rsid w:val="00922653"/>
    <w:rsid w:val="00931F69"/>
    <w:rsid w:val="00933A79"/>
    <w:rsid w:val="00936F01"/>
    <w:rsid w:val="00941916"/>
    <w:rsid w:val="00945667"/>
    <w:rsid w:val="0095490C"/>
    <w:rsid w:val="00956E6A"/>
    <w:rsid w:val="009634FC"/>
    <w:rsid w:val="00971928"/>
    <w:rsid w:val="00971BBD"/>
    <w:rsid w:val="00974D09"/>
    <w:rsid w:val="0098406E"/>
    <w:rsid w:val="00987581"/>
    <w:rsid w:val="009906FF"/>
    <w:rsid w:val="00991263"/>
    <w:rsid w:val="00997FAA"/>
    <w:rsid w:val="009A2A66"/>
    <w:rsid w:val="009A5AC9"/>
    <w:rsid w:val="009A75A9"/>
    <w:rsid w:val="009B0033"/>
    <w:rsid w:val="009B3473"/>
    <w:rsid w:val="009B6D47"/>
    <w:rsid w:val="009C0A75"/>
    <w:rsid w:val="009C127F"/>
    <w:rsid w:val="009C159A"/>
    <w:rsid w:val="009C1CCF"/>
    <w:rsid w:val="009C2559"/>
    <w:rsid w:val="009C4D71"/>
    <w:rsid w:val="009D3BA9"/>
    <w:rsid w:val="009D5A06"/>
    <w:rsid w:val="009D69CA"/>
    <w:rsid w:val="009E4CA4"/>
    <w:rsid w:val="009E71CD"/>
    <w:rsid w:val="009F6DDA"/>
    <w:rsid w:val="00A02410"/>
    <w:rsid w:val="00A02D5E"/>
    <w:rsid w:val="00A038B5"/>
    <w:rsid w:val="00A10235"/>
    <w:rsid w:val="00A10506"/>
    <w:rsid w:val="00A10BC4"/>
    <w:rsid w:val="00A126C1"/>
    <w:rsid w:val="00A15525"/>
    <w:rsid w:val="00A17124"/>
    <w:rsid w:val="00A2130C"/>
    <w:rsid w:val="00A26C68"/>
    <w:rsid w:val="00A3298C"/>
    <w:rsid w:val="00A32A3E"/>
    <w:rsid w:val="00A35637"/>
    <w:rsid w:val="00A471EE"/>
    <w:rsid w:val="00A4764C"/>
    <w:rsid w:val="00A52735"/>
    <w:rsid w:val="00A5498C"/>
    <w:rsid w:val="00A56531"/>
    <w:rsid w:val="00A6350F"/>
    <w:rsid w:val="00A6548F"/>
    <w:rsid w:val="00A66670"/>
    <w:rsid w:val="00A705B4"/>
    <w:rsid w:val="00A71CFA"/>
    <w:rsid w:val="00A77D4B"/>
    <w:rsid w:val="00A81379"/>
    <w:rsid w:val="00A81416"/>
    <w:rsid w:val="00A85711"/>
    <w:rsid w:val="00AA2841"/>
    <w:rsid w:val="00AA304D"/>
    <w:rsid w:val="00AA7BAB"/>
    <w:rsid w:val="00AA7C65"/>
    <w:rsid w:val="00AC21F8"/>
    <w:rsid w:val="00AC2EAF"/>
    <w:rsid w:val="00AC45B3"/>
    <w:rsid w:val="00AD1A70"/>
    <w:rsid w:val="00AE152B"/>
    <w:rsid w:val="00AE20D3"/>
    <w:rsid w:val="00AE62A8"/>
    <w:rsid w:val="00AE6A9A"/>
    <w:rsid w:val="00AE7988"/>
    <w:rsid w:val="00AF587E"/>
    <w:rsid w:val="00B04D4A"/>
    <w:rsid w:val="00B05819"/>
    <w:rsid w:val="00B10BAF"/>
    <w:rsid w:val="00B131AC"/>
    <w:rsid w:val="00B13AEF"/>
    <w:rsid w:val="00B14200"/>
    <w:rsid w:val="00B2771F"/>
    <w:rsid w:val="00B322B1"/>
    <w:rsid w:val="00B333E3"/>
    <w:rsid w:val="00B42CA0"/>
    <w:rsid w:val="00B448C2"/>
    <w:rsid w:val="00B501EC"/>
    <w:rsid w:val="00B52D7C"/>
    <w:rsid w:val="00B6167B"/>
    <w:rsid w:val="00B70140"/>
    <w:rsid w:val="00B725EA"/>
    <w:rsid w:val="00B86441"/>
    <w:rsid w:val="00B940FA"/>
    <w:rsid w:val="00B97D94"/>
    <w:rsid w:val="00BA2244"/>
    <w:rsid w:val="00BA33A6"/>
    <w:rsid w:val="00BA3559"/>
    <w:rsid w:val="00BA59FF"/>
    <w:rsid w:val="00BB424C"/>
    <w:rsid w:val="00BB5C7B"/>
    <w:rsid w:val="00BC0F20"/>
    <w:rsid w:val="00BC18AE"/>
    <w:rsid w:val="00BC1C09"/>
    <w:rsid w:val="00BC1EF0"/>
    <w:rsid w:val="00BD13AC"/>
    <w:rsid w:val="00BD4D14"/>
    <w:rsid w:val="00BD66C8"/>
    <w:rsid w:val="00BD7477"/>
    <w:rsid w:val="00C013B7"/>
    <w:rsid w:val="00C03334"/>
    <w:rsid w:val="00C05F8B"/>
    <w:rsid w:val="00C10186"/>
    <w:rsid w:val="00C16A3B"/>
    <w:rsid w:val="00C27E76"/>
    <w:rsid w:val="00C34EC2"/>
    <w:rsid w:val="00C34F10"/>
    <w:rsid w:val="00C41AB5"/>
    <w:rsid w:val="00C42D8F"/>
    <w:rsid w:val="00C43466"/>
    <w:rsid w:val="00C43AF6"/>
    <w:rsid w:val="00C44E96"/>
    <w:rsid w:val="00C468F0"/>
    <w:rsid w:val="00C5211F"/>
    <w:rsid w:val="00C52790"/>
    <w:rsid w:val="00C6148B"/>
    <w:rsid w:val="00C661B3"/>
    <w:rsid w:val="00C71DE9"/>
    <w:rsid w:val="00C71E76"/>
    <w:rsid w:val="00C72530"/>
    <w:rsid w:val="00C73AA8"/>
    <w:rsid w:val="00C77588"/>
    <w:rsid w:val="00C846BD"/>
    <w:rsid w:val="00C911E6"/>
    <w:rsid w:val="00C97615"/>
    <w:rsid w:val="00CA37CC"/>
    <w:rsid w:val="00CB66EA"/>
    <w:rsid w:val="00CC1701"/>
    <w:rsid w:val="00CC1F65"/>
    <w:rsid w:val="00CC5D6B"/>
    <w:rsid w:val="00CD0704"/>
    <w:rsid w:val="00CD1E52"/>
    <w:rsid w:val="00CD68CB"/>
    <w:rsid w:val="00CD73B3"/>
    <w:rsid w:val="00CE03EB"/>
    <w:rsid w:val="00CE36F2"/>
    <w:rsid w:val="00CE3866"/>
    <w:rsid w:val="00CF30E4"/>
    <w:rsid w:val="00CF60F8"/>
    <w:rsid w:val="00CF7249"/>
    <w:rsid w:val="00D00068"/>
    <w:rsid w:val="00D018FF"/>
    <w:rsid w:val="00D16043"/>
    <w:rsid w:val="00D16CA1"/>
    <w:rsid w:val="00D43781"/>
    <w:rsid w:val="00D46CF5"/>
    <w:rsid w:val="00D50ED3"/>
    <w:rsid w:val="00D5477F"/>
    <w:rsid w:val="00D56247"/>
    <w:rsid w:val="00D63820"/>
    <w:rsid w:val="00D65775"/>
    <w:rsid w:val="00D7072F"/>
    <w:rsid w:val="00D71CD9"/>
    <w:rsid w:val="00D74947"/>
    <w:rsid w:val="00D74CCD"/>
    <w:rsid w:val="00D84F88"/>
    <w:rsid w:val="00D97F1D"/>
    <w:rsid w:val="00DA4731"/>
    <w:rsid w:val="00DA6E17"/>
    <w:rsid w:val="00DB115C"/>
    <w:rsid w:val="00DB58A4"/>
    <w:rsid w:val="00DB6B94"/>
    <w:rsid w:val="00DB6F56"/>
    <w:rsid w:val="00DC26C7"/>
    <w:rsid w:val="00DC5501"/>
    <w:rsid w:val="00DD47D7"/>
    <w:rsid w:val="00DE18FB"/>
    <w:rsid w:val="00DE3815"/>
    <w:rsid w:val="00DF4777"/>
    <w:rsid w:val="00DF62F5"/>
    <w:rsid w:val="00E035E2"/>
    <w:rsid w:val="00E05004"/>
    <w:rsid w:val="00E07A5B"/>
    <w:rsid w:val="00E21ADF"/>
    <w:rsid w:val="00E4522A"/>
    <w:rsid w:val="00E549F4"/>
    <w:rsid w:val="00E84009"/>
    <w:rsid w:val="00E90FEF"/>
    <w:rsid w:val="00E95AAD"/>
    <w:rsid w:val="00EC21DF"/>
    <w:rsid w:val="00EC2DA9"/>
    <w:rsid w:val="00EC4632"/>
    <w:rsid w:val="00ED5991"/>
    <w:rsid w:val="00EE64DE"/>
    <w:rsid w:val="00EF49E5"/>
    <w:rsid w:val="00EF5ED6"/>
    <w:rsid w:val="00EF6BDB"/>
    <w:rsid w:val="00EF7F84"/>
    <w:rsid w:val="00F017F3"/>
    <w:rsid w:val="00F07F00"/>
    <w:rsid w:val="00F12DAE"/>
    <w:rsid w:val="00F16C52"/>
    <w:rsid w:val="00F1B6B1"/>
    <w:rsid w:val="00F24372"/>
    <w:rsid w:val="00F30551"/>
    <w:rsid w:val="00F36361"/>
    <w:rsid w:val="00F37CC0"/>
    <w:rsid w:val="00F434D5"/>
    <w:rsid w:val="00F4495C"/>
    <w:rsid w:val="00F46BA7"/>
    <w:rsid w:val="00F478C5"/>
    <w:rsid w:val="00F5132E"/>
    <w:rsid w:val="00F514CE"/>
    <w:rsid w:val="00F53E9A"/>
    <w:rsid w:val="00F56C64"/>
    <w:rsid w:val="00F61696"/>
    <w:rsid w:val="00F70BC3"/>
    <w:rsid w:val="00F750E6"/>
    <w:rsid w:val="00F7668B"/>
    <w:rsid w:val="00F7704F"/>
    <w:rsid w:val="00F8360C"/>
    <w:rsid w:val="00F83F29"/>
    <w:rsid w:val="00F84B2A"/>
    <w:rsid w:val="00F91B94"/>
    <w:rsid w:val="00F91C2C"/>
    <w:rsid w:val="00F93172"/>
    <w:rsid w:val="00F93A60"/>
    <w:rsid w:val="00F93DE3"/>
    <w:rsid w:val="00FA0E7F"/>
    <w:rsid w:val="00FA12DB"/>
    <w:rsid w:val="00FB1E3F"/>
    <w:rsid w:val="00FB37DC"/>
    <w:rsid w:val="00FD4026"/>
    <w:rsid w:val="00FD7B4A"/>
    <w:rsid w:val="00FE631F"/>
    <w:rsid w:val="0113CB02"/>
    <w:rsid w:val="01269C9C"/>
    <w:rsid w:val="012C1B37"/>
    <w:rsid w:val="01382302"/>
    <w:rsid w:val="0178E9D8"/>
    <w:rsid w:val="01CA2261"/>
    <w:rsid w:val="01D74849"/>
    <w:rsid w:val="01E5CAAA"/>
    <w:rsid w:val="024D2CDF"/>
    <w:rsid w:val="0252AD8B"/>
    <w:rsid w:val="0257E7D3"/>
    <w:rsid w:val="02A6735B"/>
    <w:rsid w:val="02D7F77F"/>
    <w:rsid w:val="037119FF"/>
    <w:rsid w:val="03A7744D"/>
    <w:rsid w:val="03AA5608"/>
    <w:rsid w:val="03D5F004"/>
    <w:rsid w:val="03E40108"/>
    <w:rsid w:val="040A756A"/>
    <w:rsid w:val="0425346C"/>
    <w:rsid w:val="043BCA43"/>
    <w:rsid w:val="046F7BC3"/>
    <w:rsid w:val="04964818"/>
    <w:rsid w:val="04DA9D48"/>
    <w:rsid w:val="051A6B29"/>
    <w:rsid w:val="053DED29"/>
    <w:rsid w:val="05A1560B"/>
    <w:rsid w:val="05FF8C7E"/>
    <w:rsid w:val="0637ADF8"/>
    <w:rsid w:val="06FCCCCF"/>
    <w:rsid w:val="07276704"/>
    <w:rsid w:val="0730D1F6"/>
    <w:rsid w:val="073D8FB7"/>
    <w:rsid w:val="077F6626"/>
    <w:rsid w:val="078EAC5F"/>
    <w:rsid w:val="07A09FAF"/>
    <w:rsid w:val="0817D900"/>
    <w:rsid w:val="088D5F11"/>
    <w:rsid w:val="089038CA"/>
    <w:rsid w:val="0898DEE7"/>
    <w:rsid w:val="08BCF12C"/>
    <w:rsid w:val="08DD7887"/>
    <w:rsid w:val="08EC5BCC"/>
    <w:rsid w:val="091D08A0"/>
    <w:rsid w:val="094AC4A0"/>
    <w:rsid w:val="094DF085"/>
    <w:rsid w:val="0957482C"/>
    <w:rsid w:val="0960C5A7"/>
    <w:rsid w:val="097A188E"/>
    <w:rsid w:val="097A47F5"/>
    <w:rsid w:val="0995041F"/>
    <w:rsid w:val="099507FD"/>
    <w:rsid w:val="0A1EB6DD"/>
    <w:rsid w:val="0A791750"/>
    <w:rsid w:val="0AA41A03"/>
    <w:rsid w:val="0AD53C2A"/>
    <w:rsid w:val="0B0FE0FA"/>
    <w:rsid w:val="0B190B3D"/>
    <w:rsid w:val="0BB1A1BF"/>
    <w:rsid w:val="0C13B44D"/>
    <w:rsid w:val="0C334E51"/>
    <w:rsid w:val="0C51FA3B"/>
    <w:rsid w:val="0C5DBC24"/>
    <w:rsid w:val="0C63CAF8"/>
    <w:rsid w:val="0C66A54D"/>
    <w:rsid w:val="0C67B0D2"/>
    <w:rsid w:val="0C73D1F6"/>
    <w:rsid w:val="0CC5CCAA"/>
    <w:rsid w:val="0D06D077"/>
    <w:rsid w:val="0D1E4B94"/>
    <w:rsid w:val="0D3E885F"/>
    <w:rsid w:val="0D499CBB"/>
    <w:rsid w:val="0D4A51A4"/>
    <w:rsid w:val="0D63936B"/>
    <w:rsid w:val="0D865E6B"/>
    <w:rsid w:val="0DAEBEB6"/>
    <w:rsid w:val="0DBA4477"/>
    <w:rsid w:val="0DEEBC58"/>
    <w:rsid w:val="0E05B743"/>
    <w:rsid w:val="0E1DB6BE"/>
    <w:rsid w:val="0E2CCD3E"/>
    <w:rsid w:val="0E399BBC"/>
    <w:rsid w:val="0E5A4BB1"/>
    <w:rsid w:val="0E5E5B4A"/>
    <w:rsid w:val="0E7C391A"/>
    <w:rsid w:val="0E91741F"/>
    <w:rsid w:val="0E922FD6"/>
    <w:rsid w:val="0EAFFFEB"/>
    <w:rsid w:val="0ED5B324"/>
    <w:rsid w:val="0F1E6083"/>
    <w:rsid w:val="0F3E779B"/>
    <w:rsid w:val="0F6CA9BE"/>
    <w:rsid w:val="0F800292"/>
    <w:rsid w:val="0F9CE1FB"/>
    <w:rsid w:val="0FEC3614"/>
    <w:rsid w:val="102796F5"/>
    <w:rsid w:val="102ED8AC"/>
    <w:rsid w:val="105402E0"/>
    <w:rsid w:val="1060C8CB"/>
    <w:rsid w:val="106435C0"/>
    <w:rsid w:val="109C30F4"/>
    <w:rsid w:val="10A00560"/>
    <w:rsid w:val="10C3F7B3"/>
    <w:rsid w:val="111112E2"/>
    <w:rsid w:val="113E38B1"/>
    <w:rsid w:val="118BE7E7"/>
    <w:rsid w:val="11A4D141"/>
    <w:rsid w:val="1214BA3B"/>
    <w:rsid w:val="1214CA9E"/>
    <w:rsid w:val="122116B1"/>
    <w:rsid w:val="1235B0EB"/>
    <w:rsid w:val="1253181A"/>
    <w:rsid w:val="125DB63F"/>
    <w:rsid w:val="125FCCF8"/>
    <w:rsid w:val="12CBB0F6"/>
    <w:rsid w:val="12E71604"/>
    <w:rsid w:val="12F4AE59"/>
    <w:rsid w:val="12F608CF"/>
    <w:rsid w:val="132222B9"/>
    <w:rsid w:val="1332CB89"/>
    <w:rsid w:val="133A7B7D"/>
    <w:rsid w:val="1386BB88"/>
    <w:rsid w:val="1457C9E8"/>
    <w:rsid w:val="14628949"/>
    <w:rsid w:val="148A83FD"/>
    <w:rsid w:val="14A31548"/>
    <w:rsid w:val="14BFAA66"/>
    <w:rsid w:val="14E2BA24"/>
    <w:rsid w:val="1512C7F1"/>
    <w:rsid w:val="1514D616"/>
    <w:rsid w:val="151AE562"/>
    <w:rsid w:val="1531F31C"/>
    <w:rsid w:val="155329BA"/>
    <w:rsid w:val="155BA229"/>
    <w:rsid w:val="158F3740"/>
    <w:rsid w:val="1593F835"/>
    <w:rsid w:val="15C2C2E5"/>
    <w:rsid w:val="15F2CD0A"/>
    <w:rsid w:val="1619D5FC"/>
    <w:rsid w:val="1660E1CF"/>
    <w:rsid w:val="168DDCA2"/>
    <w:rsid w:val="16CBDD25"/>
    <w:rsid w:val="16E0E816"/>
    <w:rsid w:val="16F264B8"/>
    <w:rsid w:val="16F97D53"/>
    <w:rsid w:val="173D5837"/>
    <w:rsid w:val="1752A72F"/>
    <w:rsid w:val="175AB333"/>
    <w:rsid w:val="175ECDF0"/>
    <w:rsid w:val="178F4278"/>
    <w:rsid w:val="17BA8727"/>
    <w:rsid w:val="17BDEE84"/>
    <w:rsid w:val="17E51E7D"/>
    <w:rsid w:val="1861A80D"/>
    <w:rsid w:val="188C1B1B"/>
    <w:rsid w:val="189946A5"/>
    <w:rsid w:val="18AFF15A"/>
    <w:rsid w:val="18F83937"/>
    <w:rsid w:val="192243C0"/>
    <w:rsid w:val="19228B54"/>
    <w:rsid w:val="19B2F16C"/>
    <w:rsid w:val="19FC9364"/>
    <w:rsid w:val="19FCC68C"/>
    <w:rsid w:val="1A037DE7"/>
    <w:rsid w:val="1A3AD743"/>
    <w:rsid w:val="1A40648B"/>
    <w:rsid w:val="1A424642"/>
    <w:rsid w:val="1A74A90A"/>
    <w:rsid w:val="1A759FBA"/>
    <w:rsid w:val="1A95210B"/>
    <w:rsid w:val="1A9A9F88"/>
    <w:rsid w:val="1ABFF57D"/>
    <w:rsid w:val="1AC5F5E9"/>
    <w:rsid w:val="1AC853CE"/>
    <w:rsid w:val="1AE84023"/>
    <w:rsid w:val="1B05D1BD"/>
    <w:rsid w:val="1B0B2292"/>
    <w:rsid w:val="1B248146"/>
    <w:rsid w:val="1B2AA8AD"/>
    <w:rsid w:val="1B4AD934"/>
    <w:rsid w:val="1BA99761"/>
    <w:rsid w:val="1BDE4BD2"/>
    <w:rsid w:val="1BE842F1"/>
    <w:rsid w:val="1BFA08FF"/>
    <w:rsid w:val="1C52D307"/>
    <w:rsid w:val="1C5D8734"/>
    <w:rsid w:val="1C7A45D6"/>
    <w:rsid w:val="1C8BDAC8"/>
    <w:rsid w:val="1CB56517"/>
    <w:rsid w:val="1CB6F623"/>
    <w:rsid w:val="1CFA5B13"/>
    <w:rsid w:val="1D0A2002"/>
    <w:rsid w:val="1D255C0F"/>
    <w:rsid w:val="1D2AA8E2"/>
    <w:rsid w:val="1D4AB1C5"/>
    <w:rsid w:val="1D4C4153"/>
    <w:rsid w:val="1D7383ED"/>
    <w:rsid w:val="1D8420B8"/>
    <w:rsid w:val="1DA0C487"/>
    <w:rsid w:val="1DA460BF"/>
    <w:rsid w:val="1DD29167"/>
    <w:rsid w:val="1E0AFDAD"/>
    <w:rsid w:val="1E164169"/>
    <w:rsid w:val="1E29C8AB"/>
    <w:rsid w:val="1E9EF128"/>
    <w:rsid w:val="1EA974BD"/>
    <w:rsid w:val="1EE13823"/>
    <w:rsid w:val="1F0B931D"/>
    <w:rsid w:val="1F67296C"/>
    <w:rsid w:val="1F68922E"/>
    <w:rsid w:val="1F8BE22C"/>
    <w:rsid w:val="1F9B7A2A"/>
    <w:rsid w:val="1FB0AAE5"/>
    <w:rsid w:val="1FE04D8A"/>
    <w:rsid w:val="200DE38B"/>
    <w:rsid w:val="206EA4F8"/>
    <w:rsid w:val="20A93835"/>
    <w:rsid w:val="20CB8975"/>
    <w:rsid w:val="20EF24A5"/>
    <w:rsid w:val="213A6088"/>
    <w:rsid w:val="218BDAE0"/>
    <w:rsid w:val="21C0AFF5"/>
    <w:rsid w:val="21D358A6"/>
    <w:rsid w:val="21F4397A"/>
    <w:rsid w:val="21F4D2F8"/>
    <w:rsid w:val="21FF7EB2"/>
    <w:rsid w:val="2200BE4F"/>
    <w:rsid w:val="2202DE65"/>
    <w:rsid w:val="221319E2"/>
    <w:rsid w:val="22274B8D"/>
    <w:rsid w:val="2227DF5E"/>
    <w:rsid w:val="22678942"/>
    <w:rsid w:val="22A032F0"/>
    <w:rsid w:val="22A193B6"/>
    <w:rsid w:val="22E6FD6A"/>
    <w:rsid w:val="22E9B01C"/>
    <w:rsid w:val="231D9E5F"/>
    <w:rsid w:val="238EECFA"/>
    <w:rsid w:val="23A0B6B8"/>
    <w:rsid w:val="23C56F9C"/>
    <w:rsid w:val="23C6BD31"/>
    <w:rsid w:val="23C6C8F7"/>
    <w:rsid w:val="242BB42D"/>
    <w:rsid w:val="2456CB80"/>
    <w:rsid w:val="2466C4F4"/>
    <w:rsid w:val="247C7351"/>
    <w:rsid w:val="2495DDF1"/>
    <w:rsid w:val="24AB0895"/>
    <w:rsid w:val="24B52DEB"/>
    <w:rsid w:val="24CDDC77"/>
    <w:rsid w:val="24CF6398"/>
    <w:rsid w:val="24D3A99E"/>
    <w:rsid w:val="24D6E007"/>
    <w:rsid w:val="250557D6"/>
    <w:rsid w:val="251A43C0"/>
    <w:rsid w:val="254B05DD"/>
    <w:rsid w:val="25652843"/>
    <w:rsid w:val="25AFCA81"/>
    <w:rsid w:val="25D44B71"/>
    <w:rsid w:val="25EDFE91"/>
    <w:rsid w:val="260209F6"/>
    <w:rsid w:val="26128B02"/>
    <w:rsid w:val="26148C12"/>
    <w:rsid w:val="2617F88C"/>
    <w:rsid w:val="26250F7C"/>
    <w:rsid w:val="2651093A"/>
    <w:rsid w:val="265F3BA6"/>
    <w:rsid w:val="26A14392"/>
    <w:rsid w:val="26C070DB"/>
    <w:rsid w:val="26D6FA4D"/>
    <w:rsid w:val="271FA593"/>
    <w:rsid w:val="276F07E1"/>
    <w:rsid w:val="27E394D9"/>
    <w:rsid w:val="28013B7A"/>
    <w:rsid w:val="281B931C"/>
    <w:rsid w:val="28489840"/>
    <w:rsid w:val="28817E5D"/>
    <w:rsid w:val="28B68009"/>
    <w:rsid w:val="28DF2262"/>
    <w:rsid w:val="28EB792F"/>
    <w:rsid w:val="28F43646"/>
    <w:rsid w:val="29234F40"/>
    <w:rsid w:val="292F3492"/>
    <w:rsid w:val="293CFF15"/>
    <w:rsid w:val="29D60C83"/>
    <w:rsid w:val="29EB02DE"/>
    <w:rsid w:val="29F7BFAD"/>
    <w:rsid w:val="2A0D93D1"/>
    <w:rsid w:val="2A1781ED"/>
    <w:rsid w:val="2A218F37"/>
    <w:rsid w:val="2A34F996"/>
    <w:rsid w:val="2A738F05"/>
    <w:rsid w:val="2A7AF2C3"/>
    <w:rsid w:val="2A81E76E"/>
    <w:rsid w:val="2AAEF02C"/>
    <w:rsid w:val="2AB55EEA"/>
    <w:rsid w:val="2AB7B9AE"/>
    <w:rsid w:val="2AC6F966"/>
    <w:rsid w:val="2ACB3680"/>
    <w:rsid w:val="2B211BFC"/>
    <w:rsid w:val="2B3250DF"/>
    <w:rsid w:val="2B3BF15B"/>
    <w:rsid w:val="2B9F07C8"/>
    <w:rsid w:val="2BB01E32"/>
    <w:rsid w:val="2BC7A8B1"/>
    <w:rsid w:val="2BCE3946"/>
    <w:rsid w:val="2C5CFCF7"/>
    <w:rsid w:val="2C7DB8AD"/>
    <w:rsid w:val="2C96AD38"/>
    <w:rsid w:val="2CD37667"/>
    <w:rsid w:val="2CE3B6FD"/>
    <w:rsid w:val="2D0686AE"/>
    <w:rsid w:val="2D0A8617"/>
    <w:rsid w:val="2D209021"/>
    <w:rsid w:val="2D20F3EE"/>
    <w:rsid w:val="2D369AC1"/>
    <w:rsid w:val="2D493FA5"/>
    <w:rsid w:val="2D5C6638"/>
    <w:rsid w:val="2D637912"/>
    <w:rsid w:val="2D97888F"/>
    <w:rsid w:val="2DA187CD"/>
    <w:rsid w:val="2DC14DB7"/>
    <w:rsid w:val="2DD903F0"/>
    <w:rsid w:val="2DE9B19C"/>
    <w:rsid w:val="2DFACA1B"/>
    <w:rsid w:val="2DFF89E5"/>
    <w:rsid w:val="2E2B7EC9"/>
    <w:rsid w:val="2E410445"/>
    <w:rsid w:val="2E628E79"/>
    <w:rsid w:val="2E8AD4A0"/>
    <w:rsid w:val="2E93F70F"/>
    <w:rsid w:val="2EB06FF6"/>
    <w:rsid w:val="2EB45A7B"/>
    <w:rsid w:val="2EFF4973"/>
    <w:rsid w:val="2F03BBC3"/>
    <w:rsid w:val="2F088E8A"/>
    <w:rsid w:val="2F227491"/>
    <w:rsid w:val="2F28CC76"/>
    <w:rsid w:val="2F503236"/>
    <w:rsid w:val="2F769C0B"/>
    <w:rsid w:val="2F7D1A1D"/>
    <w:rsid w:val="2F9A44E1"/>
    <w:rsid w:val="2FEFE538"/>
    <w:rsid w:val="300E49FE"/>
    <w:rsid w:val="30137880"/>
    <w:rsid w:val="30292C90"/>
    <w:rsid w:val="3038D88D"/>
    <w:rsid w:val="304799C0"/>
    <w:rsid w:val="3058391B"/>
    <w:rsid w:val="305E1DD1"/>
    <w:rsid w:val="305E9BC0"/>
    <w:rsid w:val="30847397"/>
    <w:rsid w:val="309F8D88"/>
    <w:rsid w:val="30D4FC0F"/>
    <w:rsid w:val="30EBE81B"/>
    <w:rsid w:val="30F78C0D"/>
    <w:rsid w:val="310FA3C5"/>
    <w:rsid w:val="31286E8F"/>
    <w:rsid w:val="314E2568"/>
    <w:rsid w:val="317EDC6B"/>
    <w:rsid w:val="31F15657"/>
    <w:rsid w:val="3236EA35"/>
    <w:rsid w:val="32B46B9F"/>
    <w:rsid w:val="32CDF0DC"/>
    <w:rsid w:val="32DB5061"/>
    <w:rsid w:val="330C28E4"/>
    <w:rsid w:val="33174DD2"/>
    <w:rsid w:val="331B7AF2"/>
    <w:rsid w:val="332E8720"/>
    <w:rsid w:val="335EBCA5"/>
    <w:rsid w:val="338D0E97"/>
    <w:rsid w:val="339B8800"/>
    <w:rsid w:val="339B9ED6"/>
    <w:rsid w:val="339D4495"/>
    <w:rsid w:val="33A82000"/>
    <w:rsid w:val="33C5F4ED"/>
    <w:rsid w:val="33CE6D7E"/>
    <w:rsid w:val="33FB94CB"/>
    <w:rsid w:val="34186FC4"/>
    <w:rsid w:val="343F4648"/>
    <w:rsid w:val="34433054"/>
    <w:rsid w:val="3448C11C"/>
    <w:rsid w:val="349272AE"/>
    <w:rsid w:val="3494A2D4"/>
    <w:rsid w:val="34D7766D"/>
    <w:rsid w:val="34DCF606"/>
    <w:rsid w:val="34EE9DD8"/>
    <w:rsid w:val="3501C799"/>
    <w:rsid w:val="352FABB6"/>
    <w:rsid w:val="3549EB8C"/>
    <w:rsid w:val="354D21CB"/>
    <w:rsid w:val="355DB2AC"/>
    <w:rsid w:val="35686E97"/>
    <w:rsid w:val="356E8AF7"/>
    <w:rsid w:val="3573DD0D"/>
    <w:rsid w:val="3591B615"/>
    <w:rsid w:val="35AFECF3"/>
    <w:rsid w:val="35B4F9DC"/>
    <w:rsid w:val="35C3A8EC"/>
    <w:rsid w:val="3600580E"/>
    <w:rsid w:val="36064093"/>
    <w:rsid w:val="3611C0C6"/>
    <w:rsid w:val="36550E24"/>
    <w:rsid w:val="366487CA"/>
    <w:rsid w:val="367A2F81"/>
    <w:rsid w:val="36A2FB71"/>
    <w:rsid w:val="37167815"/>
    <w:rsid w:val="371D199D"/>
    <w:rsid w:val="3723383C"/>
    <w:rsid w:val="3757686E"/>
    <w:rsid w:val="376DE3DA"/>
    <w:rsid w:val="377A0682"/>
    <w:rsid w:val="3793437C"/>
    <w:rsid w:val="37A14BBF"/>
    <w:rsid w:val="37CB591E"/>
    <w:rsid w:val="37FD7A15"/>
    <w:rsid w:val="3802C2B8"/>
    <w:rsid w:val="3838652D"/>
    <w:rsid w:val="3873B419"/>
    <w:rsid w:val="387A33DB"/>
    <w:rsid w:val="3887B3F7"/>
    <w:rsid w:val="388B42FE"/>
    <w:rsid w:val="38A89431"/>
    <w:rsid w:val="38B733BF"/>
    <w:rsid w:val="38DA27A5"/>
    <w:rsid w:val="390F9B56"/>
    <w:rsid w:val="393382FE"/>
    <w:rsid w:val="39689130"/>
    <w:rsid w:val="39963C13"/>
    <w:rsid w:val="39AC50A3"/>
    <w:rsid w:val="39BCC24B"/>
    <w:rsid w:val="39D68974"/>
    <w:rsid w:val="39E5F304"/>
    <w:rsid w:val="39FB4C55"/>
    <w:rsid w:val="3A0B8E6F"/>
    <w:rsid w:val="3A0D8993"/>
    <w:rsid w:val="3A262017"/>
    <w:rsid w:val="3A2C8B51"/>
    <w:rsid w:val="3A843082"/>
    <w:rsid w:val="3AA575E2"/>
    <w:rsid w:val="3AB678CC"/>
    <w:rsid w:val="3AB9F799"/>
    <w:rsid w:val="3AC30EAF"/>
    <w:rsid w:val="3AC71284"/>
    <w:rsid w:val="3ACAA348"/>
    <w:rsid w:val="3B57AE92"/>
    <w:rsid w:val="3B72ABCD"/>
    <w:rsid w:val="3B905D42"/>
    <w:rsid w:val="3BE755F7"/>
    <w:rsid w:val="3C31BE59"/>
    <w:rsid w:val="3C41A021"/>
    <w:rsid w:val="3C4ACC2B"/>
    <w:rsid w:val="3CA71AE5"/>
    <w:rsid w:val="3CDB922F"/>
    <w:rsid w:val="3D54D485"/>
    <w:rsid w:val="3D58B9F6"/>
    <w:rsid w:val="3DCF1154"/>
    <w:rsid w:val="3DE6B717"/>
    <w:rsid w:val="3DF71540"/>
    <w:rsid w:val="3DF7F19D"/>
    <w:rsid w:val="3E032630"/>
    <w:rsid w:val="3E1602E7"/>
    <w:rsid w:val="3E40796B"/>
    <w:rsid w:val="3E4B09C8"/>
    <w:rsid w:val="3E8DBF07"/>
    <w:rsid w:val="3E994CB7"/>
    <w:rsid w:val="3ED821C6"/>
    <w:rsid w:val="3EF1D3FE"/>
    <w:rsid w:val="3F5272E2"/>
    <w:rsid w:val="3F8C2CD6"/>
    <w:rsid w:val="3F8D1552"/>
    <w:rsid w:val="3F9CD3F6"/>
    <w:rsid w:val="3FA201EF"/>
    <w:rsid w:val="3FE17E41"/>
    <w:rsid w:val="3FF2EE17"/>
    <w:rsid w:val="40188369"/>
    <w:rsid w:val="403FAB00"/>
    <w:rsid w:val="406FF5E2"/>
    <w:rsid w:val="4075B6A2"/>
    <w:rsid w:val="40AAD8EB"/>
    <w:rsid w:val="411E1773"/>
    <w:rsid w:val="4161AF42"/>
    <w:rsid w:val="4167218F"/>
    <w:rsid w:val="41A5658F"/>
    <w:rsid w:val="41B9CDD7"/>
    <w:rsid w:val="4210766F"/>
    <w:rsid w:val="4235EA09"/>
    <w:rsid w:val="4237D0AA"/>
    <w:rsid w:val="423947AB"/>
    <w:rsid w:val="427E94CC"/>
    <w:rsid w:val="42BCFC93"/>
    <w:rsid w:val="42D70F7B"/>
    <w:rsid w:val="42E6B6BB"/>
    <w:rsid w:val="42E8573F"/>
    <w:rsid w:val="42F0C3BD"/>
    <w:rsid w:val="430D44FB"/>
    <w:rsid w:val="43578629"/>
    <w:rsid w:val="439CE081"/>
    <w:rsid w:val="43F213C7"/>
    <w:rsid w:val="4468A362"/>
    <w:rsid w:val="4471F54F"/>
    <w:rsid w:val="44A2FA43"/>
    <w:rsid w:val="44B4EF64"/>
    <w:rsid w:val="44BA8608"/>
    <w:rsid w:val="44D69DE8"/>
    <w:rsid w:val="44F25C66"/>
    <w:rsid w:val="44F8B763"/>
    <w:rsid w:val="4503EC20"/>
    <w:rsid w:val="453574B6"/>
    <w:rsid w:val="45397581"/>
    <w:rsid w:val="454E92F2"/>
    <w:rsid w:val="45632558"/>
    <w:rsid w:val="45719F3A"/>
    <w:rsid w:val="45725650"/>
    <w:rsid w:val="458B7EAD"/>
    <w:rsid w:val="45B3C6C0"/>
    <w:rsid w:val="45BE9AFD"/>
    <w:rsid w:val="4636F68C"/>
    <w:rsid w:val="4650BFC5"/>
    <w:rsid w:val="466E64AA"/>
    <w:rsid w:val="467EA242"/>
    <w:rsid w:val="46889B93"/>
    <w:rsid w:val="46F5EA18"/>
    <w:rsid w:val="46F68E5F"/>
    <w:rsid w:val="4702678C"/>
    <w:rsid w:val="47174305"/>
    <w:rsid w:val="472D696F"/>
    <w:rsid w:val="473974AE"/>
    <w:rsid w:val="474990F8"/>
    <w:rsid w:val="475B7B1E"/>
    <w:rsid w:val="47840EE1"/>
    <w:rsid w:val="4784675C"/>
    <w:rsid w:val="47B49DB7"/>
    <w:rsid w:val="47CE100C"/>
    <w:rsid w:val="48835592"/>
    <w:rsid w:val="48870841"/>
    <w:rsid w:val="48B3D7E4"/>
    <w:rsid w:val="48D28D41"/>
    <w:rsid w:val="48ECFDB0"/>
    <w:rsid w:val="492BCAA5"/>
    <w:rsid w:val="493E5170"/>
    <w:rsid w:val="493E7147"/>
    <w:rsid w:val="493F7A88"/>
    <w:rsid w:val="49484A38"/>
    <w:rsid w:val="49BA1537"/>
    <w:rsid w:val="49C06D1C"/>
    <w:rsid w:val="49D3F2EB"/>
    <w:rsid w:val="49F246DE"/>
    <w:rsid w:val="4A04D6F6"/>
    <w:rsid w:val="4A175845"/>
    <w:rsid w:val="4A63A2F6"/>
    <w:rsid w:val="4A6AD354"/>
    <w:rsid w:val="4A6C6B22"/>
    <w:rsid w:val="4A711570"/>
    <w:rsid w:val="4A980FEB"/>
    <w:rsid w:val="4AA8AB0D"/>
    <w:rsid w:val="4AAE70A3"/>
    <w:rsid w:val="4ABCDB69"/>
    <w:rsid w:val="4AED64AF"/>
    <w:rsid w:val="4B1BCAA8"/>
    <w:rsid w:val="4B2EC867"/>
    <w:rsid w:val="4B35B0BA"/>
    <w:rsid w:val="4B3BFF91"/>
    <w:rsid w:val="4B8993DF"/>
    <w:rsid w:val="4B9FFCCA"/>
    <w:rsid w:val="4BD5165A"/>
    <w:rsid w:val="4BD7F1DE"/>
    <w:rsid w:val="4C1DC1F1"/>
    <w:rsid w:val="4C7D8566"/>
    <w:rsid w:val="4CB4137D"/>
    <w:rsid w:val="4CC7679E"/>
    <w:rsid w:val="4CE0FAE3"/>
    <w:rsid w:val="4D17DB82"/>
    <w:rsid w:val="4D357499"/>
    <w:rsid w:val="4D47BDAE"/>
    <w:rsid w:val="4D6CB1A4"/>
    <w:rsid w:val="4D84C083"/>
    <w:rsid w:val="4DA0C87A"/>
    <w:rsid w:val="4DABF219"/>
    <w:rsid w:val="4DAC378A"/>
    <w:rsid w:val="4DDE8267"/>
    <w:rsid w:val="4E0A0EC5"/>
    <w:rsid w:val="4E1A9D0F"/>
    <w:rsid w:val="4E1ACE83"/>
    <w:rsid w:val="4E3E211C"/>
    <w:rsid w:val="4E3FEE4C"/>
    <w:rsid w:val="4E6337FF"/>
    <w:rsid w:val="4E6AF1BA"/>
    <w:rsid w:val="4E745DFD"/>
    <w:rsid w:val="4E93AD78"/>
    <w:rsid w:val="4EC16335"/>
    <w:rsid w:val="4ED31E7E"/>
    <w:rsid w:val="4EE396FD"/>
    <w:rsid w:val="4EE41690"/>
    <w:rsid w:val="4EEC02D7"/>
    <w:rsid w:val="4F2EF59E"/>
    <w:rsid w:val="4F36CB4E"/>
    <w:rsid w:val="4F6970A3"/>
    <w:rsid w:val="4F88850F"/>
    <w:rsid w:val="4FAEF81E"/>
    <w:rsid w:val="4FB10F0C"/>
    <w:rsid w:val="4FD0E1B9"/>
    <w:rsid w:val="4FD5F5AB"/>
    <w:rsid w:val="50102E5E"/>
    <w:rsid w:val="5014266C"/>
    <w:rsid w:val="50357226"/>
    <w:rsid w:val="50531385"/>
    <w:rsid w:val="507D575E"/>
    <w:rsid w:val="5093B9E9"/>
    <w:rsid w:val="50DE22B0"/>
    <w:rsid w:val="512E8F08"/>
    <w:rsid w:val="5138D2FA"/>
    <w:rsid w:val="513E2537"/>
    <w:rsid w:val="516F648B"/>
    <w:rsid w:val="5172C39C"/>
    <w:rsid w:val="51808272"/>
    <w:rsid w:val="5192C9C8"/>
    <w:rsid w:val="51958267"/>
    <w:rsid w:val="51A504F4"/>
    <w:rsid w:val="5202A17E"/>
    <w:rsid w:val="52048F9E"/>
    <w:rsid w:val="5219F77D"/>
    <w:rsid w:val="523407A6"/>
    <w:rsid w:val="527C2755"/>
    <w:rsid w:val="529FFFBC"/>
    <w:rsid w:val="52B23495"/>
    <w:rsid w:val="52E4D964"/>
    <w:rsid w:val="52F12324"/>
    <w:rsid w:val="53054AED"/>
    <w:rsid w:val="530C37B0"/>
    <w:rsid w:val="53241010"/>
    <w:rsid w:val="5325A344"/>
    <w:rsid w:val="532A0098"/>
    <w:rsid w:val="534FB0FF"/>
    <w:rsid w:val="53A3A0A5"/>
    <w:rsid w:val="53DE951D"/>
    <w:rsid w:val="547D3D87"/>
    <w:rsid w:val="5481D4FF"/>
    <w:rsid w:val="54ED5999"/>
    <w:rsid w:val="552CFC25"/>
    <w:rsid w:val="553F2DA5"/>
    <w:rsid w:val="554356E6"/>
    <w:rsid w:val="55571524"/>
    <w:rsid w:val="5561E5C5"/>
    <w:rsid w:val="5570F5FB"/>
    <w:rsid w:val="557374BE"/>
    <w:rsid w:val="5577E385"/>
    <w:rsid w:val="558284D7"/>
    <w:rsid w:val="55A3347F"/>
    <w:rsid w:val="55BE6FBF"/>
    <w:rsid w:val="55D250DA"/>
    <w:rsid w:val="561E6098"/>
    <w:rsid w:val="56324922"/>
    <w:rsid w:val="563B5008"/>
    <w:rsid w:val="565D1F70"/>
    <w:rsid w:val="567145F6"/>
    <w:rsid w:val="567647CD"/>
    <w:rsid w:val="567C3D0D"/>
    <w:rsid w:val="567F6FE2"/>
    <w:rsid w:val="56855A54"/>
    <w:rsid w:val="56E2FF71"/>
    <w:rsid w:val="5726C2CE"/>
    <w:rsid w:val="5733E630"/>
    <w:rsid w:val="5738001C"/>
    <w:rsid w:val="575449AB"/>
    <w:rsid w:val="57726297"/>
    <w:rsid w:val="579E58DC"/>
    <w:rsid w:val="57A57839"/>
    <w:rsid w:val="57AC323D"/>
    <w:rsid w:val="5836F58D"/>
    <w:rsid w:val="58910284"/>
    <w:rsid w:val="5894AF85"/>
    <w:rsid w:val="58D2B827"/>
    <w:rsid w:val="58DC5921"/>
    <w:rsid w:val="5947DFF4"/>
    <w:rsid w:val="597A8B53"/>
    <w:rsid w:val="5992546E"/>
    <w:rsid w:val="59A0CFD2"/>
    <w:rsid w:val="59BE4080"/>
    <w:rsid w:val="59DC89E7"/>
    <w:rsid w:val="59EF424B"/>
    <w:rsid w:val="5A0B0C28"/>
    <w:rsid w:val="5A1E3999"/>
    <w:rsid w:val="5A55E696"/>
    <w:rsid w:val="5A55F5A7"/>
    <w:rsid w:val="5A70027D"/>
    <w:rsid w:val="5A783049"/>
    <w:rsid w:val="5A86B28B"/>
    <w:rsid w:val="5ACF509B"/>
    <w:rsid w:val="5AEF6B01"/>
    <w:rsid w:val="5AF38934"/>
    <w:rsid w:val="5B188A16"/>
    <w:rsid w:val="5B5A10E1"/>
    <w:rsid w:val="5B71B484"/>
    <w:rsid w:val="5B86BDE0"/>
    <w:rsid w:val="5BD567C2"/>
    <w:rsid w:val="5BE93FAE"/>
    <w:rsid w:val="5BE9A86A"/>
    <w:rsid w:val="5BEF0AD8"/>
    <w:rsid w:val="5BFDDB56"/>
    <w:rsid w:val="5C0C3950"/>
    <w:rsid w:val="5C16D89F"/>
    <w:rsid w:val="5C1C36B2"/>
    <w:rsid w:val="5C398010"/>
    <w:rsid w:val="5C57DECF"/>
    <w:rsid w:val="5C7323D3"/>
    <w:rsid w:val="5C9EB77A"/>
    <w:rsid w:val="5CB2A21A"/>
    <w:rsid w:val="5CB5E668"/>
    <w:rsid w:val="5CFACCD1"/>
    <w:rsid w:val="5CFE4658"/>
    <w:rsid w:val="5D26E30D"/>
    <w:rsid w:val="5D4DF9D7"/>
    <w:rsid w:val="5D52EE74"/>
    <w:rsid w:val="5D697D6E"/>
    <w:rsid w:val="5D905D66"/>
    <w:rsid w:val="5DAAC6AA"/>
    <w:rsid w:val="5DEC1C55"/>
    <w:rsid w:val="5DED8A8D"/>
    <w:rsid w:val="5DF17CCE"/>
    <w:rsid w:val="5DF53710"/>
    <w:rsid w:val="5DFC17E2"/>
    <w:rsid w:val="5E29B3A0"/>
    <w:rsid w:val="5E29E173"/>
    <w:rsid w:val="5E3CFD76"/>
    <w:rsid w:val="5E4C87E3"/>
    <w:rsid w:val="5E657E4A"/>
    <w:rsid w:val="5ECD0E3C"/>
    <w:rsid w:val="5ED786FF"/>
    <w:rsid w:val="5EE6A4C9"/>
    <w:rsid w:val="5EE7DE64"/>
    <w:rsid w:val="5EFDF76A"/>
    <w:rsid w:val="5F01D7A0"/>
    <w:rsid w:val="5F059223"/>
    <w:rsid w:val="5F0C71A8"/>
    <w:rsid w:val="5F0DA947"/>
    <w:rsid w:val="5F48B944"/>
    <w:rsid w:val="5F637194"/>
    <w:rsid w:val="5F74B8B0"/>
    <w:rsid w:val="5F7E44BA"/>
    <w:rsid w:val="5FC2F256"/>
    <w:rsid w:val="5FCF5004"/>
    <w:rsid w:val="5FF04E49"/>
    <w:rsid w:val="5FF1BA74"/>
    <w:rsid w:val="60151D75"/>
    <w:rsid w:val="606D5466"/>
    <w:rsid w:val="60850FDC"/>
    <w:rsid w:val="60EF963C"/>
    <w:rsid w:val="60F25C5A"/>
    <w:rsid w:val="6101D25B"/>
    <w:rsid w:val="61383D42"/>
    <w:rsid w:val="6148B246"/>
    <w:rsid w:val="6150B39B"/>
    <w:rsid w:val="61AA3C88"/>
    <w:rsid w:val="61AF77C6"/>
    <w:rsid w:val="61B3B0E9"/>
    <w:rsid w:val="61C9BFC6"/>
    <w:rsid w:val="61D0B6B2"/>
    <w:rsid w:val="61D11554"/>
    <w:rsid w:val="62000ECE"/>
    <w:rsid w:val="62659B2A"/>
    <w:rsid w:val="626E7350"/>
    <w:rsid w:val="628F2662"/>
    <w:rsid w:val="62B90BF6"/>
    <w:rsid w:val="62DD18A1"/>
    <w:rsid w:val="631A1469"/>
    <w:rsid w:val="6339C7C2"/>
    <w:rsid w:val="6367A639"/>
    <w:rsid w:val="63EDDB5C"/>
    <w:rsid w:val="6409CF16"/>
    <w:rsid w:val="64152546"/>
    <w:rsid w:val="646A10E0"/>
    <w:rsid w:val="64A7EB1E"/>
    <w:rsid w:val="65098962"/>
    <w:rsid w:val="6543B268"/>
    <w:rsid w:val="659C51A5"/>
    <w:rsid w:val="65F99573"/>
    <w:rsid w:val="6606AE9B"/>
    <w:rsid w:val="661A74AF"/>
    <w:rsid w:val="662C66BD"/>
    <w:rsid w:val="6664F9DD"/>
    <w:rsid w:val="66700CFB"/>
    <w:rsid w:val="6672E0CB"/>
    <w:rsid w:val="667DDB8C"/>
    <w:rsid w:val="668EF582"/>
    <w:rsid w:val="66A76657"/>
    <w:rsid w:val="66EC3810"/>
    <w:rsid w:val="6754DB0F"/>
    <w:rsid w:val="676F5D9F"/>
    <w:rsid w:val="679E89E5"/>
    <w:rsid w:val="679F22FB"/>
    <w:rsid w:val="67A7404E"/>
    <w:rsid w:val="67ED858C"/>
    <w:rsid w:val="680F63C4"/>
    <w:rsid w:val="683621D8"/>
    <w:rsid w:val="6839378B"/>
    <w:rsid w:val="684056D8"/>
    <w:rsid w:val="684A8BFF"/>
    <w:rsid w:val="6877267E"/>
    <w:rsid w:val="6897EE76"/>
    <w:rsid w:val="68A28B0C"/>
    <w:rsid w:val="68AEA132"/>
    <w:rsid w:val="68B91063"/>
    <w:rsid w:val="68F7EA13"/>
    <w:rsid w:val="691CFC28"/>
    <w:rsid w:val="6921F42B"/>
    <w:rsid w:val="6928DF3F"/>
    <w:rsid w:val="692923E8"/>
    <w:rsid w:val="6943CB9B"/>
    <w:rsid w:val="69AFD773"/>
    <w:rsid w:val="69B6842A"/>
    <w:rsid w:val="69CE6BF4"/>
    <w:rsid w:val="69DF0719"/>
    <w:rsid w:val="6A2743A9"/>
    <w:rsid w:val="6A6C1FFB"/>
    <w:rsid w:val="6A799074"/>
    <w:rsid w:val="6A7D62A5"/>
    <w:rsid w:val="6A9F0CAD"/>
    <w:rsid w:val="6AA82311"/>
    <w:rsid w:val="6AC59961"/>
    <w:rsid w:val="6ADD3507"/>
    <w:rsid w:val="6B319FF9"/>
    <w:rsid w:val="6B346D04"/>
    <w:rsid w:val="6B47C9B5"/>
    <w:rsid w:val="6B4B285D"/>
    <w:rsid w:val="6B8E59C3"/>
    <w:rsid w:val="6BD1C3B9"/>
    <w:rsid w:val="6BDA6223"/>
    <w:rsid w:val="6C08A1D2"/>
    <w:rsid w:val="6C19FC3E"/>
    <w:rsid w:val="6CB71508"/>
    <w:rsid w:val="6CD01E1B"/>
    <w:rsid w:val="6D04D530"/>
    <w:rsid w:val="6D73E4B3"/>
    <w:rsid w:val="6D82FF5C"/>
    <w:rsid w:val="6DC8BBBB"/>
    <w:rsid w:val="6DF3DF2A"/>
    <w:rsid w:val="6DF89823"/>
    <w:rsid w:val="6E0B332D"/>
    <w:rsid w:val="6E241D62"/>
    <w:rsid w:val="6E532D92"/>
    <w:rsid w:val="6E954D3B"/>
    <w:rsid w:val="6EB10FF3"/>
    <w:rsid w:val="6EC2A872"/>
    <w:rsid w:val="6F235F1F"/>
    <w:rsid w:val="6F3BD80E"/>
    <w:rsid w:val="6F48754B"/>
    <w:rsid w:val="6F8DF901"/>
    <w:rsid w:val="6FA14B3B"/>
    <w:rsid w:val="6FBA441F"/>
    <w:rsid w:val="6FE37C07"/>
    <w:rsid w:val="6FFDEAF8"/>
    <w:rsid w:val="70199503"/>
    <w:rsid w:val="701EE47B"/>
    <w:rsid w:val="701EF8F8"/>
    <w:rsid w:val="702009EB"/>
    <w:rsid w:val="7044A084"/>
    <w:rsid w:val="7055C070"/>
    <w:rsid w:val="7084C311"/>
    <w:rsid w:val="70930F5E"/>
    <w:rsid w:val="70A0867A"/>
    <w:rsid w:val="70EAEA88"/>
    <w:rsid w:val="712CDCE4"/>
    <w:rsid w:val="717158FE"/>
    <w:rsid w:val="717D3F0C"/>
    <w:rsid w:val="718A862B"/>
    <w:rsid w:val="718B52C6"/>
    <w:rsid w:val="71B5B2AD"/>
    <w:rsid w:val="71BD3419"/>
    <w:rsid w:val="72094E15"/>
    <w:rsid w:val="7227077F"/>
    <w:rsid w:val="722FFEA2"/>
    <w:rsid w:val="7280E2D5"/>
    <w:rsid w:val="72D058F4"/>
    <w:rsid w:val="730FD145"/>
    <w:rsid w:val="73AFE115"/>
    <w:rsid w:val="7429651C"/>
    <w:rsid w:val="746E8256"/>
    <w:rsid w:val="746F7984"/>
    <w:rsid w:val="74777DF5"/>
    <w:rsid w:val="7486E2F1"/>
    <w:rsid w:val="750F790F"/>
    <w:rsid w:val="75139E72"/>
    <w:rsid w:val="7513B05B"/>
    <w:rsid w:val="7524E4D0"/>
    <w:rsid w:val="7530A680"/>
    <w:rsid w:val="75328919"/>
    <w:rsid w:val="755869C5"/>
    <w:rsid w:val="7568331F"/>
    <w:rsid w:val="759E67D8"/>
    <w:rsid w:val="75F19133"/>
    <w:rsid w:val="7618BAE9"/>
    <w:rsid w:val="763F5F4A"/>
    <w:rsid w:val="76A6980A"/>
    <w:rsid w:val="76C91A84"/>
    <w:rsid w:val="76CE597A"/>
    <w:rsid w:val="76E46BBC"/>
    <w:rsid w:val="776440C8"/>
    <w:rsid w:val="77721229"/>
    <w:rsid w:val="777B8574"/>
    <w:rsid w:val="779443D2"/>
    <w:rsid w:val="77B48087"/>
    <w:rsid w:val="77CBCFF1"/>
    <w:rsid w:val="77F3D84B"/>
    <w:rsid w:val="7804C48D"/>
    <w:rsid w:val="78080EFA"/>
    <w:rsid w:val="7858D4A5"/>
    <w:rsid w:val="786B607F"/>
    <w:rsid w:val="7879B8BB"/>
    <w:rsid w:val="787D5BD4"/>
    <w:rsid w:val="7899647A"/>
    <w:rsid w:val="78A9B40C"/>
    <w:rsid w:val="78B909F3"/>
    <w:rsid w:val="78C92378"/>
    <w:rsid w:val="78DF91F4"/>
    <w:rsid w:val="78FA9602"/>
    <w:rsid w:val="792A0FF3"/>
    <w:rsid w:val="79658275"/>
    <w:rsid w:val="79AA802D"/>
    <w:rsid w:val="79AC41DA"/>
    <w:rsid w:val="79B6F529"/>
    <w:rsid w:val="79D97072"/>
    <w:rsid w:val="79DE38CC"/>
    <w:rsid w:val="7A059D49"/>
    <w:rsid w:val="7A354273"/>
    <w:rsid w:val="7A3A9F6B"/>
    <w:rsid w:val="7A9BC320"/>
    <w:rsid w:val="7AC522AA"/>
    <w:rsid w:val="7B04DCE2"/>
    <w:rsid w:val="7B955B8A"/>
    <w:rsid w:val="7BA71908"/>
    <w:rsid w:val="7BB77C82"/>
    <w:rsid w:val="7BCD4399"/>
    <w:rsid w:val="7BD3B434"/>
    <w:rsid w:val="7BDED87F"/>
    <w:rsid w:val="7C2710C9"/>
    <w:rsid w:val="7C3658CA"/>
    <w:rsid w:val="7C963880"/>
    <w:rsid w:val="7C9A5173"/>
    <w:rsid w:val="7CEB7810"/>
    <w:rsid w:val="7D6CFFCB"/>
    <w:rsid w:val="7D9CD347"/>
    <w:rsid w:val="7DCAC6A1"/>
    <w:rsid w:val="7DDC6461"/>
    <w:rsid w:val="7DF0D332"/>
    <w:rsid w:val="7DF2B9D7"/>
    <w:rsid w:val="7E11A25F"/>
    <w:rsid w:val="7E3569E2"/>
    <w:rsid w:val="7E6DCB5D"/>
    <w:rsid w:val="7E8160AF"/>
    <w:rsid w:val="7E878CD7"/>
    <w:rsid w:val="7E8E0120"/>
    <w:rsid w:val="7E957025"/>
    <w:rsid w:val="7E9B6E35"/>
    <w:rsid w:val="7EEF7DA1"/>
    <w:rsid w:val="7F10305E"/>
    <w:rsid w:val="7F1272A2"/>
    <w:rsid w:val="7F1B50C5"/>
    <w:rsid w:val="7F21860F"/>
    <w:rsid w:val="7F3C2C48"/>
    <w:rsid w:val="7F624BD5"/>
    <w:rsid w:val="7FAC607C"/>
    <w:rsid w:val="7FB10486"/>
    <w:rsid w:val="7FB279D4"/>
    <w:rsid w:val="7FE26DAD"/>
    <w:rsid w:val="7FFE93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C6BD6E"/>
  <w15:docId w15:val="{6ED2BA21-0476-4177-99B6-536987AD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0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756"/>
    <w:rPr>
      <w:color w:val="0000FF" w:themeColor="hyperlink"/>
      <w:u w:val="single"/>
    </w:rPr>
  </w:style>
  <w:style w:type="paragraph" w:styleId="ListParagraph">
    <w:name w:val="List Paragraph"/>
    <w:aliases w:val="Liste à puces retrait droite"/>
    <w:basedOn w:val="Normal"/>
    <w:link w:val="ListParagraphChar"/>
    <w:uiPriority w:val="34"/>
    <w:qFormat/>
    <w:rsid w:val="00405756"/>
    <w:pPr>
      <w:ind w:left="720"/>
      <w:contextualSpacing/>
    </w:pPr>
    <w:rPr>
      <w:rFonts w:ascii="Times New Roman" w:eastAsia="Times New Roman" w:hAnsi="Times New Roman" w:cs="Times New Roman"/>
      <w:lang w:eastAsia="en-GB"/>
    </w:rPr>
  </w:style>
  <w:style w:type="paragraph" w:styleId="Header">
    <w:name w:val="header"/>
    <w:basedOn w:val="Normal"/>
    <w:link w:val="HeaderChar"/>
    <w:uiPriority w:val="99"/>
    <w:unhideWhenUsed/>
    <w:rsid w:val="009A2A66"/>
    <w:pPr>
      <w:tabs>
        <w:tab w:val="center" w:pos="4153"/>
        <w:tab w:val="right" w:pos="8306"/>
      </w:tabs>
    </w:pPr>
  </w:style>
  <w:style w:type="character" w:customStyle="1" w:styleId="HeaderChar">
    <w:name w:val="Header Char"/>
    <w:basedOn w:val="DefaultParagraphFont"/>
    <w:link w:val="Header"/>
    <w:uiPriority w:val="99"/>
    <w:rsid w:val="009A2A66"/>
    <w:rPr>
      <w:lang w:val="en-GB"/>
    </w:rPr>
  </w:style>
  <w:style w:type="paragraph" w:styleId="Footer">
    <w:name w:val="footer"/>
    <w:basedOn w:val="Normal"/>
    <w:link w:val="FooterChar"/>
    <w:uiPriority w:val="99"/>
    <w:unhideWhenUsed/>
    <w:rsid w:val="009A2A66"/>
    <w:pPr>
      <w:tabs>
        <w:tab w:val="center" w:pos="4153"/>
        <w:tab w:val="right" w:pos="8306"/>
      </w:tabs>
    </w:pPr>
  </w:style>
  <w:style w:type="character" w:customStyle="1" w:styleId="FooterChar">
    <w:name w:val="Footer Char"/>
    <w:basedOn w:val="DefaultParagraphFont"/>
    <w:link w:val="Footer"/>
    <w:uiPriority w:val="99"/>
    <w:rsid w:val="009A2A66"/>
    <w:rPr>
      <w:lang w:val="en-GB"/>
    </w:rPr>
  </w:style>
  <w:style w:type="paragraph" w:styleId="BalloonText">
    <w:name w:val="Balloon Text"/>
    <w:basedOn w:val="Normal"/>
    <w:link w:val="BalloonTextChar"/>
    <w:uiPriority w:val="99"/>
    <w:semiHidden/>
    <w:unhideWhenUsed/>
    <w:rsid w:val="009A2A66"/>
    <w:rPr>
      <w:rFonts w:ascii="Tahoma" w:hAnsi="Tahoma" w:cs="Tahoma"/>
      <w:sz w:val="16"/>
      <w:szCs w:val="16"/>
    </w:rPr>
  </w:style>
  <w:style w:type="character" w:customStyle="1" w:styleId="BalloonTextChar">
    <w:name w:val="Balloon Text Char"/>
    <w:basedOn w:val="DefaultParagraphFont"/>
    <w:link w:val="BalloonText"/>
    <w:uiPriority w:val="99"/>
    <w:semiHidden/>
    <w:rsid w:val="009A2A66"/>
    <w:rPr>
      <w:rFonts w:ascii="Tahoma" w:hAnsi="Tahoma" w:cs="Tahoma"/>
      <w:sz w:val="16"/>
      <w:szCs w:val="16"/>
      <w:lang w:val="en-GB"/>
    </w:rPr>
  </w:style>
  <w:style w:type="table" w:styleId="LightList-Accent1">
    <w:name w:val="Light List Accent 1"/>
    <w:basedOn w:val="TableNormal"/>
    <w:uiPriority w:val="61"/>
    <w:rsid w:val="009A2A6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List1-Accent1">
    <w:name w:val="Medium List 1 Accent 1"/>
    <w:basedOn w:val="TableNormal"/>
    <w:uiPriority w:val="65"/>
    <w:rsid w:val="009A2A66"/>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1-Accent1">
    <w:name w:val="Medium Grid 1 Accent 1"/>
    <w:basedOn w:val="TableNormal"/>
    <w:uiPriority w:val="67"/>
    <w:rsid w:val="003A275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4">
    <w:name w:val="Light List Accent 4"/>
    <w:basedOn w:val="TableNormal"/>
    <w:uiPriority w:val="61"/>
    <w:rsid w:val="00722AA7"/>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Grid1-Accent4">
    <w:name w:val="Medium Grid 1 Accent 4"/>
    <w:basedOn w:val="TableNormal"/>
    <w:uiPriority w:val="67"/>
    <w:rsid w:val="00F93DE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Shading1-Accent4">
    <w:name w:val="Medium Shading 1 Accent 4"/>
    <w:basedOn w:val="TableNormal"/>
    <w:uiPriority w:val="63"/>
    <w:rsid w:val="00722AA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9717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Grid1-Accent6">
    <w:name w:val="Medium Grid 1 Accent 6"/>
    <w:basedOn w:val="TableNormal"/>
    <w:uiPriority w:val="67"/>
    <w:rsid w:val="0069717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Table4-Accent2">
    <w:name w:val="List Table 4 Accent 2"/>
    <w:basedOn w:val="TableNormal"/>
    <w:uiPriority w:val="49"/>
    <w:rsid w:val="002C234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2">
    <w:name w:val="Grid Table 4 Accent 2"/>
    <w:basedOn w:val="TableNormal"/>
    <w:uiPriority w:val="49"/>
    <w:rsid w:val="002C234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C234F"/>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styleId="Subtitle">
    <w:name w:val="Subtitle"/>
    <w:basedOn w:val="Normal"/>
    <w:link w:val="SubtitleChar"/>
    <w:qFormat/>
    <w:rsid w:val="00A126C1"/>
    <w:pPr>
      <w:tabs>
        <w:tab w:val="left" w:pos="-1440"/>
        <w:tab w:val="left" w:pos="-720"/>
        <w:tab w:val="left" w:pos="828"/>
        <w:tab w:val="left" w:pos="1044"/>
        <w:tab w:val="left" w:pos="1260"/>
        <w:tab w:val="left" w:pos="1476"/>
        <w:tab w:val="left" w:pos="1692"/>
        <w:tab w:val="left" w:pos="2160"/>
      </w:tabs>
      <w:jc w:val="center"/>
    </w:pPr>
    <w:rPr>
      <w:rFonts w:ascii="Times New Roman" w:eastAsia="Times New Roman" w:hAnsi="Times New Roman" w:cs="Times New Roman"/>
      <w:b/>
      <w:sz w:val="22"/>
      <w:szCs w:val="20"/>
      <w:lang w:val="fr-FR" w:eastAsia="en-GB"/>
    </w:rPr>
  </w:style>
  <w:style w:type="character" w:customStyle="1" w:styleId="SubtitleChar">
    <w:name w:val="Subtitle Char"/>
    <w:basedOn w:val="DefaultParagraphFont"/>
    <w:link w:val="Subtitle"/>
    <w:rsid w:val="00A126C1"/>
    <w:rPr>
      <w:rFonts w:ascii="Times New Roman" w:eastAsia="Times New Roman" w:hAnsi="Times New Roman" w:cs="Times New Roman"/>
      <w:b/>
      <w:sz w:val="22"/>
      <w:szCs w:val="20"/>
      <w:lang w:val="fr-FR" w:eastAsia="en-GB"/>
    </w:rPr>
  </w:style>
  <w:style w:type="paragraph" w:styleId="CommentText">
    <w:name w:val="annotation text"/>
    <w:basedOn w:val="Normal"/>
    <w:link w:val="CommentTextChar"/>
    <w:semiHidden/>
    <w:unhideWhenUsed/>
    <w:rsid w:val="001F206B"/>
    <w:pPr>
      <w:spacing w:after="240"/>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semiHidden/>
    <w:rsid w:val="001F206B"/>
    <w:rPr>
      <w:rFonts w:ascii="Times New Roman" w:eastAsia="Times New Roman" w:hAnsi="Times New Roman" w:cs="Times New Roman"/>
      <w:sz w:val="20"/>
      <w:szCs w:val="20"/>
      <w:lang w:val="fr-FR"/>
    </w:rPr>
  </w:style>
  <w:style w:type="character" w:styleId="CommentReference">
    <w:name w:val="annotation reference"/>
    <w:basedOn w:val="DefaultParagraphFont"/>
    <w:uiPriority w:val="99"/>
    <w:semiHidden/>
    <w:unhideWhenUsed/>
    <w:rsid w:val="001017F3"/>
    <w:rPr>
      <w:sz w:val="16"/>
      <w:szCs w:val="16"/>
    </w:rPr>
  </w:style>
  <w:style w:type="paragraph" w:styleId="CommentSubject">
    <w:name w:val="annotation subject"/>
    <w:basedOn w:val="CommentText"/>
    <w:next w:val="CommentText"/>
    <w:link w:val="CommentSubjectChar"/>
    <w:uiPriority w:val="99"/>
    <w:semiHidden/>
    <w:unhideWhenUsed/>
    <w:rsid w:val="001017F3"/>
    <w:pPr>
      <w:spacing w:after="0"/>
      <w:jc w:val="left"/>
    </w:pPr>
    <w:rPr>
      <w:rFonts w:asciiTheme="minorHAnsi" w:eastAsiaTheme="minorEastAsia" w:hAnsiTheme="minorHAnsi" w:cstheme="minorBidi"/>
      <w:b/>
      <w:bCs/>
      <w:lang w:val="en-GB"/>
    </w:rPr>
  </w:style>
  <w:style w:type="character" w:customStyle="1" w:styleId="CommentSubjectChar">
    <w:name w:val="Comment Subject Char"/>
    <w:basedOn w:val="CommentTextChar"/>
    <w:link w:val="CommentSubject"/>
    <w:uiPriority w:val="99"/>
    <w:semiHidden/>
    <w:rsid w:val="001017F3"/>
    <w:rPr>
      <w:rFonts w:ascii="Times New Roman" w:eastAsia="Times New Roman" w:hAnsi="Times New Roman" w:cs="Times New Roman"/>
      <w:b/>
      <w:bCs/>
      <w:sz w:val="20"/>
      <w:szCs w:val="20"/>
      <w:lang w:val="en-GB"/>
    </w:rPr>
  </w:style>
  <w:style w:type="character" w:customStyle="1" w:styleId="ListParagraphChar">
    <w:name w:val="List Paragraph Char"/>
    <w:aliases w:val="Liste à puces retrait droite Char"/>
    <w:link w:val="ListParagraph"/>
    <w:uiPriority w:val="34"/>
    <w:locked/>
    <w:rsid w:val="00494573"/>
    <w:rPr>
      <w:rFonts w:ascii="Times New Roman" w:eastAsia="Times New Roman" w:hAnsi="Times New Roman" w:cs="Times New Roman"/>
      <w:lang w:val="en-GB" w:eastAsia="en-GB"/>
    </w:rPr>
  </w:style>
  <w:style w:type="character" w:styleId="UnresolvedMention">
    <w:name w:val="Unresolved Mention"/>
    <w:basedOn w:val="DefaultParagraphFont"/>
    <w:uiPriority w:val="99"/>
    <w:unhideWhenUsed/>
    <w:rsid w:val="009C127F"/>
    <w:rPr>
      <w:color w:val="605E5C"/>
      <w:shd w:val="clear" w:color="auto" w:fill="E1DFDD"/>
    </w:rPr>
  </w:style>
  <w:style w:type="character" w:customStyle="1" w:styleId="acopre">
    <w:name w:val="acopre"/>
    <w:basedOn w:val="DefaultParagraphFont"/>
    <w:rsid w:val="00443598"/>
  </w:style>
  <w:style w:type="character" w:customStyle="1" w:styleId="normaltextrun">
    <w:name w:val="normaltextrun"/>
    <w:basedOn w:val="DefaultParagraphFont"/>
    <w:rsid w:val="009F6DDA"/>
  </w:style>
  <w:style w:type="character" w:styleId="Emphasis">
    <w:name w:val="Emphasis"/>
    <w:basedOn w:val="DefaultParagraphFont"/>
    <w:uiPriority w:val="20"/>
    <w:qFormat/>
    <w:rsid w:val="00862FDE"/>
    <w:rPr>
      <w:i/>
      <w:iCs/>
    </w:rPr>
  </w:style>
  <w:style w:type="table" w:styleId="ListTable4-Accent1">
    <w:name w:val="List Table 4 Accent 1"/>
    <w:basedOn w:val="TableNormal"/>
    <w:uiPriority w:val="49"/>
    <w:rsid w:val="00271B70"/>
    <w:rPr>
      <w:rFonts w:eastAsiaTheme="minorHAnsi"/>
      <w:sz w:val="22"/>
      <w:szCs w:val="22"/>
      <w:lang w:val="el-GR"/>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271B7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Mention">
    <w:name w:val="Mention"/>
    <w:basedOn w:val="DefaultParagraphFont"/>
    <w:uiPriority w:val="99"/>
    <w:unhideWhenUsed/>
    <w:rsid w:val="00D018FF"/>
    <w:rPr>
      <w:color w:val="2B579A"/>
      <w:shd w:val="clear" w:color="auto" w:fill="E1DFDD"/>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365F91" w:themeColor="accent1" w:themeShade="BF"/>
    </w:rPr>
  </w:style>
  <w:style w:type="character" w:customStyle="1" w:styleId="bcx0">
    <w:name w:val="bcx0"/>
    <w:basedOn w:val="DefaultParagraphFont"/>
    <w:rsid w:val="006C36EC"/>
  </w:style>
  <w:style w:type="table" w:styleId="ListTable4-Accent4">
    <w:name w:val="List Table 4 Accent 4"/>
    <w:basedOn w:val="TableNormal"/>
    <w:uiPriority w:val="49"/>
    <w:rsid w:val="00CF724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3-Accent1">
    <w:name w:val="List Table 3 Accent 1"/>
    <w:basedOn w:val="TableNormal"/>
    <w:uiPriority w:val="48"/>
    <w:rsid w:val="00CF72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4">
    <w:name w:val="List Table 3 Accent 4"/>
    <w:basedOn w:val="TableNormal"/>
    <w:uiPriority w:val="48"/>
    <w:rsid w:val="00CF724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GridTable1Light-Accent4">
    <w:name w:val="Grid Table 1 Light Accent 4"/>
    <w:basedOn w:val="TableNormal"/>
    <w:uiPriority w:val="46"/>
    <w:rsid w:val="00A5498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A5498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4">
    <w:name w:val="Grid Table 4 Accent 4"/>
    <w:basedOn w:val="TableNormal"/>
    <w:uiPriority w:val="49"/>
    <w:rsid w:val="00A5498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Default">
    <w:name w:val="Default"/>
    <w:rsid w:val="00BB424C"/>
    <w:pPr>
      <w:autoSpaceDE w:val="0"/>
      <w:autoSpaceDN w:val="0"/>
      <w:adjustRightInd w:val="0"/>
    </w:pPr>
    <w:rPr>
      <w:rFonts w:ascii="Aileron Bold" w:hAnsi="Aileron Bold" w:cs="Aileron Bold"/>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1138">
      <w:bodyDiv w:val="1"/>
      <w:marLeft w:val="0"/>
      <w:marRight w:val="0"/>
      <w:marTop w:val="0"/>
      <w:marBottom w:val="0"/>
      <w:divBdr>
        <w:top w:val="none" w:sz="0" w:space="0" w:color="auto"/>
        <w:left w:val="none" w:sz="0" w:space="0" w:color="auto"/>
        <w:bottom w:val="none" w:sz="0" w:space="0" w:color="auto"/>
        <w:right w:val="none" w:sz="0" w:space="0" w:color="auto"/>
      </w:divBdr>
    </w:div>
    <w:div w:id="54670538">
      <w:bodyDiv w:val="1"/>
      <w:marLeft w:val="0"/>
      <w:marRight w:val="0"/>
      <w:marTop w:val="0"/>
      <w:marBottom w:val="0"/>
      <w:divBdr>
        <w:top w:val="none" w:sz="0" w:space="0" w:color="auto"/>
        <w:left w:val="none" w:sz="0" w:space="0" w:color="auto"/>
        <w:bottom w:val="none" w:sz="0" w:space="0" w:color="auto"/>
        <w:right w:val="none" w:sz="0" w:space="0" w:color="auto"/>
      </w:divBdr>
    </w:div>
    <w:div w:id="70658893">
      <w:bodyDiv w:val="1"/>
      <w:marLeft w:val="0"/>
      <w:marRight w:val="0"/>
      <w:marTop w:val="0"/>
      <w:marBottom w:val="0"/>
      <w:divBdr>
        <w:top w:val="none" w:sz="0" w:space="0" w:color="auto"/>
        <w:left w:val="none" w:sz="0" w:space="0" w:color="auto"/>
        <w:bottom w:val="none" w:sz="0" w:space="0" w:color="auto"/>
        <w:right w:val="none" w:sz="0" w:space="0" w:color="auto"/>
      </w:divBdr>
    </w:div>
    <w:div w:id="130634470">
      <w:bodyDiv w:val="1"/>
      <w:marLeft w:val="0"/>
      <w:marRight w:val="0"/>
      <w:marTop w:val="0"/>
      <w:marBottom w:val="0"/>
      <w:divBdr>
        <w:top w:val="none" w:sz="0" w:space="0" w:color="auto"/>
        <w:left w:val="none" w:sz="0" w:space="0" w:color="auto"/>
        <w:bottom w:val="none" w:sz="0" w:space="0" w:color="auto"/>
        <w:right w:val="none" w:sz="0" w:space="0" w:color="auto"/>
      </w:divBdr>
    </w:div>
    <w:div w:id="147401297">
      <w:bodyDiv w:val="1"/>
      <w:marLeft w:val="0"/>
      <w:marRight w:val="0"/>
      <w:marTop w:val="0"/>
      <w:marBottom w:val="0"/>
      <w:divBdr>
        <w:top w:val="none" w:sz="0" w:space="0" w:color="auto"/>
        <w:left w:val="none" w:sz="0" w:space="0" w:color="auto"/>
        <w:bottom w:val="none" w:sz="0" w:space="0" w:color="auto"/>
        <w:right w:val="none" w:sz="0" w:space="0" w:color="auto"/>
      </w:divBdr>
    </w:div>
    <w:div w:id="183789734">
      <w:bodyDiv w:val="1"/>
      <w:marLeft w:val="0"/>
      <w:marRight w:val="0"/>
      <w:marTop w:val="0"/>
      <w:marBottom w:val="0"/>
      <w:divBdr>
        <w:top w:val="none" w:sz="0" w:space="0" w:color="auto"/>
        <w:left w:val="none" w:sz="0" w:space="0" w:color="auto"/>
        <w:bottom w:val="none" w:sz="0" w:space="0" w:color="auto"/>
        <w:right w:val="none" w:sz="0" w:space="0" w:color="auto"/>
      </w:divBdr>
    </w:div>
    <w:div w:id="211423211">
      <w:bodyDiv w:val="1"/>
      <w:marLeft w:val="0"/>
      <w:marRight w:val="0"/>
      <w:marTop w:val="0"/>
      <w:marBottom w:val="0"/>
      <w:divBdr>
        <w:top w:val="none" w:sz="0" w:space="0" w:color="auto"/>
        <w:left w:val="none" w:sz="0" w:space="0" w:color="auto"/>
        <w:bottom w:val="none" w:sz="0" w:space="0" w:color="auto"/>
        <w:right w:val="none" w:sz="0" w:space="0" w:color="auto"/>
      </w:divBdr>
    </w:div>
    <w:div w:id="213931741">
      <w:bodyDiv w:val="1"/>
      <w:marLeft w:val="0"/>
      <w:marRight w:val="0"/>
      <w:marTop w:val="0"/>
      <w:marBottom w:val="0"/>
      <w:divBdr>
        <w:top w:val="none" w:sz="0" w:space="0" w:color="auto"/>
        <w:left w:val="none" w:sz="0" w:space="0" w:color="auto"/>
        <w:bottom w:val="none" w:sz="0" w:space="0" w:color="auto"/>
        <w:right w:val="none" w:sz="0" w:space="0" w:color="auto"/>
      </w:divBdr>
    </w:div>
    <w:div w:id="306210388">
      <w:bodyDiv w:val="1"/>
      <w:marLeft w:val="0"/>
      <w:marRight w:val="0"/>
      <w:marTop w:val="0"/>
      <w:marBottom w:val="0"/>
      <w:divBdr>
        <w:top w:val="none" w:sz="0" w:space="0" w:color="auto"/>
        <w:left w:val="none" w:sz="0" w:space="0" w:color="auto"/>
        <w:bottom w:val="none" w:sz="0" w:space="0" w:color="auto"/>
        <w:right w:val="none" w:sz="0" w:space="0" w:color="auto"/>
      </w:divBdr>
    </w:div>
    <w:div w:id="331757630">
      <w:bodyDiv w:val="1"/>
      <w:marLeft w:val="0"/>
      <w:marRight w:val="0"/>
      <w:marTop w:val="0"/>
      <w:marBottom w:val="0"/>
      <w:divBdr>
        <w:top w:val="none" w:sz="0" w:space="0" w:color="auto"/>
        <w:left w:val="none" w:sz="0" w:space="0" w:color="auto"/>
        <w:bottom w:val="none" w:sz="0" w:space="0" w:color="auto"/>
        <w:right w:val="none" w:sz="0" w:space="0" w:color="auto"/>
      </w:divBdr>
    </w:div>
    <w:div w:id="344021986">
      <w:bodyDiv w:val="1"/>
      <w:marLeft w:val="0"/>
      <w:marRight w:val="0"/>
      <w:marTop w:val="0"/>
      <w:marBottom w:val="0"/>
      <w:divBdr>
        <w:top w:val="none" w:sz="0" w:space="0" w:color="auto"/>
        <w:left w:val="none" w:sz="0" w:space="0" w:color="auto"/>
        <w:bottom w:val="none" w:sz="0" w:space="0" w:color="auto"/>
        <w:right w:val="none" w:sz="0" w:space="0" w:color="auto"/>
      </w:divBdr>
    </w:div>
    <w:div w:id="348139659">
      <w:bodyDiv w:val="1"/>
      <w:marLeft w:val="0"/>
      <w:marRight w:val="0"/>
      <w:marTop w:val="0"/>
      <w:marBottom w:val="0"/>
      <w:divBdr>
        <w:top w:val="none" w:sz="0" w:space="0" w:color="auto"/>
        <w:left w:val="none" w:sz="0" w:space="0" w:color="auto"/>
        <w:bottom w:val="none" w:sz="0" w:space="0" w:color="auto"/>
        <w:right w:val="none" w:sz="0" w:space="0" w:color="auto"/>
      </w:divBdr>
    </w:div>
    <w:div w:id="375931289">
      <w:bodyDiv w:val="1"/>
      <w:marLeft w:val="0"/>
      <w:marRight w:val="0"/>
      <w:marTop w:val="0"/>
      <w:marBottom w:val="0"/>
      <w:divBdr>
        <w:top w:val="none" w:sz="0" w:space="0" w:color="auto"/>
        <w:left w:val="none" w:sz="0" w:space="0" w:color="auto"/>
        <w:bottom w:val="none" w:sz="0" w:space="0" w:color="auto"/>
        <w:right w:val="none" w:sz="0" w:space="0" w:color="auto"/>
      </w:divBdr>
      <w:divsChild>
        <w:div w:id="431558611">
          <w:marLeft w:val="0"/>
          <w:marRight w:val="0"/>
          <w:marTop w:val="0"/>
          <w:marBottom w:val="0"/>
          <w:divBdr>
            <w:top w:val="none" w:sz="0" w:space="0" w:color="auto"/>
            <w:left w:val="none" w:sz="0" w:space="0" w:color="auto"/>
            <w:bottom w:val="none" w:sz="0" w:space="0" w:color="auto"/>
            <w:right w:val="none" w:sz="0" w:space="0" w:color="auto"/>
          </w:divBdr>
        </w:div>
      </w:divsChild>
    </w:div>
    <w:div w:id="385371267">
      <w:bodyDiv w:val="1"/>
      <w:marLeft w:val="0"/>
      <w:marRight w:val="0"/>
      <w:marTop w:val="0"/>
      <w:marBottom w:val="0"/>
      <w:divBdr>
        <w:top w:val="none" w:sz="0" w:space="0" w:color="auto"/>
        <w:left w:val="none" w:sz="0" w:space="0" w:color="auto"/>
        <w:bottom w:val="none" w:sz="0" w:space="0" w:color="auto"/>
        <w:right w:val="none" w:sz="0" w:space="0" w:color="auto"/>
      </w:divBdr>
    </w:div>
    <w:div w:id="437020403">
      <w:bodyDiv w:val="1"/>
      <w:marLeft w:val="0"/>
      <w:marRight w:val="0"/>
      <w:marTop w:val="0"/>
      <w:marBottom w:val="0"/>
      <w:divBdr>
        <w:top w:val="none" w:sz="0" w:space="0" w:color="auto"/>
        <w:left w:val="none" w:sz="0" w:space="0" w:color="auto"/>
        <w:bottom w:val="none" w:sz="0" w:space="0" w:color="auto"/>
        <w:right w:val="none" w:sz="0" w:space="0" w:color="auto"/>
      </w:divBdr>
    </w:div>
    <w:div w:id="439451476">
      <w:bodyDiv w:val="1"/>
      <w:marLeft w:val="0"/>
      <w:marRight w:val="0"/>
      <w:marTop w:val="0"/>
      <w:marBottom w:val="0"/>
      <w:divBdr>
        <w:top w:val="none" w:sz="0" w:space="0" w:color="auto"/>
        <w:left w:val="none" w:sz="0" w:space="0" w:color="auto"/>
        <w:bottom w:val="none" w:sz="0" w:space="0" w:color="auto"/>
        <w:right w:val="none" w:sz="0" w:space="0" w:color="auto"/>
      </w:divBdr>
    </w:div>
    <w:div w:id="475951605">
      <w:bodyDiv w:val="1"/>
      <w:marLeft w:val="0"/>
      <w:marRight w:val="0"/>
      <w:marTop w:val="0"/>
      <w:marBottom w:val="0"/>
      <w:divBdr>
        <w:top w:val="none" w:sz="0" w:space="0" w:color="auto"/>
        <w:left w:val="none" w:sz="0" w:space="0" w:color="auto"/>
        <w:bottom w:val="none" w:sz="0" w:space="0" w:color="auto"/>
        <w:right w:val="none" w:sz="0" w:space="0" w:color="auto"/>
      </w:divBdr>
    </w:div>
    <w:div w:id="546647888">
      <w:bodyDiv w:val="1"/>
      <w:marLeft w:val="0"/>
      <w:marRight w:val="0"/>
      <w:marTop w:val="0"/>
      <w:marBottom w:val="0"/>
      <w:divBdr>
        <w:top w:val="none" w:sz="0" w:space="0" w:color="auto"/>
        <w:left w:val="none" w:sz="0" w:space="0" w:color="auto"/>
        <w:bottom w:val="none" w:sz="0" w:space="0" w:color="auto"/>
        <w:right w:val="none" w:sz="0" w:space="0" w:color="auto"/>
      </w:divBdr>
    </w:div>
    <w:div w:id="575895999">
      <w:bodyDiv w:val="1"/>
      <w:marLeft w:val="0"/>
      <w:marRight w:val="0"/>
      <w:marTop w:val="0"/>
      <w:marBottom w:val="0"/>
      <w:divBdr>
        <w:top w:val="none" w:sz="0" w:space="0" w:color="auto"/>
        <w:left w:val="none" w:sz="0" w:space="0" w:color="auto"/>
        <w:bottom w:val="none" w:sz="0" w:space="0" w:color="auto"/>
        <w:right w:val="none" w:sz="0" w:space="0" w:color="auto"/>
      </w:divBdr>
    </w:div>
    <w:div w:id="652953968">
      <w:bodyDiv w:val="1"/>
      <w:marLeft w:val="0"/>
      <w:marRight w:val="0"/>
      <w:marTop w:val="0"/>
      <w:marBottom w:val="0"/>
      <w:divBdr>
        <w:top w:val="none" w:sz="0" w:space="0" w:color="auto"/>
        <w:left w:val="none" w:sz="0" w:space="0" w:color="auto"/>
        <w:bottom w:val="none" w:sz="0" w:space="0" w:color="auto"/>
        <w:right w:val="none" w:sz="0" w:space="0" w:color="auto"/>
      </w:divBdr>
    </w:div>
    <w:div w:id="681857473">
      <w:bodyDiv w:val="1"/>
      <w:marLeft w:val="0"/>
      <w:marRight w:val="0"/>
      <w:marTop w:val="0"/>
      <w:marBottom w:val="0"/>
      <w:divBdr>
        <w:top w:val="none" w:sz="0" w:space="0" w:color="auto"/>
        <w:left w:val="none" w:sz="0" w:space="0" w:color="auto"/>
        <w:bottom w:val="none" w:sz="0" w:space="0" w:color="auto"/>
        <w:right w:val="none" w:sz="0" w:space="0" w:color="auto"/>
      </w:divBdr>
    </w:div>
    <w:div w:id="794300765">
      <w:bodyDiv w:val="1"/>
      <w:marLeft w:val="0"/>
      <w:marRight w:val="0"/>
      <w:marTop w:val="0"/>
      <w:marBottom w:val="0"/>
      <w:divBdr>
        <w:top w:val="none" w:sz="0" w:space="0" w:color="auto"/>
        <w:left w:val="none" w:sz="0" w:space="0" w:color="auto"/>
        <w:bottom w:val="none" w:sz="0" w:space="0" w:color="auto"/>
        <w:right w:val="none" w:sz="0" w:space="0" w:color="auto"/>
      </w:divBdr>
    </w:div>
    <w:div w:id="808550060">
      <w:bodyDiv w:val="1"/>
      <w:marLeft w:val="0"/>
      <w:marRight w:val="0"/>
      <w:marTop w:val="0"/>
      <w:marBottom w:val="0"/>
      <w:divBdr>
        <w:top w:val="none" w:sz="0" w:space="0" w:color="auto"/>
        <w:left w:val="none" w:sz="0" w:space="0" w:color="auto"/>
        <w:bottom w:val="none" w:sz="0" w:space="0" w:color="auto"/>
        <w:right w:val="none" w:sz="0" w:space="0" w:color="auto"/>
      </w:divBdr>
    </w:div>
    <w:div w:id="812794213">
      <w:bodyDiv w:val="1"/>
      <w:marLeft w:val="0"/>
      <w:marRight w:val="0"/>
      <w:marTop w:val="0"/>
      <w:marBottom w:val="0"/>
      <w:divBdr>
        <w:top w:val="none" w:sz="0" w:space="0" w:color="auto"/>
        <w:left w:val="none" w:sz="0" w:space="0" w:color="auto"/>
        <w:bottom w:val="none" w:sz="0" w:space="0" w:color="auto"/>
        <w:right w:val="none" w:sz="0" w:space="0" w:color="auto"/>
      </w:divBdr>
    </w:div>
    <w:div w:id="823858721">
      <w:bodyDiv w:val="1"/>
      <w:marLeft w:val="0"/>
      <w:marRight w:val="0"/>
      <w:marTop w:val="0"/>
      <w:marBottom w:val="0"/>
      <w:divBdr>
        <w:top w:val="none" w:sz="0" w:space="0" w:color="auto"/>
        <w:left w:val="none" w:sz="0" w:space="0" w:color="auto"/>
        <w:bottom w:val="none" w:sz="0" w:space="0" w:color="auto"/>
        <w:right w:val="none" w:sz="0" w:space="0" w:color="auto"/>
      </w:divBdr>
    </w:div>
    <w:div w:id="824973172">
      <w:bodyDiv w:val="1"/>
      <w:marLeft w:val="0"/>
      <w:marRight w:val="0"/>
      <w:marTop w:val="0"/>
      <w:marBottom w:val="0"/>
      <w:divBdr>
        <w:top w:val="none" w:sz="0" w:space="0" w:color="auto"/>
        <w:left w:val="none" w:sz="0" w:space="0" w:color="auto"/>
        <w:bottom w:val="none" w:sz="0" w:space="0" w:color="auto"/>
        <w:right w:val="none" w:sz="0" w:space="0" w:color="auto"/>
      </w:divBdr>
    </w:div>
    <w:div w:id="833183365">
      <w:bodyDiv w:val="1"/>
      <w:marLeft w:val="0"/>
      <w:marRight w:val="0"/>
      <w:marTop w:val="0"/>
      <w:marBottom w:val="0"/>
      <w:divBdr>
        <w:top w:val="none" w:sz="0" w:space="0" w:color="auto"/>
        <w:left w:val="none" w:sz="0" w:space="0" w:color="auto"/>
        <w:bottom w:val="none" w:sz="0" w:space="0" w:color="auto"/>
        <w:right w:val="none" w:sz="0" w:space="0" w:color="auto"/>
      </w:divBdr>
    </w:div>
    <w:div w:id="836769003">
      <w:bodyDiv w:val="1"/>
      <w:marLeft w:val="0"/>
      <w:marRight w:val="0"/>
      <w:marTop w:val="0"/>
      <w:marBottom w:val="0"/>
      <w:divBdr>
        <w:top w:val="none" w:sz="0" w:space="0" w:color="auto"/>
        <w:left w:val="none" w:sz="0" w:space="0" w:color="auto"/>
        <w:bottom w:val="none" w:sz="0" w:space="0" w:color="auto"/>
        <w:right w:val="none" w:sz="0" w:space="0" w:color="auto"/>
      </w:divBdr>
    </w:div>
    <w:div w:id="840004705">
      <w:bodyDiv w:val="1"/>
      <w:marLeft w:val="0"/>
      <w:marRight w:val="0"/>
      <w:marTop w:val="0"/>
      <w:marBottom w:val="0"/>
      <w:divBdr>
        <w:top w:val="none" w:sz="0" w:space="0" w:color="auto"/>
        <w:left w:val="none" w:sz="0" w:space="0" w:color="auto"/>
        <w:bottom w:val="none" w:sz="0" w:space="0" w:color="auto"/>
        <w:right w:val="none" w:sz="0" w:space="0" w:color="auto"/>
      </w:divBdr>
    </w:div>
    <w:div w:id="843788452">
      <w:bodyDiv w:val="1"/>
      <w:marLeft w:val="0"/>
      <w:marRight w:val="0"/>
      <w:marTop w:val="0"/>
      <w:marBottom w:val="0"/>
      <w:divBdr>
        <w:top w:val="none" w:sz="0" w:space="0" w:color="auto"/>
        <w:left w:val="none" w:sz="0" w:space="0" w:color="auto"/>
        <w:bottom w:val="none" w:sz="0" w:space="0" w:color="auto"/>
        <w:right w:val="none" w:sz="0" w:space="0" w:color="auto"/>
      </w:divBdr>
    </w:div>
    <w:div w:id="887836904">
      <w:bodyDiv w:val="1"/>
      <w:marLeft w:val="0"/>
      <w:marRight w:val="0"/>
      <w:marTop w:val="0"/>
      <w:marBottom w:val="0"/>
      <w:divBdr>
        <w:top w:val="none" w:sz="0" w:space="0" w:color="auto"/>
        <w:left w:val="none" w:sz="0" w:space="0" w:color="auto"/>
        <w:bottom w:val="none" w:sz="0" w:space="0" w:color="auto"/>
        <w:right w:val="none" w:sz="0" w:space="0" w:color="auto"/>
      </w:divBdr>
    </w:div>
    <w:div w:id="940067838">
      <w:bodyDiv w:val="1"/>
      <w:marLeft w:val="0"/>
      <w:marRight w:val="0"/>
      <w:marTop w:val="0"/>
      <w:marBottom w:val="0"/>
      <w:divBdr>
        <w:top w:val="none" w:sz="0" w:space="0" w:color="auto"/>
        <w:left w:val="none" w:sz="0" w:space="0" w:color="auto"/>
        <w:bottom w:val="none" w:sz="0" w:space="0" w:color="auto"/>
        <w:right w:val="none" w:sz="0" w:space="0" w:color="auto"/>
      </w:divBdr>
    </w:div>
    <w:div w:id="962731293">
      <w:bodyDiv w:val="1"/>
      <w:marLeft w:val="0"/>
      <w:marRight w:val="0"/>
      <w:marTop w:val="0"/>
      <w:marBottom w:val="0"/>
      <w:divBdr>
        <w:top w:val="none" w:sz="0" w:space="0" w:color="auto"/>
        <w:left w:val="none" w:sz="0" w:space="0" w:color="auto"/>
        <w:bottom w:val="none" w:sz="0" w:space="0" w:color="auto"/>
        <w:right w:val="none" w:sz="0" w:space="0" w:color="auto"/>
      </w:divBdr>
    </w:div>
    <w:div w:id="983317148">
      <w:bodyDiv w:val="1"/>
      <w:marLeft w:val="0"/>
      <w:marRight w:val="0"/>
      <w:marTop w:val="0"/>
      <w:marBottom w:val="0"/>
      <w:divBdr>
        <w:top w:val="none" w:sz="0" w:space="0" w:color="auto"/>
        <w:left w:val="none" w:sz="0" w:space="0" w:color="auto"/>
        <w:bottom w:val="none" w:sz="0" w:space="0" w:color="auto"/>
        <w:right w:val="none" w:sz="0" w:space="0" w:color="auto"/>
      </w:divBdr>
    </w:div>
    <w:div w:id="1011295353">
      <w:bodyDiv w:val="1"/>
      <w:marLeft w:val="0"/>
      <w:marRight w:val="0"/>
      <w:marTop w:val="0"/>
      <w:marBottom w:val="0"/>
      <w:divBdr>
        <w:top w:val="none" w:sz="0" w:space="0" w:color="auto"/>
        <w:left w:val="none" w:sz="0" w:space="0" w:color="auto"/>
        <w:bottom w:val="none" w:sz="0" w:space="0" w:color="auto"/>
        <w:right w:val="none" w:sz="0" w:space="0" w:color="auto"/>
      </w:divBdr>
    </w:div>
    <w:div w:id="1036390113">
      <w:bodyDiv w:val="1"/>
      <w:marLeft w:val="0"/>
      <w:marRight w:val="0"/>
      <w:marTop w:val="0"/>
      <w:marBottom w:val="0"/>
      <w:divBdr>
        <w:top w:val="none" w:sz="0" w:space="0" w:color="auto"/>
        <w:left w:val="none" w:sz="0" w:space="0" w:color="auto"/>
        <w:bottom w:val="none" w:sz="0" w:space="0" w:color="auto"/>
        <w:right w:val="none" w:sz="0" w:space="0" w:color="auto"/>
      </w:divBdr>
    </w:div>
    <w:div w:id="1207570470">
      <w:bodyDiv w:val="1"/>
      <w:marLeft w:val="0"/>
      <w:marRight w:val="0"/>
      <w:marTop w:val="0"/>
      <w:marBottom w:val="0"/>
      <w:divBdr>
        <w:top w:val="none" w:sz="0" w:space="0" w:color="auto"/>
        <w:left w:val="none" w:sz="0" w:space="0" w:color="auto"/>
        <w:bottom w:val="none" w:sz="0" w:space="0" w:color="auto"/>
        <w:right w:val="none" w:sz="0" w:space="0" w:color="auto"/>
      </w:divBdr>
    </w:div>
    <w:div w:id="1217818284">
      <w:bodyDiv w:val="1"/>
      <w:marLeft w:val="0"/>
      <w:marRight w:val="0"/>
      <w:marTop w:val="0"/>
      <w:marBottom w:val="0"/>
      <w:divBdr>
        <w:top w:val="none" w:sz="0" w:space="0" w:color="auto"/>
        <w:left w:val="none" w:sz="0" w:space="0" w:color="auto"/>
        <w:bottom w:val="none" w:sz="0" w:space="0" w:color="auto"/>
        <w:right w:val="none" w:sz="0" w:space="0" w:color="auto"/>
      </w:divBdr>
    </w:div>
    <w:div w:id="1252162978">
      <w:bodyDiv w:val="1"/>
      <w:marLeft w:val="0"/>
      <w:marRight w:val="0"/>
      <w:marTop w:val="0"/>
      <w:marBottom w:val="0"/>
      <w:divBdr>
        <w:top w:val="none" w:sz="0" w:space="0" w:color="auto"/>
        <w:left w:val="none" w:sz="0" w:space="0" w:color="auto"/>
        <w:bottom w:val="none" w:sz="0" w:space="0" w:color="auto"/>
        <w:right w:val="none" w:sz="0" w:space="0" w:color="auto"/>
      </w:divBdr>
    </w:div>
    <w:div w:id="1302266048">
      <w:bodyDiv w:val="1"/>
      <w:marLeft w:val="0"/>
      <w:marRight w:val="0"/>
      <w:marTop w:val="0"/>
      <w:marBottom w:val="0"/>
      <w:divBdr>
        <w:top w:val="none" w:sz="0" w:space="0" w:color="auto"/>
        <w:left w:val="none" w:sz="0" w:space="0" w:color="auto"/>
        <w:bottom w:val="none" w:sz="0" w:space="0" w:color="auto"/>
        <w:right w:val="none" w:sz="0" w:space="0" w:color="auto"/>
      </w:divBdr>
    </w:div>
    <w:div w:id="1303851163">
      <w:bodyDiv w:val="1"/>
      <w:marLeft w:val="0"/>
      <w:marRight w:val="0"/>
      <w:marTop w:val="0"/>
      <w:marBottom w:val="0"/>
      <w:divBdr>
        <w:top w:val="none" w:sz="0" w:space="0" w:color="auto"/>
        <w:left w:val="none" w:sz="0" w:space="0" w:color="auto"/>
        <w:bottom w:val="none" w:sz="0" w:space="0" w:color="auto"/>
        <w:right w:val="none" w:sz="0" w:space="0" w:color="auto"/>
      </w:divBdr>
    </w:div>
    <w:div w:id="1330791092">
      <w:bodyDiv w:val="1"/>
      <w:marLeft w:val="0"/>
      <w:marRight w:val="0"/>
      <w:marTop w:val="0"/>
      <w:marBottom w:val="0"/>
      <w:divBdr>
        <w:top w:val="none" w:sz="0" w:space="0" w:color="auto"/>
        <w:left w:val="none" w:sz="0" w:space="0" w:color="auto"/>
        <w:bottom w:val="none" w:sz="0" w:space="0" w:color="auto"/>
        <w:right w:val="none" w:sz="0" w:space="0" w:color="auto"/>
      </w:divBdr>
    </w:div>
    <w:div w:id="1333223478">
      <w:bodyDiv w:val="1"/>
      <w:marLeft w:val="0"/>
      <w:marRight w:val="0"/>
      <w:marTop w:val="0"/>
      <w:marBottom w:val="0"/>
      <w:divBdr>
        <w:top w:val="none" w:sz="0" w:space="0" w:color="auto"/>
        <w:left w:val="none" w:sz="0" w:space="0" w:color="auto"/>
        <w:bottom w:val="none" w:sz="0" w:space="0" w:color="auto"/>
        <w:right w:val="none" w:sz="0" w:space="0" w:color="auto"/>
      </w:divBdr>
    </w:div>
    <w:div w:id="1454976081">
      <w:bodyDiv w:val="1"/>
      <w:marLeft w:val="0"/>
      <w:marRight w:val="0"/>
      <w:marTop w:val="0"/>
      <w:marBottom w:val="0"/>
      <w:divBdr>
        <w:top w:val="none" w:sz="0" w:space="0" w:color="auto"/>
        <w:left w:val="none" w:sz="0" w:space="0" w:color="auto"/>
        <w:bottom w:val="none" w:sz="0" w:space="0" w:color="auto"/>
        <w:right w:val="none" w:sz="0" w:space="0" w:color="auto"/>
      </w:divBdr>
    </w:div>
    <w:div w:id="1501848408">
      <w:bodyDiv w:val="1"/>
      <w:marLeft w:val="0"/>
      <w:marRight w:val="0"/>
      <w:marTop w:val="0"/>
      <w:marBottom w:val="0"/>
      <w:divBdr>
        <w:top w:val="none" w:sz="0" w:space="0" w:color="auto"/>
        <w:left w:val="none" w:sz="0" w:space="0" w:color="auto"/>
        <w:bottom w:val="none" w:sz="0" w:space="0" w:color="auto"/>
        <w:right w:val="none" w:sz="0" w:space="0" w:color="auto"/>
      </w:divBdr>
    </w:div>
    <w:div w:id="1549604482">
      <w:bodyDiv w:val="1"/>
      <w:marLeft w:val="0"/>
      <w:marRight w:val="0"/>
      <w:marTop w:val="0"/>
      <w:marBottom w:val="0"/>
      <w:divBdr>
        <w:top w:val="none" w:sz="0" w:space="0" w:color="auto"/>
        <w:left w:val="none" w:sz="0" w:space="0" w:color="auto"/>
        <w:bottom w:val="none" w:sz="0" w:space="0" w:color="auto"/>
        <w:right w:val="none" w:sz="0" w:space="0" w:color="auto"/>
      </w:divBdr>
    </w:div>
    <w:div w:id="1669940131">
      <w:bodyDiv w:val="1"/>
      <w:marLeft w:val="0"/>
      <w:marRight w:val="0"/>
      <w:marTop w:val="0"/>
      <w:marBottom w:val="0"/>
      <w:divBdr>
        <w:top w:val="none" w:sz="0" w:space="0" w:color="auto"/>
        <w:left w:val="none" w:sz="0" w:space="0" w:color="auto"/>
        <w:bottom w:val="none" w:sz="0" w:space="0" w:color="auto"/>
        <w:right w:val="none" w:sz="0" w:space="0" w:color="auto"/>
      </w:divBdr>
    </w:div>
    <w:div w:id="1706835021">
      <w:bodyDiv w:val="1"/>
      <w:marLeft w:val="0"/>
      <w:marRight w:val="0"/>
      <w:marTop w:val="0"/>
      <w:marBottom w:val="0"/>
      <w:divBdr>
        <w:top w:val="none" w:sz="0" w:space="0" w:color="auto"/>
        <w:left w:val="none" w:sz="0" w:space="0" w:color="auto"/>
        <w:bottom w:val="none" w:sz="0" w:space="0" w:color="auto"/>
        <w:right w:val="none" w:sz="0" w:space="0" w:color="auto"/>
      </w:divBdr>
    </w:div>
    <w:div w:id="1738284222">
      <w:bodyDiv w:val="1"/>
      <w:marLeft w:val="0"/>
      <w:marRight w:val="0"/>
      <w:marTop w:val="0"/>
      <w:marBottom w:val="0"/>
      <w:divBdr>
        <w:top w:val="none" w:sz="0" w:space="0" w:color="auto"/>
        <w:left w:val="none" w:sz="0" w:space="0" w:color="auto"/>
        <w:bottom w:val="none" w:sz="0" w:space="0" w:color="auto"/>
        <w:right w:val="none" w:sz="0" w:space="0" w:color="auto"/>
      </w:divBdr>
    </w:div>
    <w:div w:id="1775249694">
      <w:bodyDiv w:val="1"/>
      <w:marLeft w:val="0"/>
      <w:marRight w:val="0"/>
      <w:marTop w:val="0"/>
      <w:marBottom w:val="0"/>
      <w:divBdr>
        <w:top w:val="none" w:sz="0" w:space="0" w:color="auto"/>
        <w:left w:val="none" w:sz="0" w:space="0" w:color="auto"/>
        <w:bottom w:val="none" w:sz="0" w:space="0" w:color="auto"/>
        <w:right w:val="none" w:sz="0" w:space="0" w:color="auto"/>
      </w:divBdr>
    </w:div>
    <w:div w:id="1802335106">
      <w:bodyDiv w:val="1"/>
      <w:marLeft w:val="0"/>
      <w:marRight w:val="0"/>
      <w:marTop w:val="0"/>
      <w:marBottom w:val="0"/>
      <w:divBdr>
        <w:top w:val="none" w:sz="0" w:space="0" w:color="auto"/>
        <w:left w:val="none" w:sz="0" w:space="0" w:color="auto"/>
        <w:bottom w:val="none" w:sz="0" w:space="0" w:color="auto"/>
        <w:right w:val="none" w:sz="0" w:space="0" w:color="auto"/>
      </w:divBdr>
    </w:div>
    <w:div w:id="1901860723">
      <w:bodyDiv w:val="1"/>
      <w:marLeft w:val="0"/>
      <w:marRight w:val="0"/>
      <w:marTop w:val="0"/>
      <w:marBottom w:val="0"/>
      <w:divBdr>
        <w:top w:val="none" w:sz="0" w:space="0" w:color="auto"/>
        <w:left w:val="none" w:sz="0" w:space="0" w:color="auto"/>
        <w:bottom w:val="none" w:sz="0" w:space="0" w:color="auto"/>
        <w:right w:val="none" w:sz="0" w:space="0" w:color="auto"/>
      </w:divBdr>
    </w:div>
    <w:div w:id="1911453773">
      <w:bodyDiv w:val="1"/>
      <w:marLeft w:val="0"/>
      <w:marRight w:val="0"/>
      <w:marTop w:val="0"/>
      <w:marBottom w:val="0"/>
      <w:divBdr>
        <w:top w:val="none" w:sz="0" w:space="0" w:color="auto"/>
        <w:left w:val="none" w:sz="0" w:space="0" w:color="auto"/>
        <w:bottom w:val="none" w:sz="0" w:space="0" w:color="auto"/>
        <w:right w:val="none" w:sz="0" w:space="0" w:color="auto"/>
      </w:divBdr>
    </w:div>
    <w:div w:id="1939216656">
      <w:bodyDiv w:val="1"/>
      <w:marLeft w:val="0"/>
      <w:marRight w:val="0"/>
      <w:marTop w:val="0"/>
      <w:marBottom w:val="0"/>
      <w:divBdr>
        <w:top w:val="none" w:sz="0" w:space="0" w:color="auto"/>
        <w:left w:val="none" w:sz="0" w:space="0" w:color="auto"/>
        <w:bottom w:val="none" w:sz="0" w:space="0" w:color="auto"/>
        <w:right w:val="none" w:sz="0" w:space="0" w:color="auto"/>
      </w:divBdr>
      <w:divsChild>
        <w:div w:id="2045056531">
          <w:marLeft w:val="547"/>
          <w:marRight w:val="0"/>
          <w:marTop w:val="130"/>
          <w:marBottom w:val="0"/>
          <w:divBdr>
            <w:top w:val="none" w:sz="0" w:space="0" w:color="auto"/>
            <w:left w:val="none" w:sz="0" w:space="0" w:color="auto"/>
            <w:bottom w:val="none" w:sz="0" w:space="0" w:color="auto"/>
            <w:right w:val="none" w:sz="0" w:space="0" w:color="auto"/>
          </w:divBdr>
        </w:div>
      </w:divsChild>
    </w:div>
    <w:div w:id="2032998398">
      <w:bodyDiv w:val="1"/>
      <w:marLeft w:val="0"/>
      <w:marRight w:val="0"/>
      <w:marTop w:val="0"/>
      <w:marBottom w:val="0"/>
      <w:divBdr>
        <w:top w:val="none" w:sz="0" w:space="0" w:color="auto"/>
        <w:left w:val="none" w:sz="0" w:space="0" w:color="auto"/>
        <w:bottom w:val="none" w:sz="0" w:space="0" w:color="auto"/>
        <w:right w:val="none" w:sz="0" w:space="0" w:color="auto"/>
      </w:divBdr>
    </w:div>
    <w:div w:id="2086224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70101ee-7326-488b-895d-07c329b793e7">
      <UserInfo>
        <DisplayName>Alexandra Kyritsaka</DisplayName>
        <AccountId>50</AccountId>
        <AccountType/>
      </UserInfo>
      <UserInfo>
        <DisplayName>Stella Ioannou</DisplayName>
        <AccountId>56</AccountId>
        <AccountType/>
      </UserInfo>
      <UserInfo>
        <DisplayName>Thodoris Alexandrou</DisplayName>
        <AccountId>11</AccountId>
        <AccountType/>
      </UserInfo>
    </SharedWithUsers>
    <_ip_UnifiedCompliancePolicyUIAction xmlns="http://schemas.microsoft.com/sharepoint/v3">1</_ip_UnifiedCompliancePolicyUIAction>
    <_ip_UnifiedCompliancePolicyProperties xmlns="http://schemas.microsoft.com/sharepoint/v3" xsi:nil="true"/>
    <_x0062_wk9 xmlns="6278b8b1-e0cb-4b44-9900-b20ee6e41941" xsi:nil="true"/>
    <rw1p xmlns="6278b8b1-e0cb-4b44-9900-b20ee6e419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17" ma:contentTypeDescription="Create a new document." ma:contentTypeScope="" ma:versionID="3511f27d66808d04dc9226bd7fb81dc4">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8a85f2dd0becbf3c557675a7fe12ffb5"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6A4AE2-384C-4B0B-B968-37E62ABF281C}">
  <ds:schemaRefs>
    <ds:schemaRef ds:uri="http://schemas.microsoft.com/office/2006/metadata/properties"/>
    <ds:schemaRef ds:uri="http://schemas.microsoft.com/office/infopath/2007/PartnerControls"/>
    <ds:schemaRef ds:uri="670101ee-7326-488b-895d-07c329b793e7"/>
    <ds:schemaRef ds:uri="http://schemas.microsoft.com/sharepoint/v3"/>
    <ds:schemaRef ds:uri="6278b8b1-e0cb-4b44-9900-b20ee6e41941"/>
  </ds:schemaRefs>
</ds:datastoreItem>
</file>

<file path=customXml/itemProps2.xml><?xml version="1.0" encoding="utf-8"?>
<ds:datastoreItem xmlns:ds="http://schemas.openxmlformats.org/officeDocument/2006/customXml" ds:itemID="{C911C7F0-594F-4F7A-87FC-0CB8D4C7E754}">
  <ds:schemaRefs>
    <ds:schemaRef ds:uri="http://schemas.microsoft.com/sharepoint/v3/contenttype/forms"/>
  </ds:schemaRefs>
</ds:datastoreItem>
</file>

<file path=customXml/itemProps3.xml><?xml version="1.0" encoding="utf-8"?>
<ds:datastoreItem xmlns:ds="http://schemas.openxmlformats.org/officeDocument/2006/customXml" ds:itemID="{0AECC378-2498-4E3A-BB60-25F0E20E7984}">
  <ds:schemaRefs>
    <ds:schemaRef ds:uri="http://schemas.openxmlformats.org/officeDocument/2006/bibliography"/>
  </ds:schemaRefs>
</ds:datastoreItem>
</file>

<file path=customXml/itemProps4.xml><?xml version="1.0" encoding="utf-8"?>
<ds:datastoreItem xmlns:ds="http://schemas.openxmlformats.org/officeDocument/2006/customXml" ds:itemID="{04C01B94-4CB3-4A05-A79F-A71640F31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78b8b1-e0cb-4b44-9900-b20ee6e41941"/>
    <ds:schemaRef ds:uri="670101ee-7326-488b-895d-07c329b7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eontarakis;Georgia Christodoulopoulou</dc:creator>
  <cp:keywords/>
  <dc:description/>
  <cp:lastModifiedBy>Barbara Winn</cp:lastModifiedBy>
  <cp:revision>4</cp:revision>
  <cp:lastPrinted>2020-11-07T05:45:00Z</cp:lastPrinted>
  <dcterms:created xsi:type="dcterms:W3CDTF">2022-01-04T15:00:00Z</dcterms:created>
  <dcterms:modified xsi:type="dcterms:W3CDTF">2022-01-1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y fmtid="{D5CDD505-2E9C-101B-9397-08002B2CF9AE}" pid="3" name="Order">
    <vt:r8>2156400</vt:r8>
  </property>
</Properties>
</file>